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EE6BF" w14:textId="7D0F9131" w:rsidR="00263F9D" w:rsidRDefault="00263F9D" w:rsidP="00270B79">
      <w:pPr>
        <w:pStyle w:val="Title"/>
      </w:pPr>
    </w:p>
    <w:p w14:paraId="5941ECF3" w14:textId="77777777" w:rsidR="00270B79" w:rsidRDefault="00270B79" w:rsidP="00270B79">
      <w:pPr>
        <w:pStyle w:val="Title"/>
      </w:pPr>
    </w:p>
    <w:p w14:paraId="2CFB67FC" w14:textId="70F4D624" w:rsidR="00866368" w:rsidRDefault="00270B79" w:rsidP="00420D3D">
      <w:pPr>
        <w:pStyle w:val="Title"/>
        <w:spacing w:after="120"/>
      </w:pPr>
      <w:r>
        <w:t xml:space="preserve">                                                        </w:t>
      </w:r>
      <w:r w:rsidR="00866368">
        <w:t xml:space="preserve">SECTION 08 </w:t>
      </w:r>
      <w:r w:rsidR="001500B6">
        <w:t>35</w:t>
      </w:r>
      <w:r w:rsidR="00866368">
        <w:t xml:space="preserve"> </w:t>
      </w:r>
      <w:r w:rsidR="001500B6">
        <w:t>1</w:t>
      </w:r>
      <w:r w:rsidR="00A40154">
        <w:t>3</w:t>
      </w:r>
    </w:p>
    <w:p w14:paraId="43D0F368" w14:textId="13A55995" w:rsidR="00E550C7" w:rsidRDefault="00270B79" w:rsidP="00420D3D">
      <w:pPr>
        <w:pStyle w:val="Title"/>
        <w:spacing w:after="120"/>
      </w:pPr>
      <w:r>
        <w:t xml:space="preserve">     </w:t>
      </w:r>
      <w:r w:rsidR="003B0B71">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1500B6">
        <w:t>YSTEM</w:t>
      </w:r>
    </w:p>
    <w:p w14:paraId="4216B3D9" w14:textId="47A91AAA" w:rsidR="007C37BE" w:rsidRPr="00F567E1" w:rsidRDefault="007C37BE" w:rsidP="001500B6">
      <w:pPr>
        <w:pStyle w:val="SpecifierNote"/>
        <w:pBdr>
          <w:left w:val="single" w:sz="4" w:space="13" w:color="0000FF"/>
        </w:pBdr>
        <w:spacing w:after="120"/>
        <w:jc w:val="center"/>
        <w:rPr>
          <w:b/>
        </w:rPr>
      </w:pPr>
      <w:r w:rsidRPr="000F2E64">
        <w:rPr>
          <w:b/>
          <w:sz w:val="24"/>
          <w:szCs w:val="24"/>
        </w:rPr>
        <w:t>SECTION</w:t>
      </w:r>
      <w:r w:rsidRPr="00F567E1">
        <w:rPr>
          <w:b/>
        </w:rPr>
        <w:t xml:space="preserve"> </w:t>
      </w:r>
      <w:r w:rsidRPr="000F2E64">
        <w:rPr>
          <w:b/>
          <w:sz w:val="24"/>
          <w:szCs w:val="24"/>
        </w:rPr>
        <w:t>08</w:t>
      </w:r>
      <w:r w:rsidRPr="00F567E1">
        <w:rPr>
          <w:b/>
        </w:rPr>
        <w:t xml:space="preserve"> </w:t>
      </w:r>
      <w:r w:rsidR="001500B6">
        <w:rPr>
          <w:b/>
          <w:sz w:val="24"/>
          <w:szCs w:val="24"/>
        </w:rPr>
        <w:t>43</w:t>
      </w:r>
      <w:r w:rsidRPr="00F567E1">
        <w:rPr>
          <w:b/>
        </w:rPr>
        <w:t xml:space="preserve"> </w:t>
      </w:r>
      <w:r w:rsidR="001500B6">
        <w:rPr>
          <w:b/>
          <w:sz w:val="24"/>
          <w:szCs w:val="24"/>
        </w:rPr>
        <w:t>3</w:t>
      </w:r>
      <w:r w:rsidRPr="000F2E64">
        <w:rPr>
          <w:b/>
          <w:sz w:val="24"/>
          <w:szCs w:val="24"/>
        </w:rPr>
        <w:t>3</w:t>
      </w:r>
      <w:r w:rsidR="001500B6">
        <w:rPr>
          <w:b/>
          <w:sz w:val="24"/>
          <w:szCs w:val="24"/>
        </w:rPr>
        <w:t xml:space="preserve"> </w:t>
      </w:r>
    </w:p>
    <w:p w14:paraId="7BFE6837" w14:textId="1BEB6AF5" w:rsidR="00AA3CAA" w:rsidRPr="003B0B71" w:rsidRDefault="00DA70DC" w:rsidP="001500B6">
      <w:pPr>
        <w:pStyle w:val="SpecifierNote"/>
        <w:pBdr>
          <w:left w:val="single" w:sz="4" w:space="13" w:color="0000FF"/>
        </w:pBdr>
        <w:ind w:left="274" w:firstLine="0"/>
        <w:rPr>
          <w:b/>
          <w:sz w:val="22"/>
          <w:szCs w:val="22"/>
        </w:rPr>
      </w:pPr>
      <w:r w:rsidRPr="003B0B71">
        <w:rPr>
          <w:b/>
          <w:sz w:val="22"/>
          <w:szCs w:val="22"/>
        </w:rPr>
        <w:t xml:space="preserve">THERMALLY BROKEN ALUMINUM FRAMED </w:t>
      </w:r>
      <w:r w:rsidR="007C37BE" w:rsidRPr="003B0B71">
        <w:rPr>
          <w:b/>
          <w:sz w:val="22"/>
          <w:szCs w:val="22"/>
        </w:rPr>
        <w:t>FOLDING GLASS DOO</w:t>
      </w:r>
      <w:r w:rsidR="001500B6" w:rsidRPr="003B0B71">
        <w:rPr>
          <w:b/>
          <w:sz w:val="22"/>
          <w:szCs w:val="22"/>
        </w:rPr>
        <w:t xml:space="preserve">R </w:t>
      </w:r>
      <w:r w:rsidRPr="003B0B71">
        <w:rPr>
          <w:b/>
          <w:sz w:val="22"/>
          <w:szCs w:val="22"/>
        </w:rPr>
        <w:t>S</w:t>
      </w:r>
      <w:r w:rsidR="001500B6" w:rsidRPr="003B0B71">
        <w:rPr>
          <w:b/>
          <w:sz w:val="22"/>
          <w:szCs w:val="22"/>
        </w:rPr>
        <w:t>TOREFRONT</w:t>
      </w:r>
    </w:p>
    <w:p w14:paraId="69F104C2" w14:textId="77777777" w:rsidR="00AA3CAA" w:rsidRPr="00AA3CAA" w:rsidRDefault="00AA3CAA" w:rsidP="001500B6">
      <w:pPr>
        <w:pStyle w:val="SpecifierNote"/>
        <w:pBdr>
          <w:left w:val="single" w:sz="4" w:space="13"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0F386229" w:rsidR="00140AF0" w:rsidRPr="005F1997" w:rsidRDefault="00866368" w:rsidP="008B77EE">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263F9D">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6C2CB096" w:rsidR="00C50173" w:rsidRDefault="00140AF0" w:rsidP="009E0E37">
      <w:pPr>
        <w:pStyle w:val="Heading4"/>
      </w:pPr>
      <w:r>
        <w:t>A</w:t>
      </w:r>
      <w:r w:rsidR="00C50173">
        <w:t>luminum frame</w:t>
      </w:r>
      <w:r w:rsidR="00420D3D">
        <w:t>d panels.</w:t>
      </w:r>
    </w:p>
    <w:p w14:paraId="35643B4C" w14:textId="097F6394" w:rsidR="00C50173" w:rsidRDefault="00140AF0" w:rsidP="009E0E37">
      <w:pPr>
        <w:pStyle w:val="Heading4"/>
      </w:pPr>
      <w:r>
        <w:t>T</w:t>
      </w:r>
      <w:r w:rsidR="00C50173">
        <w:t>hreshold</w:t>
      </w:r>
      <w:r w:rsidR="00420D3D">
        <w:t>.</w:t>
      </w:r>
    </w:p>
    <w:p w14:paraId="77F45AB8" w14:textId="771BEC9E" w:rsidR="00C50173" w:rsidRPr="00B96880" w:rsidRDefault="00140AF0" w:rsidP="009E0E37">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420D3D">
        <w:t>.</w:t>
      </w:r>
    </w:p>
    <w:p w14:paraId="744941D2" w14:textId="05517106" w:rsidR="00C50173" w:rsidRPr="00B96880" w:rsidRDefault="00140AF0" w:rsidP="009E0E37">
      <w:pPr>
        <w:pStyle w:val="Heading4"/>
      </w:pPr>
      <w:r w:rsidRPr="00B96880">
        <w:t>Weather</w:t>
      </w:r>
      <w:r w:rsidR="004F6715" w:rsidRPr="00B96880">
        <w:t xml:space="preserve"> </w:t>
      </w:r>
      <w:r w:rsidR="00C50173" w:rsidRPr="00B96880">
        <w:t>stripping</w:t>
      </w:r>
      <w:r w:rsidR="00420D3D">
        <w:t>.</w:t>
      </w:r>
    </w:p>
    <w:p w14:paraId="7F5F3473" w14:textId="20699DF7" w:rsidR="003D6408" w:rsidRDefault="003D6408" w:rsidP="009E0E37">
      <w:pPr>
        <w:pStyle w:val="Heading4"/>
      </w:pPr>
      <w:r>
        <w:t>Bionic</w:t>
      </w:r>
      <w:r w:rsidR="002D57C8">
        <w:t xml:space="preserve"> </w:t>
      </w:r>
      <w:r>
        <w:t>Turtle</w:t>
      </w:r>
      <w:r w:rsidR="00A756BF">
        <w:sym w:font="Symbol" w:char="F0E2"/>
      </w:r>
      <w:r>
        <w:t xml:space="preserve"> thermal break</w:t>
      </w:r>
      <w:r w:rsidR="00420D3D">
        <w:t>.</w:t>
      </w:r>
    </w:p>
    <w:p w14:paraId="0B5996E1" w14:textId="115081D9" w:rsidR="001E158C" w:rsidRDefault="001E158C" w:rsidP="009E0E37">
      <w:pPr>
        <w:pStyle w:val="Heading4"/>
      </w:pPr>
      <w:r>
        <w:t>Multipurpose frame insert</w:t>
      </w:r>
      <w:r w:rsidR="006C6B1F">
        <w:t>.</w:t>
      </w:r>
    </w:p>
    <w:p w14:paraId="396F1498" w14:textId="60392552" w:rsidR="002C0106" w:rsidRPr="00B96880" w:rsidRDefault="00140AF0" w:rsidP="009E0E37">
      <w:pPr>
        <w:pStyle w:val="Heading4"/>
      </w:pPr>
      <w:r w:rsidRPr="00B96880">
        <w:t>G</w:t>
      </w:r>
      <w:r w:rsidR="00C50173" w:rsidRPr="00B96880">
        <w:t>lass and glazing</w:t>
      </w:r>
      <w:r w:rsidR="00420D3D">
        <w:t>.</w:t>
      </w:r>
    </w:p>
    <w:p w14:paraId="0FFE435C" w14:textId="70427376" w:rsidR="00A756BF" w:rsidRDefault="00A756BF" w:rsidP="009E0E37">
      <w:pPr>
        <w:pStyle w:val="Heading4"/>
      </w:pPr>
      <w:r>
        <w:t xml:space="preserve">Panel </w:t>
      </w:r>
      <w:r w:rsidR="009D5A98">
        <w:t>C</w:t>
      </w:r>
      <w:r>
        <w:t>atch</w:t>
      </w:r>
      <w:r w:rsidR="00420D3D">
        <w:t>.</w:t>
      </w:r>
    </w:p>
    <w:p w14:paraId="3D3831F7" w14:textId="2094DAD9" w:rsidR="003D6408" w:rsidRDefault="000A086C" w:rsidP="009E0E37">
      <w:pPr>
        <w:pStyle w:val="Heading4"/>
      </w:pPr>
      <w:r w:rsidRPr="00B96880">
        <w:t>Insect screen</w:t>
      </w:r>
      <w:r w:rsidR="00035368" w:rsidRPr="00B96880">
        <w:t xml:space="preserve"> (optional</w:t>
      </w:r>
      <w:r w:rsidR="00995F44">
        <w:t xml:space="preserve"> by others</w:t>
      </w:r>
      <w:r w:rsidR="00035368" w:rsidRPr="00B96880">
        <w:t>)</w:t>
      </w:r>
      <w:r w:rsidR="00420D3D">
        <w:t>.</w:t>
      </w:r>
    </w:p>
    <w:p w14:paraId="44A25BFC" w14:textId="15684D64" w:rsidR="002C0106" w:rsidRDefault="002C0106" w:rsidP="009E0E37">
      <w:pPr>
        <w:pStyle w:val="Heading4"/>
      </w:pPr>
      <w:r>
        <w:t>Accessories as required for a complete working installation</w:t>
      </w:r>
      <w:r w:rsidR="00420D3D">
        <w:t>.</w:t>
      </w:r>
    </w:p>
    <w:p w14:paraId="23AFBEAC" w14:textId="768CE30D" w:rsidR="00280CFC" w:rsidRDefault="00280CFC" w:rsidP="008B77EE">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5D6DBCBC" w:rsidR="00280CFC" w:rsidRPr="009F7D16" w:rsidRDefault="00280CFC" w:rsidP="009E0E37">
      <w:pPr>
        <w:pStyle w:val="Heading4"/>
      </w:pPr>
      <w:r w:rsidRPr="009F7D16">
        <w:t>Drawings and general provisions of the Contract, including General and Supplementary Conditions and Division 01 General Requirements, Specification Sections, apply to this Section</w:t>
      </w:r>
      <w:r w:rsidR="00420D3D">
        <w:t>.</w:t>
      </w:r>
    </w:p>
    <w:p w14:paraId="3501EAED" w14:textId="55EE619C" w:rsidR="00FC53F6" w:rsidRDefault="00280CFC" w:rsidP="009E0E37">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20D3D">
        <w:t>.</w:t>
      </w:r>
    </w:p>
    <w:p w14:paraId="259E6303" w14:textId="35236FA5" w:rsidR="00280CFC" w:rsidRPr="008D0B73" w:rsidRDefault="00280CFC" w:rsidP="009E0E37">
      <w:pPr>
        <w:pStyle w:val="Heading4"/>
      </w:pPr>
      <w:r w:rsidRPr="008D0B73">
        <w:t>Section 06</w:t>
      </w:r>
      <w:r w:rsidR="00821C3E">
        <w:t xml:space="preserve"> </w:t>
      </w:r>
      <w:r w:rsidRPr="008D0B73">
        <w:t>20</w:t>
      </w:r>
      <w:r w:rsidR="00821C3E">
        <w:t xml:space="preserve"> </w:t>
      </w:r>
      <w:r w:rsidRPr="008D0B73">
        <w:t>00, F</w:t>
      </w:r>
      <w:r w:rsidR="00FC53F6">
        <w:t>inish Carpentry</w:t>
      </w:r>
      <w:r w:rsidR="00420D3D">
        <w:t>.</w:t>
      </w:r>
    </w:p>
    <w:p w14:paraId="4849268F" w14:textId="2B7EDBD8" w:rsidR="00280CFC" w:rsidRPr="009F7D16" w:rsidRDefault="00280CFC" w:rsidP="009E0E37">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3332EE">
        <w:t>wrap</w:t>
      </w:r>
      <w:r w:rsidR="00420D3D">
        <w:t>.</w:t>
      </w:r>
    </w:p>
    <w:p w14:paraId="395905D4" w14:textId="3CC4AB36" w:rsidR="00280CFC" w:rsidRPr="009F7D16" w:rsidRDefault="00280CFC" w:rsidP="009E0E37">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420D3D">
        <w:t>.</w:t>
      </w:r>
    </w:p>
    <w:p w14:paraId="2741739A" w14:textId="5FE903DE" w:rsidR="0075026E" w:rsidRDefault="00280CFC" w:rsidP="009E0E37">
      <w:pPr>
        <w:pStyle w:val="Heading4"/>
      </w:pPr>
      <w:r w:rsidRPr="009F7D16">
        <w:t>Section 07</w:t>
      </w:r>
      <w:r>
        <w:t xml:space="preserve"> 90 </w:t>
      </w:r>
      <w:r w:rsidRPr="009F7D16">
        <w:t xml:space="preserve">00, Joint </w:t>
      </w:r>
      <w:r>
        <w:t>Protection</w:t>
      </w:r>
      <w:r w:rsidR="00420D3D">
        <w:t>.</w:t>
      </w:r>
    </w:p>
    <w:p w14:paraId="642507F2" w14:textId="09463FE8" w:rsidR="00DE3A66" w:rsidRDefault="00DE3A66" w:rsidP="009E0E37">
      <w:pPr>
        <w:pStyle w:val="Heading4"/>
      </w:pPr>
      <w:r>
        <w:t xml:space="preserve">Section 08 32 13, Sliding Aluminum-Framed Glass Doors: NanaWall </w:t>
      </w:r>
      <w:r w:rsidRPr="00DE3A66">
        <w:rPr>
          <w:sz w:val="22"/>
          <w:szCs w:val="22"/>
        </w:rPr>
        <w:t>cero</w:t>
      </w:r>
      <w:r w:rsidR="00420D3D">
        <w:rPr>
          <w:sz w:val="22"/>
          <w:szCs w:val="22"/>
        </w:rPr>
        <w:t>.</w:t>
      </w:r>
    </w:p>
    <w:p w14:paraId="14FCAFC4" w14:textId="670E5C1B" w:rsidR="003F171E" w:rsidRDefault="0075026E" w:rsidP="009E0E37">
      <w:pPr>
        <w:pStyle w:val="Heading4"/>
      </w:pPr>
      <w:r>
        <w:t>Section 08 42 23, Glass Entrance Swing</w:t>
      </w:r>
      <w:r w:rsidR="00D3099D">
        <w:t xml:space="preserve"> Doors</w:t>
      </w:r>
      <w:r w:rsidR="00420D3D">
        <w:t>.</w:t>
      </w:r>
    </w:p>
    <w:p w14:paraId="232F050E" w14:textId="73136BA6" w:rsidR="00B70361" w:rsidRDefault="00B70361" w:rsidP="009E0E37">
      <w:pPr>
        <w:pStyle w:val="Heading4"/>
      </w:pPr>
      <w:r>
        <w:t xml:space="preserve">Section 08 </w:t>
      </w:r>
      <w:r w:rsidR="009E0E37">
        <w:t xml:space="preserve">43 33, Thermally Broken Aluminum Framed Folding Partitions: NanaWall </w:t>
      </w:r>
      <w:r w:rsidR="001736B9">
        <w:t xml:space="preserve">     </w:t>
      </w:r>
      <w:r w:rsidR="00C3219B">
        <w:t xml:space="preserve">NW Aluminum </w:t>
      </w:r>
      <w:r w:rsidR="00BE652D">
        <w:t>6</w:t>
      </w:r>
      <w:r w:rsidR="00C3219B">
        <w:t>40</w:t>
      </w:r>
      <w:r w:rsidR="001736B9">
        <w:t>.</w:t>
      </w:r>
    </w:p>
    <w:p w14:paraId="3CEFBD5B" w14:textId="1ACC7B3B" w:rsidR="00401128" w:rsidRPr="00BE4820" w:rsidRDefault="00401128" w:rsidP="009E0E37">
      <w:pPr>
        <w:pStyle w:val="Heading4"/>
      </w:pPr>
      <w:r w:rsidRPr="00BE4820">
        <w:t>Section 08 51</w:t>
      </w:r>
      <w:r w:rsidR="00690F14" w:rsidRPr="00BE4820">
        <w:t xml:space="preserve"> 13, Aluminum Windows: NanaWall</w:t>
      </w:r>
      <w:r w:rsidRPr="00BE4820">
        <w:t xml:space="preserve"> </w:t>
      </w:r>
      <w:r w:rsidR="00166AFE" w:rsidRPr="00BE4820">
        <w:t>SL</w:t>
      </w:r>
      <w:r w:rsidRPr="00BE4820">
        <w:t>88</w:t>
      </w:r>
      <w:r w:rsidR="00EE34A5" w:rsidRPr="00BE4820">
        <w:t>,</w:t>
      </w:r>
      <w:r w:rsidR="00F12296" w:rsidRPr="00BE4820">
        <w:t xml:space="preserve"> tilt-turn, casement window</w:t>
      </w:r>
      <w:r w:rsidR="00420D3D">
        <w:t>.</w:t>
      </w:r>
    </w:p>
    <w:p w14:paraId="2013A482" w14:textId="31A0350A" w:rsidR="00480DF4" w:rsidRPr="00270B79" w:rsidRDefault="00280CFC" w:rsidP="00270B79">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20D3D">
        <w:t>.</w:t>
      </w:r>
    </w:p>
    <w:p w14:paraId="7A96B5C7" w14:textId="43B17345" w:rsidR="001736B9" w:rsidRPr="001736B9" w:rsidRDefault="00166AFE" w:rsidP="001736B9">
      <w:pPr>
        <w:pStyle w:val="Heading4"/>
      </w:pPr>
      <w:r w:rsidRPr="00690F14">
        <w:t xml:space="preserve">Section </w:t>
      </w:r>
      <w:r>
        <w:t>10 22 39</w:t>
      </w:r>
      <w:r w:rsidRPr="00690F14">
        <w:t xml:space="preserve">, </w:t>
      </w:r>
      <w:r w:rsidR="0026374E">
        <w:t>Thermally Broken</w:t>
      </w:r>
      <w:r w:rsidR="009959C3">
        <w:t>,</w:t>
      </w:r>
      <w:r w:rsidR="0026374E">
        <w:t xml:space="preserve"> </w:t>
      </w:r>
      <w:r w:rsidR="009959C3">
        <w:t xml:space="preserve">Acoustically Rated, </w:t>
      </w:r>
      <w:r w:rsidR="0026374E">
        <w:t xml:space="preserve">Aluminum Framed </w:t>
      </w:r>
      <w:r>
        <w:t>Folding Glass Partitions</w:t>
      </w:r>
      <w:r w:rsidRPr="00690F14">
        <w:t xml:space="preserve">: NanaWall </w:t>
      </w:r>
      <w:r w:rsidR="00C3219B">
        <w:t>NW Acoustical 645</w:t>
      </w:r>
      <w:r w:rsidR="006C6B1F">
        <w:t>.</w:t>
      </w:r>
    </w:p>
    <w:p w14:paraId="08E86814" w14:textId="45E19826" w:rsidR="00F9295F" w:rsidRDefault="00F9295F" w:rsidP="002D2AF3">
      <w:pPr>
        <w:pStyle w:val="Heading2"/>
      </w:pPr>
      <w:r w:rsidRPr="002B2575">
        <w:lastRenderedPageBreak/>
        <w:t>REFERENCES</w:t>
      </w:r>
    </w:p>
    <w:p w14:paraId="56ED6C5B" w14:textId="77777777" w:rsidR="00F9295F" w:rsidRPr="00B96880" w:rsidRDefault="00F9295F" w:rsidP="008B77EE">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9E0E37">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7C97E993" w:rsidR="00EA5D95" w:rsidRDefault="00EA5D95" w:rsidP="009E0E35">
      <w:pPr>
        <w:pStyle w:val="Heading5"/>
      </w:pPr>
      <w:r>
        <w:t>AAMA 205-15, In-Plant Testing Guidelines for Manufacturers and Independent Laboratories</w:t>
      </w:r>
      <w:r w:rsidR="00420D3D">
        <w:t>.</w:t>
      </w:r>
    </w:p>
    <w:p w14:paraId="7EDAC70B" w14:textId="6AE8AE41" w:rsidR="00A4444A" w:rsidRPr="00B96880" w:rsidRDefault="00A4444A" w:rsidP="009E0E35">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420D3D">
        <w:t>.</w:t>
      </w:r>
    </w:p>
    <w:p w14:paraId="639ABB31" w14:textId="4D0DD915" w:rsidR="002F4CBD" w:rsidRDefault="00866368" w:rsidP="009E0E35">
      <w:pPr>
        <w:pStyle w:val="Heading5"/>
      </w:pPr>
      <w:r w:rsidRPr="00B96880">
        <w:t>AAMA 611,</w:t>
      </w:r>
      <w:r>
        <w:t xml:space="preserve"> Voluntary Specification for </w:t>
      </w:r>
      <w:r w:rsidR="001C3282">
        <w:t>Anodized Architectural Aluminum</w:t>
      </w:r>
      <w:r w:rsidR="001736B9">
        <w:t>.</w:t>
      </w:r>
    </w:p>
    <w:p w14:paraId="11441101" w14:textId="7B71D0BF" w:rsidR="00ED799A" w:rsidRPr="00ED799A" w:rsidRDefault="00ED799A" w:rsidP="009E0E35">
      <w:pPr>
        <w:pStyle w:val="Heading5"/>
      </w:pPr>
      <w:r w:rsidRPr="00ED799A">
        <w:t>AAMA 920-11, Specification for Operating Cycle Performance of Side-Hinged Exterior Door Systems</w:t>
      </w:r>
      <w:r w:rsidR="00420D3D">
        <w:t>.</w:t>
      </w:r>
    </w:p>
    <w:p w14:paraId="74C1F4C2" w14:textId="4CF100ED" w:rsidR="002C6C31" w:rsidRPr="00771345" w:rsidRDefault="00A11BE7" w:rsidP="009E0E35">
      <w:pPr>
        <w:pStyle w:val="Heading5"/>
      </w:pPr>
      <w:r w:rsidRPr="00617B90">
        <w:t>AAMA 1304, Voluntary Specifications for Forced Entry Resistance of Side-Hinged Door Systems</w:t>
      </w:r>
      <w:r w:rsidR="00EB0F9E">
        <w:t>.</w:t>
      </w:r>
    </w:p>
    <w:p w14:paraId="0A153AA2" w14:textId="54BD5984" w:rsidR="00A11BE7" w:rsidRDefault="00A11BE7" w:rsidP="009E0E35">
      <w:pPr>
        <w:pStyle w:val="Heading5"/>
      </w:pPr>
      <w:r>
        <w:t>AAMA 2604, Voluntary Specifications, Performance Requirements and Test Procedures for High Performance Organic Coatings on Aluminum Extrusions and Panels</w:t>
      </w:r>
      <w:r w:rsidR="00EB0F9E">
        <w:t>.</w:t>
      </w:r>
    </w:p>
    <w:p w14:paraId="6B77013C" w14:textId="099C6E82" w:rsidR="00A11BE7" w:rsidRDefault="00A11BE7" w:rsidP="009E0E35">
      <w:pPr>
        <w:pStyle w:val="Heading5"/>
      </w:pPr>
      <w:r w:rsidRPr="00FE7199">
        <w:t>AAM</w:t>
      </w:r>
      <w:r>
        <w:t>A/WDMA/CSA 101/I.S.2/A440</w:t>
      </w:r>
      <w:r w:rsidR="00AE427C">
        <w:t>-17</w:t>
      </w:r>
      <w:r>
        <w:t>, NAFS, North American Fenestration Standard</w:t>
      </w:r>
      <w:r w:rsidR="00FE7199">
        <w:t xml:space="preserve"> </w:t>
      </w:r>
      <w:r>
        <w:t>Specification for Windows, Doors</w:t>
      </w:r>
      <w:r w:rsidR="00995F44">
        <w:t>,</w:t>
      </w:r>
      <w:r>
        <w:t xml:space="preserve"> and Skylights</w:t>
      </w:r>
      <w:r w:rsidR="00EB0F9E">
        <w:t>.</w:t>
      </w:r>
    </w:p>
    <w:p w14:paraId="4F775754" w14:textId="77777777" w:rsidR="00866368" w:rsidRDefault="00243190" w:rsidP="009E0E37">
      <w:pPr>
        <w:pStyle w:val="Heading4"/>
      </w:pPr>
      <w:r>
        <w:t xml:space="preserve">ANSI. </w:t>
      </w:r>
      <w:r w:rsidR="00866368">
        <w:t>America</w:t>
      </w:r>
      <w:r>
        <w:t xml:space="preserve">n National Standards Institute; </w:t>
      </w:r>
      <w:r>
        <w:rPr>
          <w:rStyle w:val="url"/>
          <w:rFonts w:eastAsia="Times New Roman"/>
        </w:rPr>
        <w:t>www.ansi.org</w:t>
      </w:r>
    </w:p>
    <w:p w14:paraId="305E0729" w14:textId="08B316C4" w:rsidR="00866368" w:rsidRDefault="00866368" w:rsidP="009E0E35">
      <w:pPr>
        <w:pStyle w:val="Heading5"/>
      </w:pPr>
      <w:r>
        <w:t>ANSI Z97.1, Safety Performance Specifications and Methods of Test for Safety Glaz</w:t>
      </w:r>
      <w:r w:rsidR="00AF7AC6">
        <w:t xml:space="preserve">ing Material Used </w:t>
      </w:r>
      <w:r w:rsidR="00D7173E">
        <w:t>i</w:t>
      </w:r>
      <w:r w:rsidR="00AF7AC6">
        <w:t>n Buildings</w:t>
      </w:r>
      <w:r w:rsidR="00EB0F9E">
        <w:t>.</w:t>
      </w:r>
    </w:p>
    <w:p w14:paraId="22457AFA" w14:textId="1C71E555" w:rsidR="00EC1E1D" w:rsidRDefault="00EC1E1D" w:rsidP="009E0E37">
      <w:pPr>
        <w:pStyle w:val="Heading4"/>
      </w:pPr>
      <w:bookmarkStart w:id="0" w:name="_Hlk37691116"/>
      <w:r w:rsidRPr="00A55619">
        <w:t>ASTM</w:t>
      </w:r>
      <w:r>
        <w:t>. ASTM International; www.astm.org</w:t>
      </w:r>
    </w:p>
    <w:p w14:paraId="5E8B7C72" w14:textId="597D1579" w:rsidR="00EC1E1D" w:rsidRDefault="00EC1E1D" w:rsidP="009E0E35">
      <w:pPr>
        <w:pStyle w:val="Heading5"/>
      </w:pPr>
      <w:r w:rsidRPr="006F1495">
        <w:t>ASTM C1036</w:t>
      </w:r>
      <w:r>
        <w:t xml:space="preserve">, </w:t>
      </w:r>
      <w:r w:rsidRPr="0018044E">
        <w:t>Standard Specification for Flat Glass</w:t>
      </w:r>
      <w:r w:rsidR="00EB0F9E">
        <w:t>.</w:t>
      </w:r>
    </w:p>
    <w:p w14:paraId="218727B2" w14:textId="2EADAC9B" w:rsidR="007914BD" w:rsidRDefault="00C171E5" w:rsidP="0024471B">
      <w:pPr>
        <w:pStyle w:val="Heading5"/>
      </w:pPr>
      <w:r w:rsidRPr="00D118B0">
        <w:t>ASTM C1048</w:t>
      </w:r>
      <w:r>
        <w:t xml:space="preserve">, </w:t>
      </w:r>
      <w:r w:rsidRPr="00D118B0">
        <w:t>Standard Specification for Heat-Strengthened and Fully Tempered Flat Glass</w:t>
      </w:r>
      <w:r w:rsidR="00EB0F9E">
        <w:t>.</w:t>
      </w:r>
    </w:p>
    <w:p w14:paraId="215E1454" w14:textId="57C3947E" w:rsidR="00A11BE7" w:rsidRDefault="00A11BE7" w:rsidP="009E0E35">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EB0F9E">
        <w:t>.</w:t>
      </w:r>
    </w:p>
    <w:p w14:paraId="313EA97E" w14:textId="05248BFB" w:rsidR="00A11BE7" w:rsidRDefault="00A11BE7" w:rsidP="009E0E35">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EB0F9E">
        <w:t>.</w:t>
      </w:r>
    </w:p>
    <w:p w14:paraId="28E1E83F" w14:textId="661AC65E" w:rsidR="00B524AA" w:rsidRPr="00995A55" w:rsidRDefault="00A11BE7" w:rsidP="00995A55">
      <w:pPr>
        <w:pStyle w:val="Heading5"/>
      </w:pPr>
      <w:r>
        <w:t>ASTM E331</w:t>
      </w:r>
      <w:r w:rsidR="001131CB">
        <w:t>-00 (2016)</w:t>
      </w:r>
      <w:r>
        <w:t xml:space="preserve"> Standard Test Method for Water Penetration of Exterior Windows, Skylights, Doors, and Curtain Walls by Uniform Static Air Pressure Difference</w:t>
      </w:r>
      <w:r w:rsidR="00EB0F9E">
        <w:t>.</w:t>
      </w:r>
    </w:p>
    <w:p w14:paraId="2C3A5D2E" w14:textId="2C38E81B" w:rsidR="00A11BE7" w:rsidRDefault="00A11BE7" w:rsidP="009E0E35">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EB0F9E">
        <w:t>.</w:t>
      </w:r>
    </w:p>
    <w:p w14:paraId="7E85B5BC" w14:textId="1E2D1320" w:rsidR="00112330" w:rsidRDefault="001131CB" w:rsidP="009E0E35">
      <w:pPr>
        <w:pStyle w:val="Heading5"/>
      </w:pPr>
      <w:r>
        <w:t>ASTM E2068-00 (2016) Standard Test Method for Determination of Operating Force of Sliding Windows and Doors</w:t>
      </w:r>
      <w:r w:rsidR="00EB0F9E">
        <w:t>.</w:t>
      </w:r>
    </w:p>
    <w:p w14:paraId="1FF8D71C" w14:textId="424378C2" w:rsidR="00112330" w:rsidRPr="00112330" w:rsidRDefault="00112330" w:rsidP="009E0E35">
      <w:pPr>
        <w:pStyle w:val="Heading5"/>
      </w:pPr>
      <w:r>
        <w:t>ASTM E987-88 (2017) Standard Test Methods for Deglazing Force of Fenestration Products</w:t>
      </w:r>
      <w:r w:rsidR="00EB0F9E">
        <w:t>.</w:t>
      </w:r>
    </w:p>
    <w:p w14:paraId="7C71746A" w14:textId="66EBA307" w:rsidR="00B524AA" w:rsidRPr="00D019E3" w:rsidRDefault="00B524AA" w:rsidP="009E0E35">
      <w:pPr>
        <w:pStyle w:val="Heading5"/>
      </w:pPr>
      <w:bookmarkStart w:id="1" w:name="_Hlk37690648"/>
      <w:bookmarkStart w:id="2" w:name="_Hlk37690780"/>
      <w:r w:rsidRPr="0047568E">
        <w:t>ASTM E1332, Standard</w:t>
      </w:r>
      <w:r w:rsidRPr="00D019E3">
        <w:t xml:space="preserve"> Classification for Rating Outdoor-Indoor Sound Attenuation</w:t>
      </w:r>
      <w:r w:rsidR="003E5810">
        <w:t>.</w:t>
      </w:r>
    </w:p>
    <w:p w14:paraId="7BA31292" w14:textId="6A386B73" w:rsidR="00553140" w:rsidRPr="0024471B" w:rsidRDefault="00A11BE7" w:rsidP="0024471B">
      <w:pPr>
        <w:pStyle w:val="Heading5"/>
      </w:pPr>
      <w:r w:rsidRPr="00D019E3">
        <w:t>ASTM F842, Standard Test Methods for Measuring the Forced Entry Resistance of Sliding Door Assemblies, Excluding Glazing Impact</w:t>
      </w:r>
      <w:bookmarkEnd w:id="0"/>
      <w:bookmarkEnd w:id="1"/>
      <w:bookmarkEnd w:id="2"/>
      <w:r w:rsidR="003E5810">
        <w:t>.</w:t>
      </w:r>
    </w:p>
    <w:p w14:paraId="6E02BEBC" w14:textId="6E9F984F" w:rsidR="0095712F" w:rsidRPr="008709B7" w:rsidRDefault="0095712F" w:rsidP="009E0E37">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9E0E35">
      <w:pPr>
        <w:pStyle w:val="Heading5"/>
        <w:rPr>
          <w:lang w:val="fr-FR"/>
        </w:rPr>
      </w:pPr>
      <w:r w:rsidRPr="008709B7">
        <w:rPr>
          <w:lang w:val="fr-FR"/>
        </w:rPr>
        <w:t>CE Mark; http://ec.europa.eu/growth/single-market/ce-marking/index_en.htm</w:t>
      </w:r>
    </w:p>
    <w:p w14:paraId="3AABD10C" w14:textId="77777777" w:rsidR="00866368" w:rsidRPr="008709B7" w:rsidRDefault="00243190" w:rsidP="009E0E37">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9E0E35">
      <w:pPr>
        <w:pStyle w:val="Heading5"/>
      </w:pPr>
      <w:r w:rsidRPr="008709B7">
        <w:t xml:space="preserve">CPSC 16CFR-1201, Safety Standard for </w:t>
      </w:r>
      <w:r w:rsidR="00AF7AC6" w:rsidRPr="008709B7">
        <w:t>Architectural Glazing Materials</w:t>
      </w:r>
    </w:p>
    <w:p w14:paraId="66A542EF" w14:textId="77777777" w:rsidR="008373FE" w:rsidRDefault="008373FE" w:rsidP="008373FE">
      <w:pPr>
        <w:pStyle w:val="Heading4"/>
        <w:numPr>
          <w:ilvl w:val="0"/>
          <w:numId w:val="0"/>
        </w:numPr>
        <w:ind w:left="1278"/>
      </w:pPr>
    </w:p>
    <w:p w14:paraId="014F0CA9" w14:textId="3B41CEBF" w:rsidR="009B32BC" w:rsidRPr="00F93937" w:rsidRDefault="009B32BC" w:rsidP="009E0E37">
      <w:pPr>
        <w:pStyle w:val="Heading4"/>
      </w:pPr>
      <w:r w:rsidRPr="006C4193">
        <w:t>CSA Group</w:t>
      </w:r>
      <w:r>
        <w:t xml:space="preserve"> (Canadian Standards Association); </w:t>
      </w:r>
      <w:bookmarkStart w:id="3" w:name="_Hlk43894459"/>
      <w:r w:rsidRPr="00F93937">
        <w:t>www.csagroup.org/global/en/home</w:t>
      </w:r>
    </w:p>
    <w:bookmarkEnd w:id="3"/>
    <w:p w14:paraId="199F11F4" w14:textId="03A92264" w:rsidR="00013FC4" w:rsidRPr="00E006F7" w:rsidRDefault="009B32BC" w:rsidP="00E006F7">
      <w:pPr>
        <w:pStyle w:val="Heading5"/>
      </w:pPr>
      <w:r w:rsidRPr="00F93937">
        <w:t xml:space="preserve">CSA A440S1 </w:t>
      </w:r>
      <w:r>
        <w:t xml:space="preserve">- </w:t>
      </w:r>
      <w:r w:rsidRPr="00F93937">
        <w:t>The Canadian supplement to North American </w:t>
      </w:r>
      <w:r>
        <w:t xml:space="preserve">(NAFS) </w:t>
      </w:r>
      <w:r w:rsidRPr="00F93937">
        <w:t>standards</w:t>
      </w:r>
      <w:r w:rsidR="00E006F7">
        <w:t>.</w:t>
      </w:r>
    </w:p>
    <w:p w14:paraId="67416CB3" w14:textId="648AB155" w:rsidR="00930405" w:rsidRDefault="00930405" w:rsidP="009E0E37">
      <w:pPr>
        <w:pStyle w:val="Heading4"/>
        <w:rPr>
          <w:lang w:val="de-DE"/>
        </w:rPr>
      </w:pPr>
      <w:r>
        <w:rPr>
          <w:lang w:val="de-DE"/>
        </w:rPr>
        <w:t>FL. Florida Building Commission – Product Approval;</w:t>
      </w:r>
      <w:r w:rsidR="00B16050">
        <w:rPr>
          <w:lang w:val="de-DE"/>
        </w:rPr>
        <w:t xml:space="preserve"> </w:t>
      </w:r>
      <w:hyperlink r:id="rId8" w:history="1">
        <w:r w:rsidR="00B16050" w:rsidRPr="005C6895">
          <w:rPr>
            <w:rStyle w:val="Hyperlink"/>
            <w:lang w:val="de-DE"/>
          </w:rPr>
          <w:t>https://floridabuilding.org/pr/pr_app_srch.aspx</w:t>
        </w:r>
      </w:hyperlink>
      <w:r w:rsidR="00B16050">
        <w:rPr>
          <w:lang w:val="de-DE"/>
        </w:rPr>
        <w:t xml:space="preserve"> </w:t>
      </w:r>
    </w:p>
    <w:p w14:paraId="71C98507" w14:textId="05494750" w:rsidR="0095371F" w:rsidRPr="00D25E1A" w:rsidRDefault="0095371F" w:rsidP="009E0E37">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555AE45C" w:rsidR="00081361" w:rsidRPr="00EE3106" w:rsidRDefault="00081361" w:rsidP="009E0E35">
      <w:pPr>
        <w:pStyle w:val="Heading5"/>
      </w:pPr>
      <w:bookmarkStart w:id="4" w:name="_Hlk35252429"/>
      <w:r w:rsidRPr="00CE5C20">
        <w:t>DIN EN 1090, Manufacturing qualification for welding of supporting building components</w:t>
      </w:r>
      <w:bookmarkEnd w:id="4"/>
      <w:r w:rsidR="00575DA2">
        <w:t>.</w:t>
      </w:r>
    </w:p>
    <w:p w14:paraId="3572EDA6" w14:textId="67C6DF13" w:rsidR="009C43D5" w:rsidRPr="00D019E3" w:rsidRDefault="009C43D5" w:rsidP="00D019E3">
      <w:pPr>
        <w:pStyle w:val="Heading5"/>
      </w:pPr>
      <w:bookmarkStart w:id="5" w:name="_Hlk37692063"/>
      <w:r>
        <w:t xml:space="preserve">DIN EN </w:t>
      </w:r>
      <w:r w:rsidRPr="00EE3106">
        <w:t>ISO 9001</w:t>
      </w:r>
      <w:r w:rsidR="003A1498">
        <w:t>,</w:t>
      </w:r>
      <w:r w:rsidRPr="00EE3106">
        <w:t xml:space="preserve"> 2015 quality management system registration</w:t>
      </w:r>
      <w:r w:rsidR="00575DA2">
        <w:t>.</w:t>
      </w:r>
    </w:p>
    <w:p w14:paraId="152B2BE9" w14:textId="5368C939" w:rsidR="00BB0679" w:rsidRPr="004C5588" w:rsidRDefault="00BB0679" w:rsidP="009E0E35">
      <w:pPr>
        <w:pStyle w:val="Heading5"/>
      </w:pPr>
      <w:r w:rsidRPr="006C4193">
        <w:t>DIN EN ISO 12400</w:t>
      </w:r>
      <w:r w:rsidRPr="004C5588">
        <w:t>,</w:t>
      </w:r>
      <w:r w:rsidR="0034579C">
        <w:t xml:space="preserve"> </w:t>
      </w:r>
      <w:r w:rsidRPr="004C5588">
        <w:t>Windows and pedestrian doors - Mechanical durability - Requirements and classification</w:t>
      </w:r>
      <w:r w:rsidR="00575DA2">
        <w:t>.</w:t>
      </w:r>
    </w:p>
    <w:p w14:paraId="25B266C3" w14:textId="75FC6A11" w:rsidR="009C43D5" w:rsidRDefault="009C43D5" w:rsidP="009E0E35">
      <w:pPr>
        <w:pStyle w:val="Heading5"/>
      </w:pPr>
      <w:r>
        <w:t xml:space="preserve">DIN EN </w:t>
      </w:r>
      <w:r w:rsidRPr="00EE3106">
        <w:t>ISO 14001</w:t>
      </w:r>
      <w:r w:rsidR="003A1498">
        <w:t>,</w:t>
      </w:r>
      <w:r w:rsidRPr="00EE3106">
        <w:t xml:space="preserve"> 2015 environmental management system registration</w:t>
      </w:r>
      <w:r w:rsidR="00575DA2">
        <w:t>.</w:t>
      </w:r>
    </w:p>
    <w:bookmarkEnd w:id="5"/>
    <w:p w14:paraId="59113A55" w14:textId="1FBD8ADB" w:rsidR="00A4281E" w:rsidRPr="00757001" w:rsidRDefault="00A4281E" w:rsidP="009E0E37">
      <w:pPr>
        <w:pStyle w:val="Heading4"/>
      </w:pPr>
      <w:r w:rsidRPr="00757001">
        <w:t>Energy Star, U.S. Environmental Protection Agency (EPA) Program; www.energystar.gov</w:t>
      </w:r>
    </w:p>
    <w:p w14:paraId="2F99F213" w14:textId="6CC6A437" w:rsidR="00AE6289" w:rsidRDefault="00AE6289" w:rsidP="009E0E37">
      <w:pPr>
        <w:pStyle w:val="Heading4"/>
      </w:pPr>
      <w:r>
        <w:t>EN Standards – Construction Materials and Building (European Standards); www.en-standard.eu/din-standards</w:t>
      </w:r>
    </w:p>
    <w:p w14:paraId="7FB498BD" w14:textId="6F7E10A0" w:rsidR="00AE6289" w:rsidRDefault="00AE6289" w:rsidP="00AE6289">
      <w:pPr>
        <w:pStyle w:val="Heading5"/>
      </w:pPr>
      <w:r>
        <w:t>CSN EN 1191, Windows and Pedestrian Doors – Mechanical Durability</w:t>
      </w:r>
      <w:r w:rsidR="00575DA2">
        <w:t>.</w:t>
      </w:r>
    </w:p>
    <w:p w14:paraId="04F7A799" w14:textId="1B96B543" w:rsidR="00EC1E1D" w:rsidRDefault="00EC1E1D" w:rsidP="009E0E37">
      <w:pPr>
        <w:pStyle w:val="Heading4"/>
      </w:pPr>
      <w:r>
        <w:t>NFRC.</w:t>
      </w:r>
      <w:r w:rsidRPr="001C3282">
        <w:t xml:space="preserve"> National Fen</w:t>
      </w:r>
      <w:r>
        <w:t xml:space="preserve">estration Rating Council; </w:t>
      </w:r>
      <w:r>
        <w:rPr>
          <w:rStyle w:val="url"/>
          <w:rFonts w:eastAsia="Times New Roman"/>
        </w:rPr>
        <w:t>www.nfrc.org</w:t>
      </w:r>
    </w:p>
    <w:p w14:paraId="2BE54E75" w14:textId="5250AD1B" w:rsidR="007E1A63" w:rsidRDefault="007E1A63" w:rsidP="009E0E35">
      <w:pPr>
        <w:pStyle w:val="Heading5"/>
      </w:pPr>
      <w:r w:rsidRPr="001C3282">
        <w:t xml:space="preserve">NFRC 100, Procedure for Determining Fenestration Product </w:t>
      </w:r>
      <w:r>
        <w:t>U-factors</w:t>
      </w:r>
      <w:r w:rsidR="00575DA2">
        <w:t>.</w:t>
      </w:r>
    </w:p>
    <w:p w14:paraId="16FFA8FC" w14:textId="7C0DBCB2" w:rsidR="007E1A63" w:rsidRDefault="007E1A63" w:rsidP="009E0E35">
      <w:pPr>
        <w:pStyle w:val="Heading5"/>
      </w:pPr>
      <w:r w:rsidRPr="00AA45AD">
        <w:t>NFRC 200, Procedure for Determining Fenestration Product Solar Heat Gain Coefficient</w:t>
      </w:r>
      <w:r w:rsidRPr="005E3FD3">
        <w:t xml:space="preserve"> and Visible Transmittance at Normal Incidence</w:t>
      </w:r>
      <w:r w:rsidR="00575DA2">
        <w:t>.</w:t>
      </w:r>
    </w:p>
    <w:p w14:paraId="69029426" w14:textId="360CFB57" w:rsidR="009E7E52" w:rsidRDefault="009E7E52" w:rsidP="009E0E35">
      <w:pPr>
        <w:pStyle w:val="Heading5"/>
      </w:pPr>
      <w:r w:rsidRPr="00D6302C">
        <w:t>NFRC 400, Procedure for Determining Fenestration Product Air Leakage</w:t>
      </w:r>
      <w:r w:rsidR="00575DA2">
        <w:t>.</w:t>
      </w:r>
    </w:p>
    <w:p w14:paraId="22FA7662" w14:textId="2B130A0E" w:rsidR="007E1A63" w:rsidRPr="00D6302C" w:rsidRDefault="007E1A63" w:rsidP="009E0E35">
      <w:pPr>
        <w:pStyle w:val="Heading5"/>
      </w:pPr>
      <w:r>
        <w:t xml:space="preserve">NFRC 500, </w:t>
      </w:r>
      <w:r w:rsidRPr="005E3FD3">
        <w:t>Procedure for Determining Fenestration Product Condensation Resistance Rating Values</w:t>
      </w:r>
      <w:r w:rsidR="00575DA2">
        <w:t>.</w:t>
      </w:r>
    </w:p>
    <w:p w14:paraId="7D9C5BC0" w14:textId="77777777" w:rsidR="002C0106" w:rsidRDefault="002C0106" w:rsidP="002D2AF3">
      <w:pPr>
        <w:pStyle w:val="Heading2"/>
      </w:pPr>
      <w:r>
        <w:t>ADMINISTRATIVE REQUIREMENTS</w:t>
      </w:r>
    </w:p>
    <w:p w14:paraId="7278BFE5" w14:textId="0CDCF304" w:rsidR="00280CFC" w:rsidRDefault="00993B29" w:rsidP="008B77EE">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8B77EE">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8B77EE">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47D502FF" w14:textId="65121E48" w:rsidR="00FB6640" w:rsidRPr="00845E0F" w:rsidRDefault="00922B92" w:rsidP="00845E0F">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553140">
        <w:t>profiles,</w:t>
      </w:r>
      <w:r w:rsidR="003453AD" w:rsidRPr="003453AD">
        <w:t xml:space="preserve"> and colors.</w:t>
      </w:r>
    </w:p>
    <w:p w14:paraId="5DC2D920" w14:textId="01D79DFF" w:rsidR="003C720C" w:rsidRPr="00B96880" w:rsidRDefault="00F76DC1" w:rsidP="008B77EE">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414B7051" w14:textId="11B9B086" w:rsidR="003E3EFA" w:rsidRPr="00FB6640" w:rsidRDefault="00F12296" w:rsidP="00FB6640">
      <w:pPr>
        <w:pStyle w:val="Heading3"/>
        <w:rPr>
          <w:lang w:val="fr-FR"/>
        </w:rPr>
      </w:pPr>
      <w:bookmarkStart w:id="6" w:name="_Hlk37693823"/>
      <w:r w:rsidRPr="0095371F">
        <w:rPr>
          <w:lang w:val="fr-FR"/>
        </w:rPr>
        <w:t xml:space="preserve">Certificates: Submit CE Mark </w:t>
      </w:r>
      <w:r w:rsidR="002C6C31">
        <w:rPr>
          <w:lang w:val="fr-FR"/>
        </w:rPr>
        <w:t>C</w:t>
      </w:r>
      <w:r w:rsidR="002C6C31" w:rsidRPr="0095371F">
        <w:rPr>
          <w:lang w:val="fr-FR"/>
        </w:rPr>
        <w:t>ertificat</w:t>
      </w:r>
      <w:r w:rsidR="008E2466">
        <w:rPr>
          <w:lang w:val="fr-FR"/>
        </w:rPr>
        <w:t>e</w:t>
      </w:r>
      <w:r w:rsidRPr="0095371F">
        <w:rPr>
          <w:lang w:val="fr-FR"/>
        </w:rPr>
        <w:t>.</w:t>
      </w:r>
      <w:bookmarkEnd w:id="6"/>
    </w:p>
    <w:p w14:paraId="6FEBE53E" w14:textId="29C08303" w:rsidR="005E17B2" w:rsidRPr="005E17B2" w:rsidRDefault="005E17B2" w:rsidP="008B77EE">
      <w:pPr>
        <w:pStyle w:val="Heading3"/>
      </w:pPr>
      <w:r w:rsidRPr="005E17B2">
        <w:t xml:space="preserve">Manufacturers' Instructions: Submit Owner’s Manual from manufacturer which includes installation instructions, </w:t>
      </w:r>
      <w:r w:rsidR="00845E0F"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31246ACF" w14:textId="57B526A3" w:rsidR="0052377D" w:rsidRPr="00B36FEF" w:rsidRDefault="00F90634" w:rsidP="00B36FEF">
      <w:pPr>
        <w:pStyle w:val="Heading3"/>
      </w:pPr>
      <w:r w:rsidRPr="001E3FC8">
        <w:t xml:space="preserve">Sustainable Design </w:t>
      </w:r>
      <w:r w:rsidRPr="00E96085">
        <w:t>Submittals (USGBC</w:t>
      </w:r>
      <w:r w:rsidRPr="00E96085">
        <w:rPr>
          <w:color w:val="008000"/>
        </w:rPr>
        <w:t xml:space="preserve"> </w:t>
      </w:r>
      <w:hyperlink r:id="rId9"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542F2ED4" w:rsidR="00F90634" w:rsidRDefault="00F90634" w:rsidP="009E0E37">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9E0E35">
      <w:pPr>
        <w:pStyle w:val="Heading5"/>
      </w:pPr>
      <w:r>
        <w:t>Energy and Atmosphere (EA) Credits:</w:t>
      </w:r>
    </w:p>
    <w:p w14:paraId="5B61158C" w14:textId="21D0C03D" w:rsidR="00F90634" w:rsidRDefault="00F90634" w:rsidP="00786280">
      <w:pPr>
        <w:pStyle w:val="Heading6"/>
      </w:pPr>
      <w:r>
        <w:t xml:space="preserve">EA Credit 1 (EAc1): </w:t>
      </w:r>
      <w:r w:rsidRPr="00400B2C">
        <w:t>Optimize Energy Performance</w:t>
      </w:r>
      <w:r w:rsidR="00FD1D15">
        <w:t>:</w:t>
      </w:r>
      <w:r w:rsidR="00575DA2">
        <w:t xml:space="preserve"> System.</w:t>
      </w:r>
    </w:p>
    <w:p w14:paraId="269DF717" w14:textId="74660396" w:rsidR="00E96085" w:rsidRPr="003E3EFA" w:rsidRDefault="00F90634" w:rsidP="003E3EFA">
      <w:pPr>
        <w:pStyle w:val="Heading5"/>
      </w:pPr>
      <w:r>
        <w:t>Materials and Resources (MR) Credits:</w:t>
      </w:r>
    </w:p>
    <w:p w14:paraId="12A9E572" w14:textId="606BA472" w:rsidR="009E7E52" w:rsidRPr="008D487B" w:rsidRDefault="009E7E52" w:rsidP="00786280">
      <w:pPr>
        <w:pStyle w:val="Heading6"/>
      </w:pPr>
      <w:r w:rsidRPr="008D487B">
        <w:t xml:space="preserve">MR Credit 1.1 (MRc1.1): Building Reuse - Maintain Existing </w:t>
      </w:r>
      <w:r>
        <w:t xml:space="preserve">Exterior </w:t>
      </w:r>
      <w:r w:rsidRPr="008D487B">
        <w:t>Walls, Floors and Roof</w:t>
      </w:r>
      <w:r w:rsidR="00575DA2">
        <w:t>.</w:t>
      </w:r>
      <w:r w:rsidRPr="008D487B">
        <w:t xml:space="preserve"> </w:t>
      </w:r>
    </w:p>
    <w:p w14:paraId="1AD3F133" w14:textId="1C90A3C6"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575DA2">
        <w:t>.</w:t>
      </w:r>
    </w:p>
    <w:p w14:paraId="4FD90080" w14:textId="73E7AE28" w:rsidR="00F90634" w:rsidRDefault="00F90634" w:rsidP="00786280">
      <w:pPr>
        <w:pStyle w:val="Heading6"/>
      </w:pPr>
      <w:r w:rsidRPr="0020494C">
        <w:t>MR Credit 2</w:t>
      </w:r>
      <w:r>
        <w:t xml:space="preserve"> (MRc2)</w:t>
      </w:r>
      <w:r w:rsidRPr="0020494C">
        <w:t>: Construction Waste Management</w:t>
      </w:r>
      <w:r w:rsidR="00575DA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1A111C76" w:rsidR="00F90634" w:rsidRDefault="00F90634" w:rsidP="00786280">
      <w:pPr>
        <w:pStyle w:val="Heading6"/>
      </w:pPr>
      <w:r>
        <w:t xml:space="preserve">MR Credit 3: Materials Reuse - </w:t>
      </w:r>
      <w:r w:rsidRPr="0004410A">
        <w:t>5%</w:t>
      </w:r>
      <w:r>
        <w:t xml:space="preserve"> (MRc3.1) or 10% (MRc3.2)</w:t>
      </w:r>
      <w:r w:rsidR="00575DA2">
        <w:t>.</w:t>
      </w:r>
    </w:p>
    <w:p w14:paraId="5E8C7709" w14:textId="5EDA44A5" w:rsidR="00F90634" w:rsidRDefault="00F90634" w:rsidP="009E0E35">
      <w:pPr>
        <w:pStyle w:val="Heading5"/>
      </w:pPr>
      <w:r w:rsidRPr="005B2AA3">
        <w:t>Indoor Environmental Quality (EQ)</w:t>
      </w:r>
      <w:r>
        <w:t xml:space="preserve"> Credits:</w:t>
      </w:r>
    </w:p>
    <w:p w14:paraId="4DBF6BEF" w14:textId="746E9BC7" w:rsidR="00F90634" w:rsidRDefault="00F90634" w:rsidP="00786280">
      <w:pPr>
        <w:pStyle w:val="Heading6"/>
      </w:pPr>
      <w:r>
        <w:t>IEQ Credit 2 (IEQc2): Increased Ventilation - Case 2 - Naturally Ventilated Spaces</w:t>
      </w:r>
      <w:r w:rsidR="00575DA2">
        <w:t>.</w:t>
      </w:r>
    </w:p>
    <w:p w14:paraId="439C9D98" w14:textId="525B0B77" w:rsidR="00F90634" w:rsidRDefault="00F90634" w:rsidP="00786280">
      <w:pPr>
        <w:pStyle w:val="Heading6"/>
      </w:pPr>
      <w:r>
        <w:t>IEQ Credit 8.1 (IEQc8.1): Daylight &amp; Views - Daylight 75% of Spaces</w:t>
      </w:r>
      <w:r w:rsidR="00575DA2">
        <w:t>.</w:t>
      </w:r>
    </w:p>
    <w:p w14:paraId="6A56AE07" w14:textId="09D3BCE9" w:rsidR="00F90634" w:rsidRDefault="00F90634" w:rsidP="00786280">
      <w:pPr>
        <w:pStyle w:val="Heading6"/>
      </w:pPr>
      <w:r>
        <w:t>IEQ Credit 8.2 (IEQc8.2): Daylight &amp; Views - Views for 90% of Spaces</w:t>
      </w:r>
      <w:r w:rsidR="00575DA2">
        <w:t>.</w:t>
      </w:r>
    </w:p>
    <w:p w14:paraId="503211DB" w14:textId="77777777" w:rsidR="009E7E52" w:rsidRPr="008D487B" w:rsidRDefault="009E7E52" w:rsidP="009E0E37">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9E0E35">
      <w:pPr>
        <w:pStyle w:val="Heading5"/>
      </w:pPr>
      <w:r w:rsidRPr="008D487B">
        <w:t>Energy and Atmosphere (EA) Credits:</w:t>
      </w:r>
    </w:p>
    <w:p w14:paraId="602DC480" w14:textId="586F695B"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575DA2">
        <w:t>.</w:t>
      </w:r>
    </w:p>
    <w:p w14:paraId="56D842EF" w14:textId="77777777" w:rsidR="00F90634" w:rsidRDefault="00F90634" w:rsidP="009E0E35">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529BA19" w:rsidR="00F90634" w:rsidRDefault="00F90634" w:rsidP="00786280">
      <w:pPr>
        <w:pStyle w:val="Heading6"/>
      </w:pPr>
      <w:r>
        <w:t>MR Credit 1 (MRc1): Building Life-Cycle Impact Reduction; Option 3 - Building and Material Reuse</w:t>
      </w:r>
      <w:r w:rsidR="00575DA2">
        <w:t>.</w:t>
      </w:r>
    </w:p>
    <w:p w14:paraId="697AF324" w14:textId="77777777" w:rsidR="00F90634" w:rsidRDefault="00F90634" w:rsidP="009E0E35">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4BCAFBC9" w14:textId="2F95FF04" w:rsidR="00480DF4" w:rsidRPr="00845E0F" w:rsidRDefault="00F90634" w:rsidP="00845E0F">
      <w:pPr>
        <w:pStyle w:val="Heading7"/>
      </w:pPr>
      <w:r w:rsidRPr="0054701B">
        <w:t>Submit calculations or measurements for occupant spaces to meet sound transmission class ratings between adjacent spaces and reverberation time requirements within a room.</w:t>
      </w:r>
    </w:p>
    <w:p w14:paraId="62201D59" w14:textId="58ABA44D" w:rsidR="00F90634" w:rsidRDefault="00F90634" w:rsidP="008B77EE">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9E0E37">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6DBB29EA" w:rsidR="00F90634" w:rsidRDefault="00F90634" w:rsidP="009E0E35">
      <w:pPr>
        <w:pStyle w:val="Heading5"/>
      </w:pPr>
      <w:r>
        <w:t>EAc1, MRc1.1, MRc1.2, MRc2, MRc3</w:t>
      </w:r>
      <w:r w:rsidR="00CA75CF">
        <w:t>,</w:t>
      </w:r>
      <w:r w:rsidR="003F0BA7">
        <w:t xml:space="preserve"> </w:t>
      </w:r>
      <w:r w:rsidRPr="00D502DB">
        <w:t xml:space="preserve">MRc6, </w:t>
      </w:r>
      <w:r>
        <w:t>IEQc2, IEQc8.1, IEQc8.2</w:t>
      </w:r>
    </w:p>
    <w:p w14:paraId="67AD33CC" w14:textId="77777777" w:rsidR="00F90634" w:rsidRDefault="00F90634" w:rsidP="009E0E37">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9E0E35">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8B77EE">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73BE52EB" w:rsidR="00720AD8" w:rsidRPr="008B77EE" w:rsidRDefault="00072C73" w:rsidP="008B77EE">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437E983" w14:textId="77777777" w:rsidR="00786213" w:rsidRDefault="00786213">
      <w:pPr>
        <w:keepNext w:val="0"/>
        <w:widowControl/>
        <w:spacing w:before="0"/>
        <w:rPr>
          <w:szCs w:val="26"/>
        </w:rPr>
      </w:pPr>
      <w:r>
        <w:br w:type="page"/>
      </w:r>
    </w:p>
    <w:p w14:paraId="68228AAD" w14:textId="4EE5E2BA" w:rsidR="003453AD" w:rsidRPr="00B96880" w:rsidRDefault="003453AD" w:rsidP="008B77EE">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xml:space="preserve">, pre-fitted units with </w:t>
      </w:r>
      <w:r w:rsidR="00530F21">
        <w:t>thirty</w:t>
      </w:r>
      <w:r w:rsidR="000E2280">
        <w:t xml:space="preserve"> five</w:t>
      </w:r>
      <w:r w:rsidRPr="00B96880">
        <w:t xml:space="preserve"> </w:t>
      </w:r>
      <w:r w:rsidR="002F58B1" w:rsidRPr="00B96880">
        <w:t>(</w:t>
      </w:r>
      <w:r w:rsidR="00530F21">
        <w:t>3</w:t>
      </w:r>
      <w:r w:rsidR="000E2280">
        <w:t>5</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9E0E37">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9E0E37">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8B77EE">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9E0E37">
      <w:pPr>
        <w:pStyle w:val="Heading4"/>
      </w:pPr>
      <w:r>
        <w:t>Installer to be trained and certified by manufacturer.</w:t>
      </w:r>
    </w:p>
    <w:p w14:paraId="26BFE5C7" w14:textId="5E58BDAC" w:rsidR="00247064" w:rsidRDefault="00247064" w:rsidP="008B77EE">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8B77EE">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9E0E37">
      <w:pPr>
        <w:pStyle w:val="Heading4"/>
      </w:pPr>
      <w:r w:rsidRPr="003C720C">
        <w:t xml:space="preserve">Deliver materials to job site in sealed, unopened cartons or crates. </w:t>
      </w:r>
    </w:p>
    <w:p w14:paraId="1B369D3B" w14:textId="3600EC3E" w:rsidR="00D85938" w:rsidRDefault="00D85938" w:rsidP="009E0E35">
      <w:pPr>
        <w:pStyle w:val="Heading5"/>
      </w:pPr>
      <w:r>
        <w:t>Upon receipt, inspect the shipment to ensure it is complete, in good condition and meets project requirements.</w:t>
      </w:r>
    </w:p>
    <w:p w14:paraId="193A9928" w14:textId="77777777" w:rsidR="003F6FAD" w:rsidRPr="00BE2228" w:rsidRDefault="00A26688" w:rsidP="009E0E37">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8B77EE">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8B77EE">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9E0E37">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9E0E35">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9E0E35">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309AB20D" w14:textId="5B8520B2" w:rsidR="00152A1E" w:rsidRDefault="00922B92" w:rsidP="00575098">
      <w:pPr>
        <w:pStyle w:val="Heading2"/>
      </w:pPr>
      <w:r>
        <w:t>MANUFACTURERS</w:t>
      </w:r>
    </w:p>
    <w:p w14:paraId="3560CF1F" w14:textId="6D05CAF3" w:rsidR="007C72E5" w:rsidRDefault="00407EE0" w:rsidP="00B36FEF">
      <w:pPr>
        <w:pStyle w:val="Heading3"/>
      </w:pPr>
      <w:r w:rsidRPr="006C6B1F">
        <w:t xml:space="preserve">Basis-of-Design Product by Manufacturer: </w:t>
      </w:r>
      <w:r w:rsidR="00802A09" w:rsidRPr="006C6B1F">
        <w:rPr>
          <w:b/>
          <w:bCs/>
        </w:rPr>
        <w:t xml:space="preserve">Generation 4 Folding Glass Walls </w:t>
      </w:r>
      <w:r w:rsidR="00802A09" w:rsidRPr="00B36FEF">
        <w:rPr>
          <w:bCs/>
        </w:rPr>
        <w:t>by</w:t>
      </w:r>
      <w:r w:rsidR="00802A09" w:rsidRPr="006C6B1F">
        <w:rPr>
          <w:b/>
          <w:bCs/>
        </w:rPr>
        <w:t xml:space="preserve"> NanaWall</w:t>
      </w:r>
      <w:r w:rsidR="0094215C" w:rsidRPr="006C6B1F">
        <w:t xml:space="preserve"> </w:t>
      </w:r>
      <w:r w:rsidR="00F07622" w:rsidRPr="006C6B1F">
        <w:rPr>
          <w:b/>
        </w:rPr>
        <w:t xml:space="preserve">NW </w:t>
      </w:r>
      <w:r w:rsidR="0035700C">
        <w:rPr>
          <w:b/>
        </w:rPr>
        <w:t>Reinforced</w:t>
      </w:r>
      <w:r w:rsidR="00F07622" w:rsidRPr="006C6B1F">
        <w:rPr>
          <w:b/>
        </w:rPr>
        <w:t xml:space="preserve"> 64</w:t>
      </w:r>
      <w:r w:rsidR="0035700C">
        <w:rPr>
          <w:b/>
        </w:rPr>
        <w:t>7</w:t>
      </w:r>
      <w:r w:rsidR="00C7195D" w:rsidRPr="006C6B1F">
        <w:rPr>
          <w:b/>
        </w:rPr>
        <w:t xml:space="preserve"> </w:t>
      </w:r>
      <w:r w:rsidRPr="006C6B1F">
        <w:t>(</w:t>
      </w:r>
      <w:hyperlink r:id="rId10">
        <w:r w:rsidRPr="006C6B1F">
          <w:rPr>
            <w:rStyle w:val="Hyperlink"/>
          </w:rPr>
          <w:t>www.nanawall.com</w:t>
        </w:r>
      </w:hyperlink>
      <w:r w:rsidR="007C37BE" w:rsidRPr="006C6B1F">
        <w:t>)</w:t>
      </w:r>
      <w:r w:rsidR="00152A1E">
        <w:t>.</w:t>
      </w:r>
    </w:p>
    <w:p w14:paraId="1247BD59" w14:textId="6537B68D" w:rsidR="008373FE" w:rsidRDefault="008373FE" w:rsidP="008373FE"/>
    <w:p w14:paraId="34E793F7" w14:textId="3324362F" w:rsidR="008373FE" w:rsidRPr="008373FE" w:rsidRDefault="008373FE" w:rsidP="008373FE">
      <w:pPr>
        <w:keepNext w:val="0"/>
        <w:widowControl/>
        <w:spacing w:before="0"/>
      </w:pPr>
      <w:r>
        <w:br w:type="page"/>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1">
        <w:r w:rsidR="007C72E5" w:rsidRPr="007C72E5">
          <w:rPr>
            <w:rStyle w:val="Hyperlink"/>
          </w:rPr>
          <w:t>info@nanawall.com</w:t>
        </w:r>
      </w:hyperlink>
    </w:p>
    <w:p w14:paraId="41F27CE9" w14:textId="3D3D5ADD" w:rsidR="0005528C" w:rsidRDefault="00407EE0" w:rsidP="009E0E37">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9E0E35">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F62067">
      <w:pPr>
        <w:pStyle w:val="Heading5"/>
      </w:pPr>
      <w:r>
        <w:t xml:space="preserve">Document </w:t>
      </w:r>
      <w:r w:rsidRPr="0005528C">
        <w:t>00 63 25</w:t>
      </w:r>
      <w:r>
        <w:t>,</w:t>
      </w:r>
      <w:r w:rsidRPr="0005528C">
        <w:t xml:space="preserve"> Substitution Request Form (During Construction)</w:t>
      </w:r>
    </w:p>
    <w:p w14:paraId="636C36DF" w14:textId="307C9CEE" w:rsidR="00F62067" w:rsidRPr="00F62067" w:rsidRDefault="00922B92" w:rsidP="00F62067">
      <w:pPr>
        <w:pStyle w:val="Heading2"/>
      </w:pPr>
      <w:r>
        <w:t>PERFORMANCE / D</w:t>
      </w:r>
      <w:r w:rsidR="00E96085">
        <w:t>E</w:t>
      </w:r>
      <w:r>
        <w:t>SIGN CRITERIA</w:t>
      </w:r>
    </w:p>
    <w:p w14:paraId="671DDEA6" w14:textId="555B8FD3" w:rsidR="007C37BE" w:rsidRDefault="007C37BE" w:rsidP="006765BF">
      <w:pPr>
        <w:pStyle w:val="SpecifierNote"/>
        <w:pBdr>
          <w:top w:val="single" w:sz="4" w:space="0" w:color="0000FF"/>
        </w:pBdr>
      </w:pPr>
      <w:r>
        <w:t xml:space="preserve">NOTE: </w:t>
      </w:r>
      <w:r>
        <w:tab/>
      </w:r>
      <w:r w:rsidRPr="001D5F3F">
        <w:t xml:space="preserve">Select </w:t>
      </w:r>
      <w:r>
        <w:t>one of the</w:t>
      </w:r>
      <w:r w:rsidR="000E2280">
        <w:t xml:space="preserve"> five</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2DE05C37" w:rsidR="00E307F8" w:rsidRDefault="007C37BE" w:rsidP="00C7195D">
      <w:pPr>
        <w:pStyle w:val="SpecifierNote"/>
        <w:pBdr>
          <w:top w:val="single" w:sz="4" w:space="0" w:color="0000FF"/>
        </w:pBdr>
      </w:pPr>
      <w:r>
        <w:tab/>
      </w:r>
      <w:r w:rsidRPr="005F1997">
        <w:t xml:space="preserve">Choose the </w:t>
      </w:r>
      <w:r w:rsidR="000E2280">
        <w:t>Performance</w:t>
      </w:r>
      <w:r w:rsidR="004B601A" w:rsidRPr="005F1997">
        <w:t xml:space="preserve"> Sill, </w:t>
      </w:r>
      <w:r w:rsidRPr="005F1997">
        <w:t>Low Profile Saddle Sill</w:t>
      </w:r>
      <w:r w:rsidR="00064DBD">
        <w:t xml:space="preserve">, </w:t>
      </w:r>
      <w:r w:rsidR="000E2280">
        <w:t xml:space="preserve">and </w:t>
      </w:r>
      <w:r w:rsidR="00375EF0" w:rsidRPr="005F1997">
        <w:t>Low Profile Saddle Sill</w:t>
      </w:r>
      <w:r w:rsidR="00375EF0">
        <w:t xml:space="preserve"> with UniverSILL</w:t>
      </w:r>
      <w:r w:rsidR="00A707BF">
        <w:rPr>
          <w:rFonts w:cs="Arial"/>
        </w:rPr>
        <w:t>®</w:t>
      </w:r>
      <w:r w:rsidR="000E2280">
        <w:rPr>
          <w:rFonts w:cs="Arial"/>
        </w:rPr>
        <w:t xml:space="preserve"> </w:t>
      </w:r>
      <w:r>
        <w:t xml:space="preserve">for Inward or Outward Opening Units. </w:t>
      </w:r>
    </w:p>
    <w:p w14:paraId="37577621" w14:textId="669CCBDC" w:rsidR="007C37BE" w:rsidRDefault="00E307F8" w:rsidP="006765BF">
      <w:pPr>
        <w:pStyle w:val="SpecifierNote"/>
        <w:pBdr>
          <w:top w:val="single" w:sz="4" w:space="0" w:color="0000FF"/>
        </w:pBdr>
      </w:pPr>
      <w:r>
        <w:tab/>
      </w:r>
      <w:r w:rsidR="007C37BE" w:rsidRPr="007D3AD4">
        <w:t>Weeps, when provided, are to be drilled in the field by the installer to manufacturer's requirements.</w:t>
      </w:r>
    </w:p>
    <w:p w14:paraId="315BB106" w14:textId="59BBDD98"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0386BF8C"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w:t>
      </w:r>
      <w:r w:rsidR="000E2280" w:rsidRPr="008D487B">
        <w:t>the manufacturer</w:t>
      </w:r>
      <w:r w:rsidRPr="008D487B">
        <w:t xml:space="preserve">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 xml:space="preserve">performance would be </w:t>
      </w:r>
      <w:proofErr w:type="spellStart"/>
      <w:r w:rsidRPr="00BE2228">
        <w:t>not</w:t>
      </w:r>
      <w:proofErr w:type="spellEnd"/>
      <w:r w:rsidRPr="00BE2228">
        <w:t xml:space="preserve"> more than 2/3rds of the following certified laboratory test data in accordance with AAMA 502.</w:t>
      </w:r>
    </w:p>
    <w:p w14:paraId="4AAEECC7" w14:textId="75940392" w:rsidR="00116CF2" w:rsidRPr="00B77D50" w:rsidRDefault="00116CF2" w:rsidP="008B77EE">
      <w:pPr>
        <w:pStyle w:val="Heading3"/>
      </w:pPr>
      <w:r w:rsidRPr="00B77D50">
        <w:t>Perf</w:t>
      </w:r>
      <w:r w:rsidR="00AE7BED" w:rsidRPr="00B77D50">
        <w:t>ormance Criteria (</w:t>
      </w:r>
      <w:r w:rsidR="001A2110" w:rsidRPr="00B77D50">
        <w:t xml:space="preserve">Specific or equivalent to </w:t>
      </w:r>
      <w:r w:rsidR="000015C4" w:rsidRPr="00B77D50">
        <w:t>l</w:t>
      </w:r>
      <w:r w:rsidR="00AE7BED" w:rsidRPr="00B77D50">
        <w:t xml:space="preserve">ab </w:t>
      </w:r>
      <w:r w:rsidR="000015C4" w:rsidRPr="00B77D50">
        <w:t>t</w:t>
      </w:r>
      <w:r w:rsidR="00AE7BED" w:rsidRPr="00B77D50">
        <w:t xml:space="preserve">ested): </w:t>
      </w:r>
      <w:r w:rsidR="00AE7BED" w:rsidRPr="00B77D50">
        <w:tab/>
      </w:r>
      <w:r w:rsidR="00460843" w:rsidRPr="00B77D50">
        <w:t xml:space="preserve">   </w:t>
      </w:r>
      <w:r w:rsidR="000E2280">
        <w:rPr>
          <w:b/>
        </w:rPr>
        <w:t>Performance</w:t>
      </w:r>
      <w:r w:rsidRPr="00B77D50">
        <w:rPr>
          <w:b/>
        </w:rPr>
        <w:t xml:space="preserve"> Sill - Inward Opening</w:t>
      </w:r>
    </w:p>
    <w:p w14:paraId="4600A19F" w14:textId="731819BF" w:rsidR="006724F2" w:rsidRPr="00B77D50" w:rsidRDefault="00204853" w:rsidP="009E0E37">
      <w:pPr>
        <w:pStyle w:val="Heading4"/>
      </w:pPr>
      <w:r w:rsidRPr="00B77D50">
        <w:t>Folding Glass Door Units tested to AAMA/WDMA/CSA 101/I.S.2/A440-17</w:t>
      </w:r>
      <w:r w:rsidR="00D34278" w:rsidRPr="00B77D50">
        <w:t xml:space="preserve"> (NAFS-17)</w:t>
      </w:r>
      <w:r w:rsidRPr="00B77D50">
        <w:t>:</w:t>
      </w:r>
      <w:r w:rsidRPr="00B77D50">
        <w:tab/>
      </w:r>
    </w:p>
    <w:p w14:paraId="7D5C13AF" w14:textId="1B345399" w:rsidR="00480DF4" w:rsidRPr="00B77D50" w:rsidRDefault="006724F2" w:rsidP="00845E0F">
      <w:pPr>
        <w:pStyle w:val="Heading5"/>
      </w:pPr>
      <w:r w:rsidRPr="00B77D50">
        <w:t>Class CW-PG</w:t>
      </w:r>
      <w:r w:rsidR="00B77D50">
        <w:t>3</w:t>
      </w:r>
      <w:r w:rsidR="00F07622" w:rsidRPr="00B77D50">
        <w:t>5</w:t>
      </w:r>
      <w:r w:rsidRPr="00B77D50">
        <w:t xml:space="preserve"> </w:t>
      </w:r>
      <w:r w:rsidR="003E5810" w:rsidRPr="00B77D50">
        <w:t>-</w:t>
      </w:r>
      <w:r w:rsidRPr="00B77D50">
        <w:t xml:space="preserve"> FLD </w:t>
      </w:r>
      <w:r w:rsidR="00E9667A" w:rsidRPr="00B77D50">
        <w:t>157-1/</w:t>
      </w:r>
      <w:r w:rsidR="00464E88">
        <w:t>2</w:t>
      </w:r>
      <w:r w:rsidR="00E9667A" w:rsidRPr="00B77D50">
        <w:t xml:space="preserve"> inch x 102-</w:t>
      </w:r>
      <w:r w:rsidR="00464E88">
        <w:t>3/8</w:t>
      </w:r>
      <w:r w:rsidR="00E9667A" w:rsidRPr="00B77D50">
        <w:t xml:space="preserve"> inch </w:t>
      </w:r>
      <w:r w:rsidRPr="00B77D50">
        <w:t>(</w:t>
      </w:r>
      <w:r w:rsidR="00E9667A" w:rsidRPr="00B77D50">
        <w:t>4000 mm x 2600 mm</w:t>
      </w:r>
      <w:r w:rsidRPr="00B77D50">
        <w:t xml:space="preserve">) and </w:t>
      </w:r>
      <w:r w:rsidR="00F07622" w:rsidRPr="00B77D50">
        <w:t>Class</w:t>
      </w:r>
      <w:r w:rsidR="004149BA">
        <w:t xml:space="preserve"> </w:t>
      </w:r>
      <w:r w:rsidR="00F07622" w:rsidRPr="00B77D50">
        <w:t xml:space="preserve"> </w:t>
      </w:r>
      <w:r w:rsidRPr="00B77D50">
        <w:t>LC-PG</w:t>
      </w:r>
      <w:r w:rsidR="00B77D50">
        <w:t>6</w:t>
      </w:r>
      <w:r w:rsidRPr="00B77D50">
        <w:t xml:space="preserve">0 </w:t>
      </w:r>
      <w:r w:rsidR="003E5810" w:rsidRPr="00B77D50">
        <w:t>-</w:t>
      </w:r>
      <w:r w:rsidRPr="00B77D50">
        <w:t xml:space="preserve"> FLD </w:t>
      </w:r>
      <w:r w:rsidR="00E9667A" w:rsidRPr="00B77D50">
        <w:t>157-1/</w:t>
      </w:r>
      <w:r w:rsidR="00464E88">
        <w:t>2</w:t>
      </w:r>
      <w:r w:rsidR="00E9667A" w:rsidRPr="00B77D50">
        <w:t xml:space="preserve"> inch x 102-</w:t>
      </w:r>
      <w:r w:rsidR="00464E88">
        <w:t>3/8</w:t>
      </w:r>
      <w:r w:rsidR="00E9667A" w:rsidRPr="00B77D50">
        <w:t xml:space="preserve"> inch </w:t>
      </w:r>
      <w:r w:rsidR="000F35D6" w:rsidRPr="00B77D50">
        <w:t>(</w:t>
      </w:r>
      <w:r w:rsidR="00E9667A" w:rsidRPr="00B77D50">
        <w:t>4000 mm x 2600 mm</w:t>
      </w:r>
      <w:r w:rsidR="000F35D6" w:rsidRPr="00B77D50">
        <w:t>)</w:t>
      </w:r>
      <w:r w:rsidRPr="00B77D50">
        <w:t xml:space="preserve"> </w:t>
      </w:r>
      <w:r w:rsidR="00250E82" w:rsidRPr="00B77D50">
        <w:t xml:space="preserve">with 1L3R configuration </w:t>
      </w:r>
      <w:r w:rsidRPr="00B77D50">
        <w:t>for</w:t>
      </w:r>
      <w:r w:rsidR="008D25B3" w:rsidRPr="00B77D50">
        <w:t xml:space="preserve"> </w:t>
      </w:r>
      <w:r w:rsidRPr="00B77D50">
        <w:t>inward opening units.</w:t>
      </w:r>
    </w:p>
    <w:p w14:paraId="424CFBE5" w14:textId="452A2862" w:rsidR="00C7195D" w:rsidRPr="00B77D50" w:rsidRDefault="00413765" w:rsidP="00C7195D">
      <w:pPr>
        <w:pStyle w:val="Heading4"/>
      </w:pPr>
      <w:r w:rsidRPr="00B77D50">
        <w:t>Structural Load</w:t>
      </w:r>
      <w:r w:rsidR="002B2C68" w:rsidRPr="00B77D50">
        <w:t xml:space="preserve"> Deflection</w:t>
      </w:r>
      <w:r w:rsidRPr="00B77D50">
        <w:t xml:space="preserve"> (ASTM E330): </w:t>
      </w:r>
    </w:p>
    <w:p w14:paraId="4CD0D4E5" w14:textId="648776A8" w:rsidR="00C7195D" w:rsidRPr="00B77D50" w:rsidRDefault="00413765" w:rsidP="00C7195D">
      <w:pPr>
        <w:pStyle w:val="Heading5"/>
      </w:pPr>
      <w:r w:rsidRPr="00B77D50">
        <w:t xml:space="preserve">Design Pressure - Positive: </w:t>
      </w:r>
      <w:r w:rsidRPr="00B77D50">
        <w:tab/>
      </w:r>
      <w:r w:rsidR="00B77D50">
        <w:t>7</w:t>
      </w:r>
      <w:r w:rsidRPr="00B77D50">
        <w:t>0 psf (</w:t>
      </w:r>
      <w:r w:rsidR="00B77D50">
        <w:t>333</w:t>
      </w:r>
      <w:r w:rsidRPr="00B77D50">
        <w:t>0 Pa)</w:t>
      </w:r>
    </w:p>
    <w:p w14:paraId="0F90BA6B" w14:textId="1E00F8ED" w:rsidR="00C7195D" w:rsidRPr="00B77D50" w:rsidRDefault="00413765" w:rsidP="00C7195D">
      <w:pPr>
        <w:pStyle w:val="Heading5"/>
      </w:pPr>
      <w:r w:rsidRPr="00B77D50">
        <w:t xml:space="preserve">Design Pressure - Negative: </w:t>
      </w:r>
      <w:r w:rsidRPr="00B77D50">
        <w:tab/>
      </w:r>
      <w:r w:rsidR="00B77D50">
        <w:t>70</w:t>
      </w:r>
      <w:r w:rsidRPr="00B77D50">
        <w:t xml:space="preserve"> psf (</w:t>
      </w:r>
      <w:r w:rsidR="00B77D50">
        <w:t>333</w:t>
      </w:r>
      <w:r w:rsidR="003C5E24" w:rsidRPr="00B77D50">
        <w:t>0</w:t>
      </w:r>
      <w:r w:rsidRPr="00B77D50">
        <w:t xml:space="preserve"> Pa)</w:t>
      </w:r>
    </w:p>
    <w:p w14:paraId="6C49B0E1" w14:textId="1A10FDFC" w:rsidR="00C7195D" w:rsidRPr="00B77D50" w:rsidRDefault="002B2C68" w:rsidP="00C7195D">
      <w:pPr>
        <w:pStyle w:val="Heading5"/>
      </w:pPr>
      <w:r w:rsidRPr="00B77D50">
        <w:t>Uniform Load deflection, L</w:t>
      </w:r>
      <w:r w:rsidR="00665A24" w:rsidRPr="00B77D50">
        <w:t>/</w:t>
      </w:r>
      <w:r w:rsidRPr="00B77D50">
        <w:t>175:</w:t>
      </w:r>
      <w:r w:rsidR="000B77EF" w:rsidRPr="00B77D50">
        <w:tab/>
        <w:t xml:space="preserve">Pass </w:t>
      </w:r>
      <w:r w:rsidR="00B77D50">
        <w:t>3</w:t>
      </w:r>
      <w:r w:rsidR="00F07622" w:rsidRPr="00B77D50">
        <w:t>5</w:t>
      </w:r>
      <w:r w:rsidR="00D71CA0" w:rsidRPr="00B77D50">
        <w:t xml:space="preserve"> psf (1</w:t>
      </w:r>
      <w:r w:rsidR="00B77D50">
        <w:t>70</w:t>
      </w:r>
      <w:r w:rsidR="00F07622" w:rsidRPr="00B77D50">
        <w:t>0</w:t>
      </w:r>
      <w:r w:rsidR="00D71CA0" w:rsidRPr="00B77D50">
        <w:t xml:space="preserve"> Pa)</w:t>
      </w:r>
    </w:p>
    <w:p w14:paraId="33BE606A" w14:textId="6615C594" w:rsidR="00B57CE3" w:rsidRPr="00B77D50" w:rsidRDefault="00B57CE3" w:rsidP="009E0E37">
      <w:pPr>
        <w:pStyle w:val="Heading4"/>
      </w:pPr>
      <w:r w:rsidRPr="00B77D50">
        <w:t xml:space="preserve">Air Infiltration </w:t>
      </w:r>
      <w:r w:rsidR="00B75607" w:rsidRPr="00B77D50">
        <w:t xml:space="preserve">(ASTM E283): </w:t>
      </w:r>
      <w:r w:rsidRPr="00B77D50">
        <w:tab/>
      </w:r>
      <w:r w:rsidRPr="00B77D50">
        <w:tab/>
      </w:r>
      <w:r w:rsidRPr="00B77D50">
        <w:tab/>
      </w:r>
    </w:p>
    <w:p w14:paraId="29859F58" w14:textId="129BC773" w:rsidR="00B57CE3" w:rsidRPr="00B77D50" w:rsidRDefault="00B57CE3" w:rsidP="009E0E35">
      <w:pPr>
        <w:pStyle w:val="Heading5"/>
      </w:pPr>
      <w:r w:rsidRPr="00B77D50">
        <w:t>0.0</w:t>
      </w:r>
      <w:r w:rsidR="00F07622" w:rsidRPr="00B77D50">
        <w:t>3</w:t>
      </w:r>
      <w:r w:rsidR="00112DA1" w:rsidRPr="00B77D50">
        <w:t xml:space="preserve"> </w:t>
      </w:r>
      <w:r w:rsidRPr="00B77D50">
        <w:t>cfm/</w:t>
      </w:r>
      <w:r w:rsidRPr="0027450D">
        <w:t>ft</w:t>
      </w:r>
      <w:r w:rsidRPr="0027450D">
        <w:rPr>
          <w:vertAlign w:val="superscript"/>
        </w:rPr>
        <w:t>2</w:t>
      </w:r>
      <w:r w:rsidRPr="0027450D">
        <w:t xml:space="preserve"> (</w:t>
      </w:r>
      <w:r w:rsidRPr="0027450D">
        <w:rPr>
          <w:color w:val="000000" w:themeColor="text1"/>
        </w:rPr>
        <w:t>0.</w:t>
      </w:r>
      <w:r w:rsidR="00112DA1" w:rsidRPr="0027450D">
        <w:rPr>
          <w:color w:val="000000" w:themeColor="text1"/>
        </w:rPr>
        <w:t>15</w:t>
      </w:r>
      <w:r w:rsidRPr="007568D6">
        <w:rPr>
          <w:color w:val="000000" w:themeColor="text1"/>
        </w:rPr>
        <w:t xml:space="preserve"> </w:t>
      </w:r>
      <w:r w:rsidRPr="00B77D50">
        <w:t>L/s/m</w:t>
      </w:r>
      <w:r w:rsidRPr="00B77D50">
        <w:rPr>
          <w:vertAlign w:val="superscript"/>
        </w:rPr>
        <w:t>2</w:t>
      </w:r>
      <w:r w:rsidRPr="00B77D50">
        <w:t>) at a static air pressure difference of 1.57</w:t>
      </w:r>
      <w:r w:rsidR="00460843" w:rsidRPr="00B77D50">
        <w:t xml:space="preserve"> </w:t>
      </w:r>
      <w:r w:rsidRPr="00B77D50">
        <w:t>psf (75 Pa)</w:t>
      </w:r>
    </w:p>
    <w:p w14:paraId="063ECED6" w14:textId="01AF3EFE" w:rsidR="00B57CE3" w:rsidRPr="00B77D50" w:rsidRDefault="00B57CE3" w:rsidP="009E0E35">
      <w:pPr>
        <w:pStyle w:val="Heading5"/>
      </w:pPr>
      <w:r w:rsidRPr="00B77D50">
        <w:t>0.</w:t>
      </w:r>
      <w:r w:rsidR="00F07622" w:rsidRPr="00B77D50">
        <w:t>07</w:t>
      </w:r>
      <w:r w:rsidRPr="00B77D50">
        <w:t xml:space="preserve"> cfm/ft</w:t>
      </w:r>
      <w:r w:rsidRPr="00B77D50">
        <w:rPr>
          <w:vertAlign w:val="superscript"/>
        </w:rPr>
        <w:t>2</w:t>
      </w:r>
      <w:r w:rsidRPr="00B77D50">
        <w:t xml:space="preserve"> </w:t>
      </w:r>
      <w:r w:rsidRPr="00341AF4">
        <w:t>(0.</w:t>
      </w:r>
      <w:r w:rsidR="00B77D50" w:rsidRPr="00341AF4">
        <w:t>36</w:t>
      </w:r>
      <w:r w:rsidR="00B77D50">
        <w:t xml:space="preserve"> </w:t>
      </w:r>
      <w:r w:rsidRPr="00B77D50">
        <w:t>L/s/m</w:t>
      </w:r>
      <w:r w:rsidRPr="00B77D50">
        <w:rPr>
          <w:vertAlign w:val="superscript"/>
        </w:rPr>
        <w:t>2</w:t>
      </w:r>
      <w:r w:rsidRPr="00B77D50">
        <w:t>) at a static air pressure difference of 6.24 psf (300 Pa)</w:t>
      </w:r>
    </w:p>
    <w:p w14:paraId="29A2DA4B" w14:textId="622178C9" w:rsidR="00BD3869" w:rsidRPr="00B77D50" w:rsidRDefault="00BD3869" w:rsidP="009E0E35">
      <w:pPr>
        <w:pStyle w:val="Heading5"/>
      </w:pPr>
      <w:r w:rsidRPr="00B77D50">
        <w:t>Canadian Air Infiltration/Exfiltration Level: A</w:t>
      </w:r>
      <w:r w:rsidR="000F35D6" w:rsidRPr="00B77D50">
        <w:t>3</w:t>
      </w:r>
      <w:r w:rsidRPr="00B77D50">
        <w:tab/>
      </w:r>
    </w:p>
    <w:p w14:paraId="120CC281" w14:textId="77777777" w:rsidR="008373FE" w:rsidRDefault="008373FE" w:rsidP="008373FE">
      <w:pPr>
        <w:pStyle w:val="Heading4"/>
        <w:numPr>
          <w:ilvl w:val="0"/>
          <w:numId w:val="0"/>
        </w:numPr>
        <w:ind w:left="1278"/>
      </w:pPr>
    </w:p>
    <w:p w14:paraId="32918F61" w14:textId="0F3F7F8B" w:rsidR="00B75607" w:rsidRPr="00B77D50" w:rsidRDefault="00116CF2" w:rsidP="009E0E37">
      <w:pPr>
        <w:pStyle w:val="Heading4"/>
      </w:pPr>
      <w:r w:rsidRPr="00B77D50">
        <w:t xml:space="preserve">Water Penetration (ASTM E331, ASTM E547): </w:t>
      </w:r>
    </w:p>
    <w:p w14:paraId="15365974" w14:textId="7F0E070A" w:rsidR="00B75607" w:rsidRPr="00B77D50" w:rsidRDefault="00B75607" w:rsidP="009E0E35">
      <w:pPr>
        <w:pStyle w:val="Heading5"/>
      </w:pPr>
      <w:r w:rsidRPr="00B77D50">
        <w:t xml:space="preserve">No uncontrolled water leakage at a static test pressure of </w:t>
      </w:r>
      <w:r w:rsidR="00BB74C3" w:rsidRPr="00B77D50">
        <w:t>9</w:t>
      </w:r>
      <w:r w:rsidRPr="00B77D50">
        <w:t xml:space="preserve"> psf (</w:t>
      </w:r>
      <w:r w:rsidR="00BB74C3" w:rsidRPr="00B77D50">
        <w:t>450</w:t>
      </w:r>
      <w:r w:rsidRPr="00B77D50">
        <w:t xml:space="preserve"> Pa)</w:t>
      </w:r>
      <w:r w:rsidR="00B77D50">
        <w:t xml:space="preserve">. </w:t>
      </w:r>
      <w:r w:rsidR="004149BA">
        <w:t xml:space="preserve">                     </w:t>
      </w:r>
      <w:r w:rsidR="003E2020" w:rsidRPr="00B77D50">
        <w:t>(Not applicable for even-even configurations)</w:t>
      </w:r>
    </w:p>
    <w:p w14:paraId="37721850" w14:textId="26B94148" w:rsidR="00116CF2" w:rsidRPr="00B77D50" w:rsidRDefault="00116CF2" w:rsidP="008B77EE">
      <w:pPr>
        <w:pStyle w:val="Heading3"/>
      </w:pPr>
      <w:r w:rsidRPr="00B77D50">
        <w:t>Performance Criteria (</w:t>
      </w:r>
      <w:r w:rsidR="000015C4" w:rsidRPr="00B77D50">
        <w:t>Specific or equivalent to l</w:t>
      </w:r>
      <w:r w:rsidRPr="00B77D50">
        <w:t xml:space="preserve">ab </w:t>
      </w:r>
      <w:r w:rsidR="000015C4" w:rsidRPr="00B77D50">
        <w:t>t</w:t>
      </w:r>
      <w:r w:rsidRPr="00B77D50">
        <w:t>ested):</w:t>
      </w:r>
      <w:r w:rsidR="00D07522">
        <w:t xml:space="preserve">             </w:t>
      </w:r>
      <w:r w:rsidR="00D07522">
        <w:rPr>
          <w:b/>
        </w:rPr>
        <w:t>Performance</w:t>
      </w:r>
      <w:r w:rsidRPr="00B77D50">
        <w:rPr>
          <w:b/>
        </w:rPr>
        <w:t xml:space="preserve"> Sill - Outward Opening</w:t>
      </w:r>
    </w:p>
    <w:p w14:paraId="278F9608" w14:textId="4CFD5928" w:rsidR="000F35D6" w:rsidRPr="00B77D50" w:rsidRDefault="008D514C" w:rsidP="009E0E37">
      <w:pPr>
        <w:pStyle w:val="Heading4"/>
      </w:pPr>
      <w:r w:rsidRPr="00B77D50">
        <w:t>Folding Glass Door Units tested to AAMA/WDMA/CSA 101/I.S.2/A440-17</w:t>
      </w:r>
      <w:r w:rsidR="00FB6274" w:rsidRPr="00B77D50">
        <w:t xml:space="preserve"> (NAFS-17)</w:t>
      </w:r>
      <w:r w:rsidRPr="00B77D50">
        <w:t>:</w:t>
      </w:r>
    </w:p>
    <w:p w14:paraId="2C1798AB" w14:textId="58310896" w:rsidR="00B46AFE" w:rsidRPr="00B77D50" w:rsidRDefault="00B46AFE" w:rsidP="00C7195D">
      <w:pPr>
        <w:pStyle w:val="Heading5"/>
      </w:pPr>
      <w:r w:rsidRPr="00B77D50">
        <w:t>Class CW-PG</w:t>
      </w:r>
      <w:r w:rsidR="00C147EF">
        <w:t>3</w:t>
      </w:r>
      <w:r w:rsidR="00F07622" w:rsidRPr="00B77D50">
        <w:t>5</w:t>
      </w:r>
      <w:r w:rsidRPr="00B77D50">
        <w:t xml:space="preserve"> </w:t>
      </w:r>
      <w:r w:rsidR="003E5810" w:rsidRPr="00B77D50">
        <w:t>-</w:t>
      </w:r>
      <w:r w:rsidRPr="00B77D50">
        <w:t xml:space="preserve"> FLD </w:t>
      </w:r>
      <w:r w:rsidR="00E9667A" w:rsidRPr="00B77D50">
        <w:t>157-1/</w:t>
      </w:r>
      <w:r w:rsidR="00464E88">
        <w:t>2</w:t>
      </w:r>
      <w:r w:rsidR="00E9667A" w:rsidRPr="00B77D50">
        <w:t xml:space="preserve"> inch x 102-</w:t>
      </w:r>
      <w:r w:rsidR="00464E88">
        <w:t>3</w:t>
      </w:r>
      <w:r w:rsidR="00E9667A" w:rsidRPr="00B77D50">
        <w:t>/</w:t>
      </w:r>
      <w:r w:rsidR="00464E88">
        <w:t>8</w:t>
      </w:r>
      <w:r w:rsidR="00E9667A" w:rsidRPr="00B77D50">
        <w:t xml:space="preserve"> inch (4000 mm </w:t>
      </w:r>
      <w:r w:rsidRPr="00B77D50">
        <w:t xml:space="preserve">x </w:t>
      </w:r>
      <w:r w:rsidR="00E9667A" w:rsidRPr="00B77D50">
        <w:t>2600</w:t>
      </w:r>
      <w:r w:rsidRPr="00B77D50">
        <w:t xml:space="preserve"> </w:t>
      </w:r>
      <w:r w:rsidR="00E9667A" w:rsidRPr="00B77D50">
        <w:t>mm</w:t>
      </w:r>
      <w:r w:rsidRPr="00B77D50">
        <w:t xml:space="preserve">) and </w:t>
      </w:r>
      <w:r w:rsidR="00F07622" w:rsidRPr="00B77D50">
        <w:t xml:space="preserve">Class </w:t>
      </w:r>
      <w:r w:rsidR="004149BA">
        <w:t xml:space="preserve"> </w:t>
      </w:r>
      <w:r w:rsidRPr="00B77D50">
        <w:t>LC-PG</w:t>
      </w:r>
      <w:r w:rsidR="00C147EF">
        <w:t>6</w:t>
      </w:r>
      <w:r w:rsidR="00F07622" w:rsidRPr="00B77D50">
        <w:t>0</w:t>
      </w:r>
      <w:r w:rsidRPr="00B77D50">
        <w:t xml:space="preserve"> </w:t>
      </w:r>
      <w:r w:rsidR="003E5810" w:rsidRPr="00B77D50">
        <w:t>-</w:t>
      </w:r>
      <w:r w:rsidRPr="00B77D50">
        <w:t xml:space="preserve"> FLD </w:t>
      </w:r>
      <w:r w:rsidR="00E9667A" w:rsidRPr="00B77D50">
        <w:t>157-1/</w:t>
      </w:r>
      <w:r w:rsidR="00464E88">
        <w:t>2</w:t>
      </w:r>
      <w:r w:rsidR="00E9667A" w:rsidRPr="00B77D50">
        <w:t xml:space="preserve"> inch x 102-</w:t>
      </w:r>
      <w:r w:rsidR="00464E88">
        <w:t>3/8</w:t>
      </w:r>
      <w:r w:rsidR="00E9667A" w:rsidRPr="00B77D50">
        <w:t xml:space="preserve"> inch </w:t>
      </w:r>
      <w:r w:rsidRPr="00B77D50">
        <w:t>(</w:t>
      </w:r>
      <w:r w:rsidR="00E9667A" w:rsidRPr="00B77D50">
        <w:t>4000 mm x 2600 mm</w:t>
      </w:r>
      <w:r w:rsidRPr="00B77D50">
        <w:t>)</w:t>
      </w:r>
      <w:r w:rsidR="00250E82" w:rsidRPr="00B77D50">
        <w:t xml:space="preserve"> with 1L3R configuration</w:t>
      </w:r>
      <w:r w:rsidRPr="00B77D50">
        <w:t xml:space="preserve"> for</w:t>
      </w:r>
      <w:r w:rsidR="008D25B3" w:rsidRPr="00B77D50">
        <w:t xml:space="preserve"> </w:t>
      </w:r>
      <w:r w:rsidRPr="00B77D50">
        <w:t>outward opening units.</w:t>
      </w:r>
    </w:p>
    <w:p w14:paraId="7FE72F9F" w14:textId="77777777" w:rsidR="00C7195D" w:rsidRPr="00B77D50" w:rsidRDefault="002B2C68" w:rsidP="00C7195D">
      <w:pPr>
        <w:pStyle w:val="Heading4"/>
      </w:pPr>
      <w:r w:rsidRPr="00B77D50">
        <w:t xml:space="preserve">Structural Load Deflection (ASTM E330): </w:t>
      </w:r>
    </w:p>
    <w:p w14:paraId="13429D4F" w14:textId="522EB82B" w:rsidR="00C7195D" w:rsidRPr="00B77D50" w:rsidRDefault="002B2C68" w:rsidP="00C7195D">
      <w:pPr>
        <w:pStyle w:val="Heading5"/>
      </w:pPr>
      <w:r w:rsidRPr="00B77D50">
        <w:t xml:space="preserve">Design Pressure - Positive: </w:t>
      </w:r>
      <w:r w:rsidRPr="00B77D50">
        <w:tab/>
      </w:r>
      <w:r w:rsidR="00C147EF">
        <w:t>70</w:t>
      </w:r>
      <w:r w:rsidRPr="00B77D50">
        <w:t xml:space="preserve"> psf (</w:t>
      </w:r>
      <w:r w:rsidR="00C147EF">
        <w:t>333</w:t>
      </w:r>
      <w:r w:rsidR="003C5E24" w:rsidRPr="00B77D50">
        <w:t>0</w:t>
      </w:r>
      <w:r w:rsidRPr="00B77D50">
        <w:t xml:space="preserve"> Pa)</w:t>
      </w:r>
    </w:p>
    <w:p w14:paraId="0F525077" w14:textId="289D16A0" w:rsidR="00C7195D" w:rsidRPr="00B77D50" w:rsidRDefault="002B2C68" w:rsidP="00C7195D">
      <w:pPr>
        <w:pStyle w:val="Heading5"/>
      </w:pPr>
      <w:r w:rsidRPr="00B77D50">
        <w:t xml:space="preserve">Design Pressure - Negative: </w:t>
      </w:r>
      <w:r w:rsidRPr="00B77D50">
        <w:tab/>
      </w:r>
      <w:r w:rsidR="00C147EF">
        <w:t>7</w:t>
      </w:r>
      <w:r w:rsidRPr="00B77D50">
        <w:t>0 psf (</w:t>
      </w:r>
      <w:r w:rsidR="00C147EF">
        <w:t>333</w:t>
      </w:r>
      <w:r w:rsidRPr="00B77D50">
        <w:t>0 Pa)</w:t>
      </w:r>
    </w:p>
    <w:p w14:paraId="0F589E1D" w14:textId="6646BFA1" w:rsidR="002B2C68" w:rsidRPr="00B77D50" w:rsidRDefault="002B2C68" w:rsidP="00C7195D">
      <w:pPr>
        <w:pStyle w:val="Heading5"/>
      </w:pPr>
      <w:r w:rsidRPr="00B77D50">
        <w:t>Uniform Load deflection, L</w:t>
      </w:r>
      <w:r w:rsidR="00665A24" w:rsidRPr="00B77D50">
        <w:t>/</w:t>
      </w:r>
      <w:r w:rsidRPr="00B77D50">
        <w:t>175:</w:t>
      </w:r>
      <w:r w:rsidR="008C2667" w:rsidRPr="00B77D50">
        <w:t xml:space="preserve"> </w:t>
      </w:r>
      <w:r w:rsidR="008C2667" w:rsidRPr="00B77D50">
        <w:tab/>
        <w:t xml:space="preserve">Pass </w:t>
      </w:r>
      <w:r w:rsidR="00C147EF">
        <w:t>3</w:t>
      </w:r>
      <w:r w:rsidR="00F07622" w:rsidRPr="00B77D50">
        <w:t>5</w:t>
      </w:r>
      <w:r w:rsidR="008C2667" w:rsidRPr="00B77D50">
        <w:t xml:space="preserve"> psf (1</w:t>
      </w:r>
      <w:r w:rsidR="00C147EF">
        <w:t>70</w:t>
      </w:r>
      <w:r w:rsidR="00F07622" w:rsidRPr="00B77D50">
        <w:t>0</w:t>
      </w:r>
      <w:r w:rsidR="008C2667" w:rsidRPr="00B77D50">
        <w:t xml:space="preserve"> Pa)</w:t>
      </w:r>
    </w:p>
    <w:p w14:paraId="2F1B7727" w14:textId="77777777" w:rsidR="00B57CE3" w:rsidRPr="00B77D50" w:rsidRDefault="00B57CE3" w:rsidP="009E0E37">
      <w:pPr>
        <w:pStyle w:val="Heading4"/>
      </w:pPr>
      <w:r w:rsidRPr="00B77D50">
        <w:t xml:space="preserve">Air Infiltration </w:t>
      </w:r>
      <w:r w:rsidR="00B75607" w:rsidRPr="00B77D50">
        <w:t xml:space="preserve">(ASTM E283): </w:t>
      </w:r>
      <w:r w:rsidRPr="00B77D50">
        <w:tab/>
      </w:r>
      <w:r w:rsidRPr="00B77D50">
        <w:tab/>
      </w:r>
      <w:r w:rsidRPr="00B77D50">
        <w:tab/>
      </w:r>
    </w:p>
    <w:p w14:paraId="4BB6CE96" w14:textId="7F6D9B61" w:rsidR="00B57CE3" w:rsidRPr="00B77D50" w:rsidRDefault="00B57CE3" w:rsidP="009E0E35">
      <w:pPr>
        <w:pStyle w:val="Heading5"/>
      </w:pPr>
      <w:r w:rsidRPr="00B77D50">
        <w:t>0.0</w:t>
      </w:r>
      <w:r w:rsidR="00F07622" w:rsidRPr="00B77D50">
        <w:t>3</w:t>
      </w:r>
      <w:r w:rsidR="00112DA1" w:rsidRPr="00B77D50">
        <w:t xml:space="preserve"> </w:t>
      </w:r>
      <w:r w:rsidRPr="00B77D50">
        <w:t>cfm/ft</w:t>
      </w:r>
      <w:r w:rsidRPr="0027450D">
        <w:rPr>
          <w:vertAlign w:val="superscript"/>
        </w:rPr>
        <w:t>2</w:t>
      </w:r>
      <w:r w:rsidRPr="0027450D">
        <w:t xml:space="preserve"> (</w:t>
      </w:r>
      <w:r w:rsidRPr="0027450D">
        <w:rPr>
          <w:color w:val="000000" w:themeColor="text1"/>
        </w:rPr>
        <w:t>0</w:t>
      </w:r>
      <w:r w:rsidR="00112DA1" w:rsidRPr="0027450D">
        <w:rPr>
          <w:color w:val="000000" w:themeColor="text1"/>
        </w:rPr>
        <w:t>.15</w:t>
      </w:r>
      <w:r w:rsidRPr="007568D6">
        <w:rPr>
          <w:color w:val="000000" w:themeColor="text1"/>
        </w:rPr>
        <w:t xml:space="preserve"> </w:t>
      </w:r>
      <w:r w:rsidRPr="00B77D50">
        <w:t>L/s/m</w:t>
      </w:r>
      <w:r w:rsidRPr="00B77D50">
        <w:rPr>
          <w:vertAlign w:val="superscript"/>
        </w:rPr>
        <w:t>2</w:t>
      </w:r>
      <w:r w:rsidRPr="00B77D50">
        <w:t xml:space="preserve">) at a static air pressure difference of </w:t>
      </w:r>
      <w:r w:rsidR="009E7209" w:rsidRPr="00B77D50">
        <w:t>1</w:t>
      </w:r>
      <w:r w:rsidRPr="00B77D50">
        <w:t>.</w:t>
      </w:r>
      <w:r w:rsidR="009E7209" w:rsidRPr="00B77D50">
        <w:t>57</w:t>
      </w:r>
      <w:r w:rsidRPr="00B77D50">
        <w:t xml:space="preserve"> psf (</w:t>
      </w:r>
      <w:r w:rsidR="009E7209" w:rsidRPr="00B77D50">
        <w:t>75</w:t>
      </w:r>
      <w:r w:rsidRPr="00B77D50">
        <w:t xml:space="preserve"> Pa)</w:t>
      </w:r>
    </w:p>
    <w:p w14:paraId="3F202BE8" w14:textId="1C874FA9" w:rsidR="00B57CE3" w:rsidRPr="00B77D50" w:rsidRDefault="00B57CE3" w:rsidP="009E0E35">
      <w:pPr>
        <w:pStyle w:val="Heading5"/>
      </w:pPr>
      <w:r w:rsidRPr="00B77D50">
        <w:t>0.</w:t>
      </w:r>
      <w:r w:rsidR="00F07622" w:rsidRPr="00B77D50">
        <w:t>07</w:t>
      </w:r>
      <w:r w:rsidRPr="00B77D50">
        <w:t xml:space="preserve"> cfm/ft</w:t>
      </w:r>
      <w:r w:rsidRPr="00B77D50">
        <w:rPr>
          <w:vertAlign w:val="superscript"/>
        </w:rPr>
        <w:t>2</w:t>
      </w:r>
      <w:r w:rsidRPr="00B77D50">
        <w:t xml:space="preserve"> (</w:t>
      </w:r>
      <w:r w:rsidRPr="00341AF4">
        <w:t>0</w:t>
      </w:r>
      <w:r w:rsidR="00112DA1" w:rsidRPr="00341AF4">
        <w:t>.3</w:t>
      </w:r>
      <w:r w:rsidR="00C147EF" w:rsidRPr="00341AF4">
        <w:t>6</w:t>
      </w:r>
      <w:r w:rsidRPr="00B77D50">
        <w:t xml:space="preserve"> L/s/m</w:t>
      </w:r>
      <w:r w:rsidRPr="00B77D50">
        <w:rPr>
          <w:vertAlign w:val="superscript"/>
        </w:rPr>
        <w:t>2</w:t>
      </w:r>
      <w:r w:rsidRPr="00B77D50">
        <w:t>) at a static air pressure difference of 6.24 psf (300 Pa)</w:t>
      </w:r>
    </w:p>
    <w:p w14:paraId="7806BB9D" w14:textId="4E6F8CD3" w:rsidR="00B15326" w:rsidRPr="00B77D50" w:rsidRDefault="00B15326" w:rsidP="009E0E35">
      <w:pPr>
        <w:pStyle w:val="Heading5"/>
      </w:pPr>
      <w:r w:rsidRPr="00B77D50">
        <w:t>Canadian Air Infiltration/Exfiltration Level: A</w:t>
      </w:r>
      <w:r w:rsidR="00CD57BF" w:rsidRPr="00B77D50">
        <w:t>3</w:t>
      </w:r>
      <w:r w:rsidRPr="00B77D50">
        <w:tab/>
      </w:r>
    </w:p>
    <w:p w14:paraId="50412DD6" w14:textId="77777777" w:rsidR="00B75607" w:rsidRPr="00B77D50" w:rsidRDefault="00116CF2" w:rsidP="009E0E37">
      <w:pPr>
        <w:pStyle w:val="Heading4"/>
      </w:pPr>
      <w:r w:rsidRPr="00B77D50">
        <w:t xml:space="preserve">Water Penetration (ASTM E331, ASTM E547): </w:t>
      </w:r>
    </w:p>
    <w:p w14:paraId="6F883A50" w14:textId="5A3E4EDA" w:rsidR="00B75607" w:rsidRPr="00B77D50" w:rsidRDefault="00B75607" w:rsidP="009E0E35">
      <w:pPr>
        <w:pStyle w:val="Heading5"/>
      </w:pPr>
      <w:r w:rsidRPr="00B77D50">
        <w:t xml:space="preserve">No uncontrolled water leakage at a static test pressure of </w:t>
      </w:r>
      <w:r w:rsidR="00BB74C3" w:rsidRPr="00B77D50">
        <w:t>9</w:t>
      </w:r>
      <w:r w:rsidRPr="00B77D50">
        <w:t xml:space="preserve"> psf (</w:t>
      </w:r>
      <w:r w:rsidR="00BB74C3" w:rsidRPr="00B77D50">
        <w:t>45</w:t>
      </w:r>
      <w:r w:rsidRPr="00B77D50">
        <w:t>0 Pa)</w:t>
      </w:r>
      <w:r w:rsidR="00E67AF6" w:rsidRPr="00B77D50">
        <w:t xml:space="preserve">. </w:t>
      </w:r>
      <w:r w:rsidR="004149BA">
        <w:t xml:space="preserve">                    </w:t>
      </w:r>
      <w:r w:rsidR="003E2020" w:rsidRPr="00B77D50">
        <w:t>(Not applicable for even-even configurations)</w:t>
      </w:r>
    </w:p>
    <w:p w14:paraId="67B960F7" w14:textId="3371D7D3" w:rsidR="005035BF" w:rsidRPr="00C147EF" w:rsidRDefault="005035BF" w:rsidP="008B77EE">
      <w:pPr>
        <w:pStyle w:val="Heading3"/>
      </w:pPr>
      <w:r w:rsidRPr="00C147EF">
        <w:t xml:space="preserve">Performance </w:t>
      </w:r>
      <w:r w:rsidR="003A6E44" w:rsidRPr="00C147EF">
        <w:t xml:space="preserve">Criteria (Lab Tested): </w:t>
      </w:r>
      <w:r w:rsidRPr="00C147EF">
        <w:tab/>
      </w:r>
      <w:r w:rsidR="0047498F" w:rsidRPr="00C147EF">
        <w:t xml:space="preserve">    </w:t>
      </w:r>
      <w:r w:rsidRPr="00C147EF">
        <w:rPr>
          <w:b/>
        </w:rPr>
        <w:t>Low Profile Saddle Sill</w:t>
      </w:r>
      <w:r w:rsidR="00C078C2" w:rsidRPr="00C147EF">
        <w:rPr>
          <w:b/>
        </w:rPr>
        <w:t xml:space="preserve"> - </w:t>
      </w:r>
      <w:r w:rsidR="004B601A" w:rsidRPr="00C147EF">
        <w:rPr>
          <w:b/>
        </w:rPr>
        <w:t>Inwar</w:t>
      </w:r>
      <w:r w:rsidR="00C078C2" w:rsidRPr="00C147EF">
        <w:rPr>
          <w:b/>
        </w:rPr>
        <w:t>d Opening</w:t>
      </w:r>
      <w:r w:rsidR="00C078C2" w:rsidRPr="00C147EF">
        <w:t xml:space="preserve"> </w:t>
      </w:r>
    </w:p>
    <w:p w14:paraId="52683610" w14:textId="051653F5" w:rsidR="008D514C" w:rsidRPr="00C147EF" w:rsidRDefault="008D514C" w:rsidP="009E0E37">
      <w:pPr>
        <w:pStyle w:val="Heading4"/>
      </w:pPr>
      <w:r w:rsidRPr="00C147EF">
        <w:t>Folding Glass Door Units tested to AAMA/</w:t>
      </w:r>
      <w:r w:rsidR="007370DF" w:rsidRPr="00C147EF">
        <w:t>WDMA</w:t>
      </w:r>
      <w:r w:rsidRPr="00C147EF">
        <w:t>/</w:t>
      </w:r>
      <w:r w:rsidR="007370DF" w:rsidRPr="00C147EF">
        <w:t>CSA</w:t>
      </w:r>
      <w:r w:rsidRPr="00C147EF">
        <w:t xml:space="preserve"> 101/</w:t>
      </w:r>
      <w:r w:rsidR="007370DF" w:rsidRPr="00C147EF">
        <w:t>I</w:t>
      </w:r>
      <w:r w:rsidRPr="00C147EF">
        <w:t>.</w:t>
      </w:r>
      <w:r w:rsidR="007370DF" w:rsidRPr="00C147EF">
        <w:t>S</w:t>
      </w:r>
      <w:r w:rsidRPr="00C147EF">
        <w:t>.2/A440-17</w:t>
      </w:r>
      <w:r w:rsidR="00944680" w:rsidRPr="00C147EF">
        <w:t xml:space="preserve"> (NAFS-17)</w:t>
      </w:r>
      <w:r w:rsidRPr="00C147EF">
        <w:t>:</w:t>
      </w:r>
    </w:p>
    <w:p w14:paraId="127431A8" w14:textId="01451761" w:rsidR="00CD57BF" w:rsidRPr="00C147EF" w:rsidRDefault="00CD57BF" w:rsidP="00C7195D">
      <w:pPr>
        <w:pStyle w:val="Heading5"/>
      </w:pPr>
      <w:r w:rsidRPr="00C147EF">
        <w:t>Class CW-PG</w:t>
      </w:r>
      <w:r w:rsidR="00C147EF">
        <w:t>3</w:t>
      </w:r>
      <w:r w:rsidRPr="00C147EF">
        <w:t xml:space="preserve">5 </w:t>
      </w:r>
      <w:r w:rsidR="003E5810" w:rsidRPr="00C147EF">
        <w:t>-</w:t>
      </w:r>
      <w:r w:rsidRPr="00C147EF">
        <w:t xml:space="preserve"> FLD </w:t>
      </w:r>
      <w:r w:rsidR="00E9667A" w:rsidRPr="00C147EF">
        <w:t>157-1/</w:t>
      </w:r>
      <w:r w:rsidR="00464E88">
        <w:t>2</w:t>
      </w:r>
      <w:r w:rsidR="00E9667A" w:rsidRPr="00C147EF">
        <w:t xml:space="preserve"> inch x 102-</w:t>
      </w:r>
      <w:r w:rsidR="00464E88">
        <w:t>3/8</w:t>
      </w:r>
      <w:r w:rsidR="00E9667A" w:rsidRPr="00C147EF">
        <w:t xml:space="preserve"> inch</w:t>
      </w:r>
      <w:r w:rsidRPr="00C147EF">
        <w:t xml:space="preserve"> </w:t>
      </w:r>
      <w:r w:rsidR="00C147EF">
        <w:t xml:space="preserve">(4000 mm x 2600 mm) </w:t>
      </w:r>
      <w:r w:rsidR="00250E82" w:rsidRPr="00C147EF">
        <w:t xml:space="preserve">with 1L3R configuration </w:t>
      </w:r>
      <w:r w:rsidRPr="00C147EF">
        <w:t>for inward opening units.</w:t>
      </w:r>
    </w:p>
    <w:p w14:paraId="50EA1FC1" w14:textId="77777777" w:rsidR="00A16A80" w:rsidRPr="00C147EF" w:rsidRDefault="002B2C68" w:rsidP="00A16A80">
      <w:pPr>
        <w:pStyle w:val="Heading4"/>
      </w:pPr>
      <w:r w:rsidRPr="00C147EF">
        <w:t xml:space="preserve">Structural Load Deflection (ASTM E330): </w:t>
      </w:r>
    </w:p>
    <w:p w14:paraId="13797E98" w14:textId="58F632A9" w:rsidR="00A16A80" w:rsidRPr="00C147EF" w:rsidRDefault="002B2C68" w:rsidP="00A16A80">
      <w:pPr>
        <w:pStyle w:val="Heading5"/>
      </w:pPr>
      <w:r w:rsidRPr="00C147EF">
        <w:t xml:space="preserve">Design Pressure - Positive: </w:t>
      </w:r>
      <w:r w:rsidRPr="00C147EF">
        <w:tab/>
      </w:r>
      <w:r w:rsidR="00C47452">
        <w:t>70</w:t>
      </w:r>
      <w:r w:rsidRPr="00C147EF">
        <w:t xml:space="preserve"> psf (</w:t>
      </w:r>
      <w:r w:rsidR="00C47452">
        <w:t>333</w:t>
      </w:r>
      <w:r w:rsidRPr="00C147EF">
        <w:t>0 Pa)</w:t>
      </w:r>
    </w:p>
    <w:p w14:paraId="762A8515" w14:textId="7EBC5BAD" w:rsidR="00A16A80" w:rsidRPr="00C147EF" w:rsidRDefault="002B2C68" w:rsidP="00A16A80">
      <w:pPr>
        <w:pStyle w:val="Heading5"/>
      </w:pPr>
      <w:r w:rsidRPr="00C147EF">
        <w:t xml:space="preserve">Design Pressure - Negative: </w:t>
      </w:r>
      <w:r w:rsidRPr="00C147EF">
        <w:tab/>
      </w:r>
      <w:r w:rsidR="00C47452">
        <w:t>7</w:t>
      </w:r>
      <w:r w:rsidRPr="00C147EF">
        <w:t>0 psf (</w:t>
      </w:r>
      <w:r w:rsidR="00C47452">
        <w:t>333</w:t>
      </w:r>
      <w:r w:rsidRPr="00C147EF">
        <w:t>0 Pa)</w:t>
      </w:r>
    </w:p>
    <w:p w14:paraId="66B0DE73" w14:textId="272FF151" w:rsidR="002B2C68" w:rsidRPr="00C147EF" w:rsidRDefault="002B2C68" w:rsidP="00A16A80">
      <w:pPr>
        <w:pStyle w:val="Heading5"/>
      </w:pPr>
      <w:r w:rsidRPr="00C147EF">
        <w:t>Uniform Load deflection, L</w:t>
      </w:r>
      <w:r w:rsidR="00665A24" w:rsidRPr="00C147EF">
        <w:t>/</w:t>
      </w:r>
      <w:r w:rsidRPr="00C147EF">
        <w:t>175:</w:t>
      </w:r>
      <w:r w:rsidR="008C2667" w:rsidRPr="00C147EF">
        <w:t xml:space="preserve">  Pass </w:t>
      </w:r>
      <w:r w:rsidR="00C47452">
        <w:t>3</w:t>
      </w:r>
      <w:r w:rsidR="00F07622" w:rsidRPr="00C147EF">
        <w:t>5</w:t>
      </w:r>
      <w:r w:rsidR="008C2667" w:rsidRPr="00C147EF">
        <w:t xml:space="preserve"> psf (1</w:t>
      </w:r>
      <w:r w:rsidR="00C47452">
        <w:t>70</w:t>
      </w:r>
      <w:r w:rsidR="00F07622" w:rsidRPr="00C147EF">
        <w:t xml:space="preserve">0 </w:t>
      </w:r>
      <w:r w:rsidR="008C2667" w:rsidRPr="00C147EF">
        <w:t>Pa)</w:t>
      </w:r>
      <w:r w:rsidRPr="00C147EF">
        <w:t xml:space="preserve"> </w:t>
      </w:r>
    </w:p>
    <w:p w14:paraId="4DC9CD01" w14:textId="77777777" w:rsidR="00E34762" w:rsidRPr="00C147EF" w:rsidRDefault="00C078C2" w:rsidP="009E0E37">
      <w:pPr>
        <w:pStyle w:val="Heading4"/>
      </w:pPr>
      <w:r w:rsidRPr="00C147EF">
        <w:t xml:space="preserve">Air Infiltration </w:t>
      </w:r>
      <w:r w:rsidR="00B75607" w:rsidRPr="00C147EF">
        <w:t xml:space="preserve">(ASTM E283): </w:t>
      </w:r>
      <w:r w:rsidR="00E34762" w:rsidRPr="00C147EF">
        <w:tab/>
      </w:r>
    </w:p>
    <w:p w14:paraId="158956B2" w14:textId="018D8467" w:rsidR="00405BE5" w:rsidRPr="00C147EF" w:rsidRDefault="00405BE5" w:rsidP="009E0E35">
      <w:pPr>
        <w:pStyle w:val="Heading5"/>
      </w:pPr>
      <w:r w:rsidRPr="00C147EF">
        <w:t>0.1</w:t>
      </w:r>
      <w:r w:rsidR="00C47452">
        <w:t>1</w:t>
      </w:r>
      <w:r w:rsidRPr="00C147EF">
        <w:t xml:space="preserve"> cfm/</w:t>
      </w:r>
      <w:r w:rsidRPr="00341AF4">
        <w:t>ft</w:t>
      </w:r>
      <w:r w:rsidRPr="00341AF4">
        <w:rPr>
          <w:vertAlign w:val="superscript"/>
        </w:rPr>
        <w:t>2</w:t>
      </w:r>
      <w:r w:rsidRPr="00341AF4">
        <w:t xml:space="preserve"> (0.</w:t>
      </w:r>
      <w:r w:rsidR="00C47452" w:rsidRPr="00341AF4">
        <w:t>56</w:t>
      </w:r>
      <w:r w:rsidRPr="00C147EF">
        <w:t xml:space="preserve"> L/s/m</w:t>
      </w:r>
      <w:r w:rsidRPr="00C147EF">
        <w:rPr>
          <w:vertAlign w:val="superscript"/>
        </w:rPr>
        <w:t>2</w:t>
      </w:r>
      <w:r w:rsidRPr="00C147EF">
        <w:t>) at a static air pressure difference of 1.57 psf (75 Pa)</w:t>
      </w:r>
    </w:p>
    <w:p w14:paraId="50CF9F6A" w14:textId="00A334E1" w:rsidR="00405BE5" w:rsidRPr="00C147EF" w:rsidRDefault="00405BE5" w:rsidP="009E0E35">
      <w:pPr>
        <w:pStyle w:val="Heading5"/>
      </w:pPr>
      <w:r w:rsidRPr="00C147EF">
        <w:t>0.</w:t>
      </w:r>
      <w:r w:rsidR="00C47452">
        <w:t>29</w:t>
      </w:r>
      <w:r w:rsidRPr="00C147EF">
        <w:t xml:space="preserve"> cfm/ft</w:t>
      </w:r>
      <w:r w:rsidRPr="00C147EF">
        <w:rPr>
          <w:vertAlign w:val="superscript"/>
        </w:rPr>
        <w:t>2</w:t>
      </w:r>
      <w:r w:rsidRPr="00C147EF">
        <w:t xml:space="preserve"> (</w:t>
      </w:r>
      <w:r w:rsidRPr="00341AF4">
        <w:t>1.</w:t>
      </w:r>
      <w:r w:rsidR="00341AF4" w:rsidRPr="00341AF4">
        <w:t>47</w:t>
      </w:r>
      <w:r w:rsidRPr="00C147EF">
        <w:t xml:space="preserve"> L/s/m</w:t>
      </w:r>
      <w:r w:rsidRPr="00C147EF">
        <w:rPr>
          <w:vertAlign w:val="superscript"/>
        </w:rPr>
        <w:t>2</w:t>
      </w:r>
      <w:r w:rsidRPr="00C147EF">
        <w:t>) at a static air pressure difference of 6.24 psf (300 Pa)</w:t>
      </w:r>
    </w:p>
    <w:p w14:paraId="48237A8D" w14:textId="77777777" w:rsidR="00405BE5" w:rsidRPr="00C147EF" w:rsidRDefault="00405BE5" w:rsidP="009E0E35">
      <w:pPr>
        <w:pStyle w:val="Heading5"/>
      </w:pPr>
      <w:r w:rsidRPr="00C147EF">
        <w:t>Canadian Air Infiltration/Exfiltration Level: A2</w:t>
      </w:r>
      <w:r w:rsidRPr="00C147EF">
        <w:tab/>
      </w:r>
    </w:p>
    <w:p w14:paraId="60C663FB" w14:textId="77777777" w:rsidR="00D62F04" w:rsidRPr="00C147EF" w:rsidRDefault="00D62F04" w:rsidP="009E0E37">
      <w:pPr>
        <w:pStyle w:val="Heading4"/>
      </w:pPr>
      <w:r w:rsidRPr="00C147EF">
        <w:t xml:space="preserve">Water Penetration (ASTM E331, ASTM E547):  </w:t>
      </w:r>
    </w:p>
    <w:p w14:paraId="35F68939" w14:textId="4A4BAE34" w:rsidR="00D62F04" w:rsidRPr="00C147EF" w:rsidRDefault="00D62F04" w:rsidP="009E0E35">
      <w:pPr>
        <w:pStyle w:val="Heading5"/>
      </w:pPr>
      <w:r w:rsidRPr="00C147EF">
        <w:t xml:space="preserve">No uncontrolled water leakage at a static (with weeps) test pressure of </w:t>
      </w:r>
      <w:r w:rsidR="003E2020" w:rsidRPr="00C147EF">
        <w:t>5</w:t>
      </w:r>
      <w:r w:rsidRPr="00C147EF">
        <w:t>.</w:t>
      </w:r>
      <w:r w:rsidR="00B54FEA" w:rsidRPr="00C147EF">
        <w:t>43</w:t>
      </w:r>
      <w:r w:rsidRPr="00C147EF">
        <w:t xml:space="preserve"> psf (</w:t>
      </w:r>
      <w:r w:rsidR="004D03A3" w:rsidRPr="00C147EF">
        <w:t>2</w:t>
      </w:r>
      <w:r w:rsidR="00B54FEA" w:rsidRPr="00C147EF">
        <w:t>6</w:t>
      </w:r>
      <w:r w:rsidRPr="00C147EF">
        <w:t>0 Pa)</w:t>
      </w:r>
      <w:r w:rsidR="00066E67" w:rsidRPr="00C147EF">
        <w:t>. (Not applicable for even-even configurations)</w:t>
      </w:r>
      <w:r w:rsidR="00066E67" w:rsidRPr="00C147EF">
        <w:tab/>
      </w:r>
    </w:p>
    <w:p w14:paraId="68B61868" w14:textId="2F140E81" w:rsidR="007370DF" w:rsidRPr="00C47452" w:rsidRDefault="004B601A" w:rsidP="008B77EE">
      <w:pPr>
        <w:pStyle w:val="Heading3"/>
      </w:pPr>
      <w:r w:rsidRPr="00C47452">
        <w:t xml:space="preserve">Performance Criteria (Lab Tested): </w:t>
      </w:r>
      <w:r w:rsidRPr="00C47452">
        <w:tab/>
      </w:r>
      <w:r w:rsidR="000F2E64" w:rsidRPr="00C47452">
        <w:t xml:space="preserve"> </w:t>
      </w:r>
      <w:r w:rsidRPr="00C47452">
        <w:rPr>
          <w:b/>
          <w:bCs/>
        </w:rPr>
        <w:t>Low</w:t>
      </w:r>
      <w:r w:rsidRPr="00C47452">
        <w:t xml:space="preserve"> </w:t>
      </w:r>
      <w:r w:rsidRPr="00C47452">
        <w:rPr>
          <w:b/>
          <w:bCs/>
        </w:rPr>
        <w:t>Profile</w:t>
      </w:r>
      <w:r w:rsidRPr="00C47452">
        <w:t xml:space="preserve"> </w:t>
      </w:r>
      <w:r w:rsidRPr="00C47452">
        <w:rPr>
          <w:b/>
          <w:bCs/>
        </w:rPr>
        <w:t>Sad</w:t>
      </w:r>
      <w:r w:rsidR="00C83F06" w:rsidRPr="00C47452">
        <w:rPr>
          <w:b/>
          <w:bCs/>
        </w:rPr>
        <w:t>dle</w:t>
      </w:r>
      <w:r w:rsidR="00C83F06" w:rsidRPr="00C47452">
        <w:t xml:space="preserve"> </w:t>
      </w:r>
      <w:r w:rsidR="00C83F06" w:rsidRPr="00C47452">
        <w:rPr>
          <w:b/>
          <w:bCs/>
        </w:rPr>
        <w:t>Sill -</w:t>
      </w:r>
      <w:r w:rsidR="00C83F06" w:rsidRPr="00C47452">
        <w:t xml:space="preserve"> </w:t>
      </w:r>
      <w:r w:rsidR="00C83F06" w:rsidRPr="00C47452">
        <w:rPr>
          <w:b/>
          <w:bCs/>
        </w:rPr>
        <w:t>Outward</w:t>
      </w:r>
      <w:r w:rsidR="00C83F06" w:rsidRPr="00C47452">
        <w:t xml:space="preserve"> </w:t>
      </w:r>
      <w:r w:rsidR="00C83F06" w:rsidRPr="00C47452">
        <w:rPr>
          <w:b/>
          <w:bCs/>
        </w:rPr>
        <w:t>Opening</w:t>
      </w:r>
    </w:p>
    <w:p w14:paraId="725B36D5" w14:textId="19FC2034" w:rsidR="00282451" w:rsidRPr="00C47452" w:rsidRDefault="00282451" w:rsidP="009E0E37">
      <w:pPr>
        <w:pStyle w:val="Heading4"/>
      </w:pPr>
      <w:r w:rsidRPr="00C47452">
        <w:t>Folding Glass Door Units tested to AAMA/WDMA/CSA 101/I.S.2/A440-17 (NAFS-17):</w:t>
      </w:r>
    </w:p>
    <w:p w14:paraId="1EC4929E" w14:textId="619B15B1" w:rsidR="008D25B3" w:rsidRPr="00C47452" w:rsidRDefault="008D25B3" w:rsidP="00A16A80">
      <w:pPr>
        <w:pStyle w:val="Heading5"/>
      </w:pPr>
      <w:r w:rsidRPr="00C47452">
        <w:t>Class CW-PG</w:t>
      </w:r>
      <w:r w:rsidR="00C47452" w:rsidRPr="00C47452">
        <w:t>3</w:t>
      </w:r>
      <w:r w:rsidRPr="00C47452">
        <w:t xml:space="preserve">5 </w:t>
      </w:r>
      <w:r w:rsidR="003E5810" w:rsidRPr="00C47452">
        <w:t>-</w:t>
      </w:r>
      <w:r w:rsidRPr="00C47452">
        <w:t xml:space="preserve"> FLD </w:t>
      </w:r>
      <w:r w:rsidR="00E9667A" w:rsidRPr="00C47452">
        <w:t>157-1/</w:t>
      </w:r>
      <w:r w:rsidR="00464E88">
        <w:t>2</w:t>
      </w:r>
      <w:r w:rsidR="00E9667A" w:rsidRPr="00C47452">
        <w:t xml:space="preserve"> inch x 102-</w:t>
      </w:r>
      <w:r w:rsidR="00464E88">
        <w:t>3/8</w:t>
      </w:r>
      <w:r w:rsidR="00E9667A" w:rsidRPr="00C47452">
        <w:t xml:space="preserve"> inch</w:t>
      </w:r>
      <w:r w:rsidRPr="00C47452">
        <w:t xml:space="preserve"> (</w:t>
      </w:r>
      <w:r w:rsidR="00E9667A" w:rsidRPr="00C47452">
        <w:t>4000 mm x 2600 mm)</w:t>
      </w:r>
      <w:r w:rsidRPr="00C47452">
        <w:t xml:space="preserve"> </w:t>
      </w:r>
      <w:r w:rsidR="00250E82" w:rsidRPr="00C47452">
        <w:t xml:space="preserve">with 1L3R configuration </w:t>
      </w:r>
      <w:r w:rsidRPr="00C47452">
        <w:t>for outward opening units.</w:t>
      </w:r>
    </w:p>
    <w:p w14:paraId="46AF612A" w14:textId="35AB285E" w:rsidR="00A16A80" w:rsidRPr="00C47452" w:rsidRDefault="002B2C68" w:rsidP="00A16A80">
      <w:pPr>
        <w:pStyle w:val="Heading4"/>
      </w:pPr>
      <w:r w:rsidRPr="00C47452">
        <w:t xml:space="preserve">Structural Load Deflection (ASTM E330): </w:t>
      </w:r>
    </w:p>
    <w:p w14:paraId="0E159769" w14:textId="5726F221" w:rsidR="00A16A80" w:rsidRPr="00C47452" w:rsidRDefault="002B2C68" w:rsidP="00A16A80">
      <w:pPr>
        <w:pStyle w:val="Heading5"/>
      </w:pPr>
      <w:r w:rsidRPr="00C47452">
        <w:t xml:space="preserve">Design Pressure - Positive: </w:t>
      </w:r>
      <w:r w:rsidRPr="00C47452">
        <w:tab/>
      </w:r>
      <w:r w:rsidR="00C47452" w:rsidRPr="00C47452">
        <w:t>7</w:t>
      </w:r>
      <w:r w:rsidRPr="00C47452">
        <w:t>0 psf (</w:t>
      </w:r>
      <w:r w:rsidR="00C47452" w:rsidRPr="00C47452">
        <w:t>333</w:t>
      </w:r>
      <w:r w:rsidRPr="00C47452">
        <w:t>0 Pa)</w:t>
      </w:r>
    </w:p>
    <w:p w14:paraId="3811BC45" w14:textId="2131FA0A" w:rsidR="00A16A80" w:rsidRPr="00C47452" w:rsidRDefault="002B2C68" w:rsidP="00A16A80">
      <w:pPr>
        <w:pStyle w:val="Heading5"/>
      </w:pPr>
      <w:r w:rsidRPr="00C47452">
        <w:t xml:space="preserve">Design Pressure - Negative: </w:t>
      </w:r>
      <w:r w:rsidRPr="00C47452">
        <w:tab/>
      </w:r>
      <w:r w:rsidR="00C47452" w:rsidRPr="00C47452">
        <w:t>7</w:t>
      </w:r>
      <w:r w:rsidRPr="00C47452">
        <w:t>0 psf (</w:t>
      </w:r>
      <w:r w:rsidR="00C47452" w:rsidRPr="00C47452">
        <w:t>333</w:t>
      </w:r>
      <w:r w:rsidRPr="00C47452">
        <w:t>0 Pa)</w:t>
      </w:r>
    </w:p>
    <w:p w14:paraId="0ABD76A1" w14:textId="7F05C1C1" w:rsidR="002B2C68" w:rsidRPr="00C47452" w:rsidRDefault="002B2C68" w:rsidP="00A16A80">
      <w:pPr>
        <w:pStyle w:val="Heading5"/>
      </w:pPr>
      <w:r w:rsidRPr="00C47452">
        <w:t>Uniform Load deflection, L</w:t>
      </w:r>
      <w:r w:rsidR="004413DB" w:rsidRPr="00C47452">
        <w:t>/</w:t>
      </w:r>
      <w:r w:rsidRPr="00C47452">
        <w:t>175:</w:t>
      </w:r>
      <w:r w:rsidR="008C2667" w:rsidRPr="00C47452">
        <w:t xml:space="preserve"> </w:t>
      </w:r>
      <w:r w:rsidR="008C2667" w:rsidRPr="00C47452">
        <w:tab/>
        <w:t xml:space="preserve">Pass </w:t>
      </w:r>
      <w:r w:rsidR="00C47452" w:rsidRPr="00C47452">
        <w:t>3</w:t>
      </w:r>
      <w:r w:rsidR="00F07622" w:rsidRPr="00C47452">
        <w:t>5</w:t>
      </w:r>
      <w:r w:rsidR="008C2667" w:rsidRPr="00C47452">
        <w:t xml:space="preserve"> psf (1</w:t>
      </w:r>
      <w:r w:rsidR="00C47452" w:rsidRPr="00C47452">
        <w:t>70</w:t>
      </w:r>
      <w:r w:rsidR="00F07622" w:rsidRPr="00C47452">
        <w:t>0</w:t>
      </w:r>
      <w:r w:rsidR="008C2667" w:rsidRPr="00C47452">
        <w:t xml:space="preserve"> Pa)</w:t>
      </w:r>
      <w:r w:rsidR="008C2667" w:rsidRPr="00C47452">
        <w:tab/>
      </w:r>
      <w:r w:rsidR="008C2667" w:rsidRPr="00C47452">
        <w:tab/>
      </w:r>
      <w:r w:rsidR="008C2667" w:rsidRPr="00C47452">
        <w:tab/>
      </w:r>
    </w:p>
    <w:p w14:paraId="0B25810D" w14:textId="77777777" w:rsidR="008373FE" w:rsidRDefault="008373FE" w:rsidP="008373FE">
      <w:pPr>
        <w:pStyle w:val="Heading4"/>
        <w:numPr>
          <w:ilvl w:val="0"/>
          <w:numId w:val="0"/>
        </w:numPr>
        <w:ind w:left="1278"/>
      </w:pPr>
    </w:p>
    <w:p w14:paraId="21D31EE7" w14:textId="0E8E7B86" w:rsidR="004B601A" w:rsidRPr="00C47452" w:rsidRDefault="004B601A" w:rsidP="009E0E37">
      <w:pPr>
        <w:pStyle w:val="Heading4"/>
      </w:pPr>
      <w:r w:rsidRPr="00C47452">
        <w:t xml:space="preserve">Air Infiltration </w:t>
      </w:r>
      <w:r w:rsidR="00B75607" w:rsidRPr="00C47452">
        <w:t>(ASTM E283)</w:t>
      </w:r>
      <w:r w:rsidRPr="00C47452">
        <w:t>:</w:t>
      </w:r>
      <w:r w:rsidRPr="00C47452">
        <w:tab/>
      </w:r>
    </w:p>
    <w:p w14:paraId="3B5540FC" w14:textId="670B281E" w:rsidR="004B601A" w:rsidRPr="00C47452" w:rsidRDefault="004B601A" w:rsidP="009E0E35">
      <w:pPr>
        <w:pStyle w:val="Heading5"/>
      </w:pPr>
      <w:r w:rsidRPr="00C47452">
        <w:t>0.</w:t>
      </w:r>
      <w:r w:rsidR="00B75607" w:rsidRPr="00C47452">
        <w:t>1</w:t>
      </w:r>
      <w:r w:rsidR="002D3617" w:rsidRPr="00C47452">
        <w:t>2</w:t>
      </w:r>
      <w:r w:rsidRPr="00C47452">
        <w:t xml:space="preserve"> cfm/ft</w:t>
      </w:r>
      <w:r w:rsidRPr="00C47452">
        <w:rPr>
          <w:vertAlign w:val="superscript"/>
        </w:rPr>
        <w:t>2</w:t>
      </w:r>
      <w:r w:rsidRPr="00C47452">
        <w:t xml:space="preserve"> (</w:t>
      </w:r>
      <w:r w:rsidRPr="00341AF4">
        <w:t>0.</w:t>
      </w:r>
      <w:r w:rsidR="00B75607" w:rsidRPr="00341AF4">
        <w:t>6</w:t>
      </w:r>
      <w:r w:rsidR="002D3617" w:rsidRPr="00341AF4">
        <w:t>1</w:t>
      </w:r>
      <w:r w:rsidRPr="00C47452">
        <w:t xml:space="preserve"> L/s/m</w:t>
      </w:r>
      <w:r w:rsidRPr="00C47452">
        <w:rPr>
          <w:vertAlign w:val="superscript"/>
        </w:rPr>
        <w:t>2</w:t>
      </w:r>
      <w:r w:rsidRPr="00C47452">
        <w:t>) at a static air pressure difference of 1.57 psf (75 Pa)</w:t>
      </w:r>
    </w:p>
    <w:p w14:paraId="3A35D21C" w14:textId="5771E47A" w:rsidR="00B15326" w:rsidRPr="00C47452" w:rsidRDefault="00B15326" w:rsidP="009E0E35">
      <w:pPr>
        <w:pStyle w:val="Heading5"/>
      </w:pPr>
      <w:r w:rsidRPr="00C47452">
        <w:t>0</w:t>
      </w:r>
      <w:r w:rsidR="00F07622" w:rsidRPr="00C47452">
        <w:t>.2</w:t>
      </w:r>
      <w:r w:rsidR="00C47452" w:rsidRPr="00C47452">
        <w:t>9</w:t>
      </w:r>
      <w:r w:rsidRPr="00C47452">
        <w:t xml:space="preserve"> cfm/ft</w:t>
      </w:r>
      <w:r w:rsidRPr="00C47452">
        <w:rPr>
          <w:vertAlign w:val="superscript"/>
        </w:rPr>
        <w:t>2</w:t>
      </w:r>
      <w:r w:rsidRPr="00C47452">
        <w:t xml:space="preserve"> </w:t>
      </w:r>
      <w:r w:rsidRPr="00341AF4">
        <w:t>(</w:t>
      </w:r>
      <w:r w:rsidR="002D3617" w:rsidRPr="00341AF4">
        <w:t>1</w:t>
      </w:r>
      <w:r w:rsidRPr="00341AF4">
        <w:t>.</w:t>
      </w:r>
      <w:r w:rsidR="00341AF4" w:rsidRPr="00341AF4">
        <w:t>47</w:t>
      </w:r>
      <w:r w:rsidRPr="00C47452">
        <w:t xml:space="preserve"> L/s/m</w:t>
      </w:r>
      <w:r w:rsidRPr="00C47452">
        <w:rPr>
          <w:vertAlign w:val="superscript"/>
        </w:rPr>
        <w:t>2</w:t>
      </w:r>
      <w:r w:rsidRPr="00C47452">
        <w:t>) at a static air pressure difference of 6.24 psf (300 Pa)</w:t>
      </w:r>
    </w:p>
    <w:p w14:paraId="3DCA4347" w14:textId="2870D173" w:rsidR="00B15326" w:rsidRPr="00C47452" w:rsidRDefault="00B15326" w:rsidP="009E0E35">
      <w:pPr>
        <w:pStyle w:val="Heading5"/>
      </w:pPr>
      <w:r w:rsidRPr="00C47452">
        <w:t>Canadian Air Infiltration/Exfiltration Level: A</w:t>
      </w:r>
      <w:r w:rsidR="00405BE5" w:rsidRPr="00C47452">
        <w:t>2</w:t>
      </w:r>
      <w:r w:rsidRPr="00C47452">
        <w:tab/>
      </w:r>
    </w:p>
    <w:p w14:paraId="50AADECF" w14:textId="77777777" w:rsidR="00D62F04" w:rsidRPr="00C47452" w:rsidRDefault="00D62F04" w:rsidP="009E0E37">
      <w:pPr>
        <w:pStyle w:val="Heading4"/>
      </w:pPr>
      <w:r w:rsidRPr="00C47452">
        <w:t xml:space="preserve">Water Penetration (ASTM E331, ASTM E547):  </w:t>
      </w:r>
    </w:p>
    <w:p w14:paraId="46328E2E" w14:textId="20AA271B" w:rsidR="00D62F04" w:rsidRPr="00C47452" w:rsidRDefault="00D62F04" w:rsidP="009E0E35">
      <w:pPr>
        <w:pStyle w:val="Heading5"/>
      </w:pPr>
      <w:r w:rsidRPr="00C47452">
        <w:t xml:space="preserve">No uncontrolled water leakage at a static (with weeps) test pressure of </w:t>
      </w:r>
      <w:r w:rsidR="004D03A3" w:rsidRPr="00C47452">
        <w:t>5</w:t>
      </w:r>
      <w:r w:rsidRPr="00C47452">
        <w:t>.</w:t>
      </w:r>
      <w:r w:rsidR="00B54FEA" w:rsidRPr="00C47452">
        <w:t>43</w:t>
      </w:r>
      <w:r w:rsidRPr="00C47452">
        <w:t xml:space="preserve"> psf (</w:t>
      </w:r>
      <w:r w:rsidR="004D03A3" w:rsidRPr="00C47452">
        <w:t>2</w:t>
      </w:r>
      <w:r w:rsidR="00B54FEA" w:rsidRPr="00C47452">
        <w:t>6</w:t>
      </w:r>
      <w:r w:rsidRPr="00C47452">
        <w:t>0 Pa)</w:t>
      </w:r>
      <w:r w:rsidR="00066E67" w:rsidRPr="00C47452">
        <w:t>. (Not applicable for even-even configurations)</w:t>
      </w:r>
      <w:r w:rsidR="00066E67" w:rsidRPr="00C47452">
        <w:tab/>
      </w:r>
    </w:p>
    <w:p w14:paraId="653A8556" w14:textId="2CC09FFD" w:rsidR="00375EF0" w:rsidRPr="004C5C7C" w:rsidRDefault="00375EF0" w:rsidP="008B77EE">
      <w:pPr>
        <w:pStyle w:val="Heading3"/>
        <w:rPr>
          <w:b/>
          <w:bCs/>
        </w:rPr>
      </w:pPr>
      <w:r w:rsidRPr="004C5C7C">
        <w:t>Performance Criteria (</w:t>
      </w:r>
      <w:r w:rsidR="007370DF" w:rsidRPr="004C5C7C">
        <w:t>Specific or equivalent to l</w:t>
      </w:r>
      <w:r w:rsidRPr="004C5C7C">
        <w:t xml:space="preserve">ab </w:t>
      </w:r>
      <w:r w:rsidR="007370DF" w:rsidRPr="004C5C7C">
        <w:t>t</w:t>
      </w:r>
      <w:r w:rsidRPr="004C5C7C">
        <w:t>ested):</w:t>
      </w:r>
      <w:r w:rsidR="00A16A80" w:rsidRPr="004C5C7C">
        <w:t xml:space="preserve">  </w:t>
      </w:r>
      <w:r w:rsidR="00B36FEF">
        <w:tab/>
      </w:r>
      <w:r w:rsidRPr="004C5C7C">
        <w:rPr>
          <w:b/>
          <w:bCs/>
        </w:rPr>
        <w:t>Low Profile Saddle Sill with UniverSILL</w:t>
      </w:r>
      <w:r w:rsidR="00A707BF" w:rsidRPr="004C5C7C">
        <w:rPr>
          <w:rFonts w:cs="Arial"/>
          <w:b/>
          <w:bCs/>
        </w:rPr>
        <w:t>®</w:t>
      </w:r>
      <w:r w:rsidRPr="004C5C7C">
        <w:rPr>
          <w:b/>
          <w:bCs/>
        </w:rPr>
        <w:t xml:space="preserve"> - Outward Opening</w:t>
      </w:r>
    </w:p>
    <w:p w14:paraId="21C751EE" w14:textId="5D998618" w:rsidR="00C618D3" w:rsidRPr="004C5C7C" w:rsidRDefault="00C618D3" w:rsidP="009E0E37">
      <w:pPr>
        <w:pStyle w:val="Heading4"/>
      </w:pPr>
      <w:r w:rsidRPr="004C5C7C">
        <w:t>Folding Glass Door Units tested to AAMA/WDMA/CSA</w:t>
      </w:r>
      <w:r w:rsidR="00A52BC7">
        <w:t xml:space="preserve"> </w:t>
      </w:r>
      <w:r w:rsidRPr="004C5C7C">
        <w:t>101/I.S.2/A440-17 (NAFS-17):</w:t>
      </w:r>
    </w:p>
    <w:p w14:paraId="55EFC370" w14:textId="1AC78407" w:rsidR="00C618D3" w:rsidRPr="004C5C7C" w:rsidRDefault="00C618D3" w:rsidP="00A16A80">
      <w:pPr>
        <w:pStyle w:val="Heading5"/>
      </w:pPr>
      <w:r w:rsidRPr="004C5C7C">
        <w:t>Class CW-PG</w:t>
      </w:r>
      <w:r w:rsidR="00F07622" w:rsidRPr="004C5C7C">
        <w:t>35</w:t>
      </w:r>
      <w:r w:rsidRPr="004C5C7C">
        <w:t xml:space="preserve"> </w:t>
      </w:r>
      <w:r w:rsidR="003E5810" w:rsidRPr="004C5C7C">
        <w:t>-</w:t>
      </w:r>
      <w:r w:rsidRPr="004C5C7C">
        <w:t xml:space="preserve"> FLD </w:t>
      </w:r>
      <w:r w:rsidR="00E9667A" w:rsidRPr="004C5C7C">
        <w:t>157-1/</w:t>
      </w:r>
      <w:r w:rsidR="00464E88">
        <w:t>2</w:t>
      </w:r>
      <w:r w:rsidR="00E9667A" w:rsidRPr="004C5C7C">
        <w:t xml:space="preserve"> inch x 102-</w:t>
      </w:r>
      <w:r w:rsidR="00464E88">
        <w:t>3/8</w:t>
      </w:r>
      <w:r w:rsidR="00E9667A" w:rsidRPr="004C5C7C">
        <w:t xml:space="preserve"> inch </w:t>
      </w:r>
      <w:r w:rsidRPr="004C5C7C">
        <w:t>(</w:t>
      </w:r>
      <w:r w:rsidR="00E9667A" w:rsidRPr="004C5C7C">
        <w:t>4000 mm x 2600 mm</w:t>
      </w:r>
      <w:r w:rsidRPr="004C5C7C">
        <w:t xml:space="preserve">) and </w:t>
      </w:r>
      <w:r w:rsidR="003510E3" w:rsidRPr="004C5C7C">
        <w:t xml:space="preserve">Class </w:t>
      </w:r>
      <w:r w:rsidR="007F2AB1">
        <w:t xml:space="preserve"> </w:t>
      </w:r>
      <w:r w:rsidRPr="004C5C7C">
        <w:t>LC-PG</w:t>
      </w:r>
      <w:r w:rsidR="004C5C7C" w:rsidRPr="004C5C7C">
        <w:t>6</w:t>
      </w:r>
      <w:r w:rsidR="00F07622" w:rsidRPr="004C5C7C">
        <w:t>0</w:t>
      </w:r>
      <w:r w:rsidRPr="004C5C7C">
        <w:t xml:space="preserve"> </w:t>
      </w:r>
      <w:r w:rsidR="003E5810" w:rsidRPr="004C5C7C">
        <w:t>-</w:t>
      </w:r>
      <w:r w:rsidRPr="004C5C7C">
        <w:t xml:space="preserve"> FLD </w:t>
      </w:r>
      <w:r w:rsidR="00E9667A" w:rsidRPr="004C5C7C">
        <w:t>157-1/</w:t>
      </w:r>
      <w:r w:rsidR="00464E88">
        <w:t>2</w:t>
      </w:r>
      <w:r w:rsidR="00E9667A" w:rsidRPr="004C5C7C">
        <w:t xml:space="preserve"> inch x 102-</w:t>
      </w:r>
      <w:r w:rsidR="00464E88">
        <w:t>3/8</w:t>
      </w:r>
      <w:r w:rsidR="00E9667A" w:rsidRPr="004C5C7C">
        <w:t xml:space="preserve"> inch </w:t>
      </w:r>
      <w:r w:rsidRPr="004C5C7C">
        <w:t>(</w:t>
      </w:r>
      <w:r w:rsidR="00E9667A" w:rsidRPr="004C5C7C">
        <w:t>4000 mm x 2600 mm</w:t>
      </w:r>
      <w:r w:rsidRPr="004C5C7C">
        <w:t xml:space="preserve">) </w:t>
      </w:r>
      <w:r w:rsidR="00250E82" w:rsidRPr="004C5C7C">
        <w:t xml:space="preserve">with 1L3R configuration </w:t>
      </w:r>
      <w:r w:rsidRPr="004C5C7C">
        <w:t>for outward opening units.</w:t>
      </w:r>
    </w:p>
    <w:p w14:paraId="0D133CF3" w14:textId="77777777" w:rsidR="00A16A80" w:rsidRPr="00A52BC7" w:rsidRDefault="00375EF0" w:rsidP="00A16A80">
      <w:pPr>
        <w:pStyle w:val="Heading4"/>
      </w:pPr>
      <w:r w:rsidRPr="00A52BC7">
        <w:t>Structural Load Deflection (ASTM E330):</w:t>
      </w:r>
    </w:p>
    <w:p w14:paraId="0E0950A4" w14:textId="06848FD1" w:rsidR="00A16A80" w:rsidRPr="00A52BC7" w:rsidRDefault="00375EF0" w:rsidP="00A16A80">
      <w:pPr>
        <w:pStyle w:val="Heading5"/>
      </w:pPr>
      <w:r w:rsidRPr="00A52BC7">
        <w:t xml:space="preserve">Design Pressure - Positive: </w:t>
      </w:r>
      <w:r w:rsidRPr="00A52BC7">
        <w:tab/>
      </w:r>
      <w:r w:rsidR="00A52BC7" w:rsidRPr="00A52BC7">
        <w:t>7</w:t>
      </w:r>
      <w:r w:rsidRPr="00A52BC7">
        <w:t>0 psf (</w:t>
      </w:r>
      <w:r w:rsidR="00A52BC7" w:rsidRPr="00A52BC7">
        <w:t>333</w:t>
      </w:r>
      <w:r w:rsidRPr="00A52BC7">
        <w:t>0 Pa)</w:t>
      </w:r>
    </w:p>
    <w:p w14:paraId="31CACAC2" w14:textId="138E3B45" w:rsidR="00A16A80" w:rsidRPr="00A52BC7" w:rsidRDefault="00375EF0" w:rsidP="00A16A80">
      <w:pPr>
        <w:pStyle w:val="Heading5"/>
      </w:pPr>
      <w:r w:rsidRPr="00A52BC7">
        <w:t xml:space="preserve">Design Pressure - Negative: </w:t>
      </w:r>
      <w:r w:rsidRPr="00A52BC7">
        <w:tab/>
      </w:r>
      <w:r w:rsidR="00A52BC7" w:rsidRPr="00A52BC7">
        <w:t>7</w:t>
      </w:r>
      <w:r w:rsidRPr="00A52BC7">
        <w:t>0 psf (</w:t>
      </w:r>
      <w:r w:rsidR="00A52BC7" w:rsidRPr="00A52BC7">
        <w:t>333</w:t>
      </w:r>
      <w:r w:rsidRPr="00A52BC7">
        <w:t>0 Pa)</w:t>
      </w:r>
    </w:p>
    <w:p w14:paraId="49AE1782" w14:textId="1CA5057D" w:rsidR="00375EF0" w:rsidRPr="00A52BC7" w:rsidRDefault="00375EF0" w:rsidP="00A16A80">
      <w:pPr>
        <w:pStyle w:val="Heading5"/>
      </w:pPr>
      <w:r w:rsidRPr="00A52BC7">
        <w:t xml:space="preserve">Uniform Load deflection, L/175: </w:t>
      </w:r>
      <w:r w:rsidRPr="00A52BC7">
        <w:tab/>
        <w:t xml:space="preserve">Pass </w:t>
      </w:r>
      <w:r w:rsidR="00A52BC7">
        <w:t>35</w:t>
      </w:r>
      <w:r w:rsidR="00F07622" w:rsidRPr="00A52BC7">
        <w:t xml:space="preserve"> </w:t>
      </w:r>
      <w:r w:rsidRPr="00A52BC7">
        <w:t>psf (1</w:t>
      </w:r>
      <w:r w:rsidR="00A52BC7">
        <w:t>700</w:t>
      </w:r>
      <w:r w:rsidRPr="00A52BC7">
        <w:t xml:space="preserve"> Pa)</w:t>
      </w:r>
      <w:r w:rsidRPr="00A52BC7">
        <w:tab/>
      </w:r>
      <w:r w:rsidRPr="00A52BC7">
        <w:tab/>
      </w:r>
      <w:r w:rsidRPr="00A52BC7">
        <w:tab/>
      </w:r>
    </w:p>
    <w:p w14:paraId="36C8AFC4" w14:textId="77777777" w:rsidR="00375EF0" w:rsidRPr="00A52BC7" w:rsidRDefault="00375EF0" w:rsidP="009E0E37">
      <w:pPr>
        <w:pStyle w:val="Heading4"/>
      </w:pPr>
      <w:r w:rsidRPr="00A52BC7">
        <w:t>Air Infiltration (ASTM E283):</w:t>
      </w:r>
      <w:r w:rsidRPr="00A52BC7">
        <w:tab/>
      </w:r>
    </w:p>
    <w:p w14:paraId="60002D6A" w14:textId="2FCFD3F3" w:rsidR="00375EF0" w:rsidRPr="00A52BC7" w:rsidRDefault="00375EF0" w:rsidP="009E0E35">
      <w:pPr>
        <w:pStyle w:val="Heading5"/>
      </w:pPr>
      <w:r w:rsidRPr="00A52BC7">
        <w:t>0.0</w:t>
      </w:r>
      <w:r w:rsidR="00F07622" w:rsidRPr="00A52BC7">
        <w:t xml:space="preserve">4 </w:t>
      </w:r>
      <w:r w:rsidRPr="00A52BC7">
        <w:t>cfm/</w:t>
      </w:r>
      <w:r w:rsidRPr="00341AF4">
        <w:t>ft</w:t>
      </w:r>
      <w:r w:rsidRPr="00341AF4">
        <w:rPr>
          <w:vertAlign w:val="superscript"/>
        </w:rPr>
        <w:t>2</w:t>
      </w:r>
      <w:r w:rsidRPr="00341AF4">
        <w:t xml:space="preserve"> (0.</w:t>
      </w:r>
      <w:r w:rsidR="00270B79" w:rsidRPr="00341AF4">
        <w:t>20</w:t>
      </w:r>
      <w:r w:rsidR="00270B79" w:rsidRPr="00A52BC7">
        <w:t xml:space="preserve"> </w:t>
      </w:r>
      <w:r w:rsidRPr="00A52BC7">
        <w:t>L/s/m</w:t>
      </w:r>
      <w:r w:rsidRPr="00A52BC7">
        <w:rPr>
          <w:vertAlign w:val="superscript"/>
        </w:rPr>
        <w:t>2</w:t>
      </w:r>
      <w:r w:rsidRPr="00A52BC7">
        <w:t>) at a static air pressure difference of 1.57 psf (75 Pa)</w:t>
      </w:r>
    </w:p>
    <w:p w14:paraId="01DB24A3" w14:textId="2E85C9C0" w:rsidR="00375EF0" w:rsidRPr="00A52BC7" w:rsidRDefault="00375EF0" w:rsidP="009E0E35">
      <w:pPr>
        <w:pStyle w:val="Heading5"/>
      </w:pPr>
      <w:r w:rsidRPr="00A52BC7">
        <w:t>0.0</w:t>
      </w:r>
      <w:r w:rsidR="00F07622" w:rsidRPr="00A52BC7">
        <w:t>7</w:t>
      </w:r>
      <w:r w:rsidRPr="00A52BC7">
        <w:t xml:space="preserve"> cfm/</w:t>
      </w:r>
      <w:r w:rsidRPr="00341AF4">
        <w:t>ft</w:t>
      </w:r>
      <w:r w:rsidRPr="00341AF4">
        <w:rPr>
          <w:vertAlign w:val="superscript"/>
        </w:rPr>
        <w:t>2</w:t>
      </w:r>
      <w:r w:rsidRPr="00341AF4">
        <w:t xml:space="preserve"> (0.</w:t>
      </w:r>
      <w:r w:rsidR="003510E3" w:rsidRPr="00341AF4">
        <w:t>3</w:t>
      </w:r>
      <w:r w:rsidR="00A52BC7" w:rsidRPr="00341AF4">
        <w:t>6</w:t>
      </w:r>
      <w:r w:rsidRPr="00A52BC7">
        <w:t xml:space="preserve"> L/s/m</w:t>
      </w:r>
      <w:r w:rsidRPr="00A52BC7">
        <w:rPr>
          <w:vertAlign w:val="superscript"/>
        </w:rPr>
        <w:t>2</w:t>
      </w:r>
      <w:r w:rsidRPr="00A52BC7">
        <w:t>) at a static air pressure difference of 6.24 psf (300 Pa)</w:t>
      </w:r>
    </w:p>
    <w:p w14:paraId="4F192E9F" w14:textId="1C69BEC3" w:rsidR="00375EF0" w:rsidRPr="00A52BC7" w:rsidRDefault="00375EF0" w:rsidP="009E0E35">
      <w:pPr>
        <w:pStyle w:val="Heading5"/>
      </w:pPr>
      <w:r w:rsidRPr="00A52BC7">
        <w:t>Canadian Air Infiltration/Exfiltration Level: A</w:t>
      </w:r>
      <w:r w:rsidR="00FF0E10" w:rsidRPr="00A52BC7">
        <w:t>3</w:t>
      </w:r>
      <w:r w:rsidRPr="00A52BC7">
        <w:tab/>
      </w:r>
    </w:p>
    <w:p w14:paraId="211F861A" w14:textId="77777777" w:rsidR="00375EF0" w:rsidRPr="00A52BC7" w:rsidRDefault="00375EF0" w:rsidP="009E0E37">
      <w:pPr>
        <w:pStyle w:val="Heading4"/>
      </w:pPr>
      <w:r w:rsidRPr="00A52BC7">
        <w:t xml:space="preserve">Water Penetration (ASTM E331, ASTM E547):  </w:t>
      </w:r>
    </w:p>
    <w:p w14:paraId="692A4441" w14:textId="33010BA4" w:rsidR="00405BE5" w:rsidRPr="00A52BC7" w:rsidRDefault="00375EF0" w:rsidP="00540CFE">
      <w:pPr>
        <w:pStyle w:val="Heading5"/>
      </w:pPr>
      <w:r w:rsidRPr="00A52BC7">
        <w:t>No uncontrolled water leakage at a static (with weeps) test pressure of</w:t>
      </w:r>
      <w:r w:rsidR="00D45C70" w:rsidRPr="00A52BC7">
        <w:t xml:space="preserve"> 7.5</w:t>
      </w:r>
      <w:r w:rsidRPr="00A52BC7">
        <w:t xml:space="preserve"> psf (</w:t>
      </w:r>
      <w:r w:rsidR="00D45C70" w:rsidRPr="00A52BC7">
        <w:t>36</w:t>
      </w:r>
      <w:r w:rsidR="00496577" w:rsidRPr="00A52BC7">
        <w:t>0</w:t>
      </w:r>
      <w:r w:rsidRPr="00A52BC7">
        <w:t xml:space="preserve"> Pa). (Not applicable for even-even configurations)</w:t>
      </w:r>
      <w:r w:rsidRPr="00A52BC7">
        <w:tab/>
      </w:r>
      <w:r w:rsidR="00405BE5" w:rsidRPr="00A52BC7">
        <w:tab/>
      </w:r>
    </w:p>
    <w:p w14:paraId="6CB60153" w14:textId="1BE5DC6E" w:rsidR="002A3ADE" w:rsidRPr="00D07522" w:rsidRDefault="0060442A" w:rsidP="00D07522">
      <w:pPr>
        <w:pStyle w:val="SpecifierNote"/>
      </w:pPr>
      <w:r>
        <w:t>NOTE:</w:t>
      </w:r>
      <w:r>
        <w:tab/>
        <w:t>Items below are common for all sill types, except as noted.</w:t>
      </w:r>
    </w:p>
    <w:p w14:paraId="5D84C5C0" w14:textId="1B321E02" w:rsidR="00405BE5" w:rsidRPr="00C744D4" w:rsidRDefault="007E313F" w:rsidP="008B77EE">
      <w:pPr>
        <w:pStyle w:val="Heading3"/>
      </w:pPr>
      <w:r w:rsidRPr="001B61C8">
        <w:t xml:space="preserve">Performance Criteria (Lab Tested): </w:t>
      </w:r>
    </w:p>
    <w:p w14:paraId="75FDD4A5" w14:textId="08BCD7A4" w:rsidR="00C744D4" w:rsidRDefault="00C744D4" w:rsidP="009E0E37">
      <w:pPr>
        <w:pStyle w:val="Heading4"/>
      </w:pPr>
      <w:r>
        <w:t>Swing Panel – Operation / Cycling Performance (AMMA 920):</w:t>
      </w:r>
      <w:r>
        <w:tab/>
      </w:r>
      <w:r>
        <w:tab/>
        <w:t xml:space="preserve"> 500,000 cycles</w:t>
      </w:r>
    </w:p>
    <w:p w14:paraId="6A4B74AE" w14:textId="29E9BB4F" w:rsidR="00A27766" w:rsidRPr="00A27766" w:rsidRDefault="00C744D4" w:rsidP="00A27766">
      <w:pPr>
        <w:pStyle w:val="Heading4"/>
      </w:pPr>
      <w:r>
        <w:t>System – Life Cycle Performance (DIN EN 1191/12400):</w:t>
      </w:r>
      <w:r>
        <w:tab/>
      </w:r>
      <w:r>
        <w:tab/>
      </w:r>
      <w:r>
        <w:tab/>
        <w:t xml:space="preserve">   20,000 cycle</w:t>
      </w:r>
      <w:r w:rsidR="00FF78FC">
        <w:t>s</w:t>
      </w:r>
      <w:r w:rsidR="00000711">
        <w:tab/>
      </w:r>
    </w:p>
    <w:p w14:paraId="150C5983" w14:textId="3B7D994B" w:rsidR="00A27766" w:rsidRPr="002A6031" w:rsidRDefault="00A27766" w:rsidP="009E0E37">
      <w:pPr>
        <w:pStyle w:val="Heading4"/>
      </w:pPr>
      <w:r w:rsidRPr="002A6031">
        <w:t xml:space="preserve">Operating Force (ASTM E2068): </w:t>
      </w:r>
    </w:p>
    <w:p w14:paraId="2C329FBA" w14:textId="73339EEC" w:rsidR="00A27766" w:rsidRPr="002A6031" w:rsidRDefault="00A27766" w:rsidP="00A27766">
      <w:pPr>
        <w:pStyle w:val="Heading5"/>
      </w:pPr>
      <w:r w:rsidRPr="002A6031">
        <w:t xml:space="preserve">Swing Panel: Open </w:t>
      </w:r>
      <w:r w:rsidR="00B30106">
        <w:t xml:space="preserve">1 </w:t>
      </w:r>
      <w:proofErr w:type="spellStart"/>
      <w:r w:rsidR="00B30106">
        <w:t>lbf</w:t>
      </w:r>
      <w:proofErr w:type="spellEnd"/>
      <w:r w:rsidRPr="002A6031">
        <w:t xml:space="preserve"> (</w:t>
      </w:r>
      <w:r w:rsidR="00B30106">
        <w:t>2.8 N</w:t>
      </w:r>
      <w:r w:rsidRPr="002A6031">
        <w:t xml:space="preserve">) &amp; Close </w:t>
      </w:r>
      <w:r w:rsidR="00B30106">
        <w:t xml:space="preserve">1 </w:t>
      </w:r>
      <w:proofErr w:type="spellStart"/>
      <w:r w:rsidR="00B30106">
        <w:t>lbf</w:t>
      </w:r>
      <w:proofErr w:type="spellEnd"/>
      <w:r w:rsidRPr="002A6031">
        <w:t xml:space="preserve"> (</w:t>
      </w:r>
      <w:r w:rsidR="00B30106">
        <w:t>3.9 N</w:t>
      </w:r>
      <w:r w:rsidRPr="002A6031">
        <w:t>)</w:t>
      </w:r>
    </w:p>
    <w:p w14:paraId="297A28F7" w14:textId="77777777" w:rsidR="00A27766" w:rsidRPr="002A6031" w:rsidRDefault="00A27766" w:rsidP="00A27766">
      <w:pPr>
        <w:pStyle w:val="Heading5"/>
      </w:pPr>
      <w:r w:rsidRPr="002A6031">
        <w:t>Folding Panels:</w:t>
      </w:r>
    </w:p>
    <w:p w14:paraId="7D9E2416" w14:textId="1195825D" w:rsidR="00A27766" w:rsidRPr="002A6031" w:rsidRDefault="00A27766" w:rsidP="00A27766">
      <w:pPr>
        <w:pStyle w:val="Heading6"/>
      </w:pPr>
      <w:r w:rsidRPr="002A6031">
        <w:t xml:space="preserve">Initiate Motion - Open </w:t>
      </w:r>
      <w:r w:rsidR="00B30106">
        <w:t xml:space="preserve">4 </w:t>
      </w:r>
      <w:proofErr w:type="spellStart"/>
      <w:r w:rsidR="00B30106">
        <w:t>lbf</w:t>
      </w:r>
      <w:proofErr w:type="spellEnd"/>
      <w:r w:rsidRPr="002A6031">
        <w:t xml:space="preserve"> (</w:t>
      </w:r>
      <w:r w:rsidR="00B30106">
        <w:t>20 N</w:t>
      </w:r>
      <w:r w:rsidRPr="002A6031">
        <w:t xml:space="preserve">) &amp; Close </w:t>
      </w:r>
      <w:r w:rsidR="00B30106">
        <w:t xml:space="preserve">3 </w:t>
      </w:r>
      <w:proofErr w:type="spellStart"/>
      <w:r w:rsidR="00B30106">
        <w:t>lbf</w:t>
      </w:r>
      <w:proofErr w:type="spellEnd"/>
      <w:r w:rsidRPr="002A6031">
        <w:t xml:space="preserve"> (</w:t>
      </w:r>
      <w:r w:rsidR="00B30106">
        <w:t>15 N</w:t>
      </w:r>
      <w:r w:rsidRPr="002A6031">
        <w:t xml:space="preserve">) </w:t>
      </w:r>
    </w:p>
    <w:p w14:paraId="57A5505B" w14:textId="376DCC48" w:rsidR="00544CCD" w:rsidRDefault="00A27766" w:rsidP="00E006F7">
      <w:pPr>
        <w:pStyle w:val="Heading6"/>
      </w:pPr>
      <w:r w:rsidRPr="002A6031">
        <w:t xml:space="preserve">Maintain Motion - Open </w:t>
      </w:r>
      <w:r w:rsidR="00B30106">
        <w:t xml:space="preserve">1 </w:t>
      </w:r>
      <w:proofErr w:type="spellStart"/>
      <w:r w:rsidR="00B30106">
        <w:t>lbf</w:t>
      </w:r>
      <w:proofErr w:type="spellEnd"/>
      <w:r w:rsidRPr="002A6031">
        <w:t xml:space="preserve"> (</w:t>
      </w:r>
      <w:r w:rsidR="00B30106">
        <w:t>3 N</w:t>
      </w:r>
      <w:r w:rsidRPr="002A6031">
        <w:t xml:space="preserve">) &amp; Close </w:t>
      </w:r>
      <w:r w:rsidR="00B30106">
        <w:t xml:space="preserve">1 </w:t>
      </w:r>
      <w:proofErr w:type="spellStart"/>
      <w:r w:rsidR="00B30106">
        <w:t>lbf</w:t>
      </w:r>
      <w:proofErr w:type="spellEnd"/>
      <w:r w:rsidRPr="002A6031">
        <w:t xml:space="preserve"> (</w:t>
      </w:r>
      <w:r w:rsidR="00B30106">
        <w:t>4 N</w:t>
      </w:r>
      <w:r w:rsidRPr="002A6031">
        <w:t>)</w:t>
      </w:r>
    </w:p>
    <w:p w14:paraId="0A42BFC6" w14:textId="30636493" w:rsidR="00B16050" w:rsidRPr="00B16050" w:rsidRDefault="00B16050" w:rsidP="00B16050">
      <w:pPr>
        <w:pStyle w:val="SpecifierNote"/>
      </w:pPr>
      <w:r>
        <w:t>NOTE:</w:t>
      </w:r>
      <w:r>
        <w:tab/>
        <w:t>Retain Florida Product Approval subparagraph below when needed to meet wind loading requirements.</w:t>
      </w:r>
    </w:p>
    <w:p w14:paraId="21C25619" w14:textId="5A63EDC4" w:rsidR="00B16050" w:rsidRDefault="00B16050" w:rsidP="009E0E37">
      <w:pPr>
        <w:pStyle w:val="Heading4"/>
      </w:pPr>
      <w:r>
        <w:t xml:space="preserve">Florida Product Approval Units with panel sizes up to </w:t>
      </w:r>
      <w:r w:rsidR="00C822DC">
        <w:t xml:space="preserve">157 </w:t>
      </w:r>
      <w:r w:rsidR="00402EA6">
        <w:t>1/2</w:t>
      </w:r>
      <w:r w:rsidR="00C822DC" w:rsidRPr="00FD019A">
        <w:t>"</w:t>
      </w:r>
      <w:r w:rsidR="00C822DC">
        <w:t xml:space="preserve"> (4000 mm) </w:t>
      </w:r>
      <w:r w:rsidR="00402EA6">
        <w:t xml:space="preserve">wide x </w:t>
      </w:r>
      <w:r w:rsidR="00C822DC">
        <w:t>102 3/8</w:t>
      </w:r>
      <w:r w:rsidR="00C822DC" w:rsidRPr="00FD019A">
        <w:t>"</w:t>
      </w:r>
      <w:r w:rsidR="00C822DC">
        <w:t xml:space="preserve"> (2600 mm) high subject to manufacturer size chart:</w:t>
      </w:r>
      <w:r w:rsidR="00C822DC">
        <w:tab/>
      </w:r>
      <w:r w:rsidR="00C822DC">
        <w:tab/>
      </w:r>
      <w:r w:rsidR="00C822DC">
        <w:tab/>
        <w:t xml:space="preserve">           FL41109</w:t>
      </w:r>
    </w:p>
    <w:p w14:paraId="46A56D77" w14:textId="0C6D86A2" w:rsidR="00402EA6" w:rsidRDefault="00402EA6" w:rsidP="00402EA6">
      <w:pPr>
        <w:pStyle w:val="SpecifierNote"/>
      </w:pPr>
      <w:r>
        <w:t>NOTE:</w:t>
      </w:r>
      <w:r>
        <w:tab/>
        <w:t>FL41109 web-link is:</w:t>
      </w:r>
    </w:p>
    <w:p w14:paraId="60D2BB0F" w14:textId="370D29E7" w:rsidR="00402EA6" w:rsidRPr="00402EA6" w:rsidRDefault="00402EA6" w:rsidP="00402EA6">
      <w:pPr>
        <w:pStyle w:val="SpecifierNote"/>
      </w:pPr>
      <w:r>
        <w:tab/>
      </w:r>
      <w:hyperlink r:id="rId12" w:history="1">
        <w:r w:rsidRPr="005C6895">
          <w:rPr>
            <w:rStyle w:val="Hyperlink"/>
          </w:rPr>
          <w:t>https://floridabuilding.org/pr/pr_app_dtl.aspx?param=wGEVXQwtDqsWTeUTdU%2bgOKX7OoMkrvr1q2iCBoY3r04MUw5AJ14Faw%3d%3d</w:t>
        </w:r>
      </w:hyperlink>
      <w:r>
        <w:t xml:space="preserve"> </w:t>
      </w:r>
    </w:p>
    <w:p w14:paraId="1D842FE1" w14:textId="2B8ED65C" w:rsidR="00000711" w:rsidRPr="00FF78FC" w:rsidRDefault="00000711" w:rsidP="009E0E37">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26C03383" w14:textId="03E33548" w:rsidR="003E6495" w:rsidRPr="008373FE" w:rsidRDefault="00397044" w:rsidP="008373FE">
      <w:pPr>
        <w:pStyle w:val="Heading4"/>
      </w:pPr>
      <w:r w:rsidRPr="00FF78FC">
        <w:t>Forced Entry Resistance (ASTM F842, A</w:t>
      </w:r>
      <w:r w:rsidR="00540CFE">
        <w:t>A</w:t>
      </w:r>
      <w:r w:rsidRPr="00FF78FC">
        <w:t xml:space="preserve">MA 1304, CAWM 300): </w:t>
      </w:r>
      <w:r w:rsidRPr="00FF78FC">
        <w:tab/>
      </w:r>
      <w:r w:rsidR="00FF0E10">
        <w:t xml:space="preserve">    </w:t>
      </w:r>
      <w:r w:rsidRPr="00FF78FC">
        <w:t xml:space="preserve">Meets Grade 40; +F2 </w:t>
      </w:r>
    </w:p>
    <w:p w14:paraId="4AEFE232" w14:textId="3DC3CBB2" w:rsidR="00F44A13" w:rsidRDefault="000F63D0" w:rsidP="00F44A13">
      <w:pPr>
        <w:pStyle w:val="SpecifierNote"/>
      </w:pPr>
      <w:r w:rsidRPr="006649E6">
        <w:t xml:space="preserve">NOTE: </w:t>
      </w:r>
      <w:r w:rsidRPr="006649E6">
        <w:tab/>
      </w:r>
      <w:r w:rsidR="00F44A13">
        <w:t>Forced entry testing results are only applicable for the test unit type of locking. See manufacturer’s latest published data regarding performance.</w:t>
      </w:r>
    </w:p>
    <w:p w14:paraId="1067C93A" w14:textId="1601006E" w:rsidR="000A7D4C" w:rsidRPr="001B61C8" w:rsidRDefault="006649E6" w:rsidP="009E0E37">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4149BA">
        <w:t xml:space="preserve">   </w:t>
      </w:r>
      <w:r w:rsidR="000A7D4C" w:rsidRPr="001B61C8">
        <w:t xml:space="preserve">NFRC 100 </w:t>
      </w:r>
      <w:r w:rsidR="004149BA">
        <w:t>R</w:t>
      </w:r>
      <w:r w:rsidR="007C5EEC" w:rsidRPr="001B61C8">
        <w:t>ated</w:t>
      </w:r>
      <w:r w:rsidR="00440558" w:rsidRPr="001B61C8">
        <w:t xml:space="preserve">, </w:t>
      </w:r>
      <w:r w:rsidR="004149BA">
        <w:t>C</w:t>
      </w:r>
      <w:r w:rsidR="00440558" w:rsidRPr="001B61C8">
        <w:t xml:space="preserve">ertified, and </w:t>
      </w:r>
      <w:r w:rsidR="004149BA">
        <w:t>L</w:t>
      </w:r>
      <w:r w:rsidR="00440558" w:rsidRPr="001B61C8">
        <w:t xml:space="preserve">abeled </w:t>
      </w:r>
    </w:p>
    <w:p w14:paraId="789F6DAB" w14:textId="45244CE0" w:rsidR="007C5EEC" w:rsidRPr="001B61C8" w:rsidRDefault="000A7D4C" w:rsidP="009E0E37">
      <w:pPr>
        <w:pStyle w:val="Heading4"/>
      </w:pPr>
      <w:r w:rsidRPr="001B61C8">
        <w:t>Solar Heat Gain Coefficient</w:t>
      </w:r>
      <w:r w:rsidR="003D0935" w:rsidRPr="001B61C8">
        <w:t xml:space="preserve"> (SHGC) + Visible Light Transmission (VT)</w:t>
      </w:r>
      <w:r w:rsidRPr="001B61C8">
        <w:t xml:space="preserve">: </w:t>
      </w:r>
      <w:r w:rsidR="00F07622">
        <w:t xml:space="preserve">   </w:t>
      </w:r>
      <w:r w:rsidRPr="001B61C8">
        <w:t xml:space="preserve">NFRC 200 </w:t>
      </w:r>
      <w:r w:rsidR="004149BA">
        <w:t>R</w:t>
      </w:r>
      <w:r w:rsidR="007C5EEC" w:rsidRPr="001B61C8">
        <w:t>ated</w:t>
      </w:r>
      <w:r w:rsidR="00440558" w:rsidRPr="001B61C8">
        <w:t xml:space="preserve">, </w:t>
      </w:r>
      <w:r w:rsidR="004149BA">
        <w:t>C</w:t>
      </w:r>
      <w:r w:rsidR="00440558" w:rsidRPr="001B61C8">
        <w:t xml:space="preserve">ertified, and </w:t>
      </w:r>
      <w:r w:rsidR="004149BA">
        <w:t>L</w:t>
      </w:r>
      <w:r w:rsidR="00440558" w:rsidRPr="001B61C8">
        <w:t>abeled</w:t>
      </w:r>
      <w:r w:rsidR="007C5EEC" w:rsidRPr="001B61C8">
        <w:t xml:space="preserve"> </w:t>
      </w:r>
    </w:p>
    <w:p w14:paraId="173F216D" w14:textId="6CBBB35A" w:rsidR="007C5EEC" w:rsidRPr="001B61C8" w:rsidRDefault="009E7E52" w:rsidP="009E0E37">
      <w:pPr>
        <w:pStyle w:val="Heading4"/>
      </w:pPr>
      <w:r w:rsidRPr="001B61C8">
        <w:t>Air Leakage:</w:t>
      </w:r>
      <w:r w:rsidR="00B653DB" w:rsidRPr="001B61C8">
        <w:t xml:space="preserve"> </w:t>
      </w:r>
      <w:r w:rsidR="00B653DB" w:rsidRPr="001B61C8">
        <w:tab/>
      </w:r>
      <w:r w:rsidR="00BE2228" w:rsidRPr="001B61C8">
        <w:tab/>
      </w:r>
      <w:r w:rsidR="004149BA">
        <w:t xml:space="preserve">            </w:t>
      </w:r>
      <w:r w:rsidRPr="001B61C8">
        <w:t xml:space="preserve">NFRC 400 </w:t>
      </w:r>
      <w:r w:rsidR="004149BA">
        <w:t>R</w:t>
      </w:r>
      <w:r w:rsidR="007C5EEC" w:rsidRPr="001B61C8">
        <w:t>ated</w:t>
      </w:r>
      <w:r w:rsidR="00440558" w:rsidRPr="001B61C8">
        <w:t xml:space="preserve">, </w:t>
      </w:r>
      <w:r w:rsidR="004149BA">
        <w:t>C</w:t>
      </w:r>
      <w:r w:rsidR="00440558" w:rsidRPr="001B61C8">
        <w:t xml:space="preserve">ertified, and </w:t>
      </w:r>
      <w:r w:rsidR="004149BA">
        <w:t>L</w:t>
      </w:r>
      <w:r w:rsidR="00440558" w:rsidRPr="001B61C8">
        <w:t xml:space="preserve">abeled </w:t>
      </w:r>
    </w:p>
    <w:p w14:paraId="38E102D1" w14:textId="25F5C4DD" w:rsidR="00270B79" w:rsidRDefault="00E914C2" w:rsidP="00270B79">
      <w:pPr>
        <w:pStyle w:val="Heading4"/>
      </w:pPr>
      <w:r w:rsidRPr="001B61C8">
        <w:t xml:space="preserve">Condensation Resistance (CR): </w:t>
      </w:r>
      <w:r w:rsidRPr="001B61C8">
        <w:tab/>
      </w:r>
      <w:r w:rsidR="00CA6820">
        <w:tab/>
      </w:r>
      <w:r w:rsidR="004149BA">
        <w:t xml:space="preserve">            </w:t>
      </w:r>
      <w:r w:rsidRPr="001B61C8">
        <w:t xml:space="preserve">NFRC 500 </w:t>
      </w:r>
      <w:r w:rsidR="004149BA">
        <w:t>R</w:t>
      </w:r>
      <w:r w:rsidR="007C5EEC" w:rsidRPr="001B61C8">
        <w:t>ated</w:t>
      </w:r>
      <w:r w:rsidR="00440558" w:rsidRPr="001B61C8">
        <w:t xml:space="preserve">, </w:t>
      </w:r>
      <w:r w:rsidR="004149BA">
        <w:t>C</w:t>
      </w:r>
      <w:r w:rsidR="00440558" w:rsidRPr="001B61C8">
        <w:t xml:space="preserve">ertified, and </w:t>
      </w:r>
      <w:r w:rsidR="004149BA">
        <w:t>L</w:t>
      </w:r>
      <w:r w:rsidR="00440558" w:rsidRPr="001B61C8">
        <w:t>abeled</w:t>
      </w:r>
    </w:p>
    <w:p w14:paraId="3E6AC7EF" w14:textId="726E16BD" w:rsidR="003F0BA7" w:rsidRPr="00E006F7" w:rsidRDefault="003F0BA7" w:rsidP="003F0BA7">
      <w:pPr>
        <w:pStyle w:val="SpecifierNote"/>
      </w:pPr>
      <w:r w:rsidRPr="00E006F7">
        <w:t>NOTE:</w:t>
      </w:r>
      <w:r w:rsidRPr="00E006F7">
        <w:tab/>
        <w:t>The NFRC 100, 200, 400</w:t>
      </w:r>
      <w:r w:rsidR="00E27211">
        <w:t>,</w:t>
      </w:r>
      <w:r w:rsidRPr="00E006F7">
        <w:t xml:space="preserve"> and 500 ratings of the NW </w:t>
      </w:r>
      <w:r w:rsidR="00E006F7">
        <w:t>Reinforced</w:t>
      </w:r>
      <w:r w:rsidRPr="00E006F7">
        <w:t xml:space="preserve"> 64</w:t>
      </w:r>
      <w:r w:rsidR="00E006F7">
        <w:t>7</w:t>
      </w:r>
      <w:r w:rsidRPr="00E006F7">
        <w:t xml:space="preserve"> Folding Glass Storefront System with specific glass meet </w:t>
      </w:r>
      <w:r w:rsidRPr="00E006F7">
        <w:rPr>
          <w:b/>
          <w:bCs/>
        </w:rPr>
        <w:t>Prescriptive</w:t>
      </w:r>
      <w:r w:rsidRPr="00E006F7">
        <w:t xml:space="preserve"> </w:t>
      </w:r>
      <w:r w:rsidRPr="00E006F7">
        <w:rPr>
          <w:b/>
          <w:bCs/>
        </w:rPr>
        <w:t>Method</w:t>
      </w:r>
      <w:r w:rsidRPr="00E006F7">
        <w:t xml:space="preserve"> requirements for U-factor, SHGC, Air Leakage and CRF of </w:t>
      </w:r>
      <w:r w:rsidRPr="00E006F7">
        <w:rPr>
          <w:i/>
        </w:rPr>
        <w:t xml:space="preserve">California </w:t>
      </w:r>
      <w:r w:rsidRPr="00E006F7">
        <w:rPr>
          <w:b/>
          <w:bCs/>
          <w:i/>
        </w:rPr>
        <w:t>Title</w:t>
      </w:r>
      <w:r w:rsidRPr="00E006F7">
        <w:rPr>
          <w:i/>
        </w:rPr>
        <w:t xml:space="preserve"> </w:t>
      </w:r>
      <w:r w:rsidRPr="00E006F7">
        <w:rPr>
          <w:b/>
          <w:bCs/>
          <w:i/>
        </w:rPr>
        <w:t>24</w:t>
      </w:r>
      <w:r w:rsidRPr="00E006F7">
        <w:rPr>
          <w:i/>
        </w:rPr>
        <w:t>, Chapter 3, Building Envelope Requirements</w:t>
      </w:r>
      <w:r w:rsidRPr="00E006F7">
        <w:t>.</w:t>
      </w:r>
    </w:p>
    <w:p w14:paraId="08FCA78F" w14:textId="10B67FCC" w:rsidR="00B02670" w:rsidRPr="003E6495" w:rsidRDefault="003F0BA7" w:rsidP="003E6495">
      <w:pPr>
        <w:pStyle w:val="SpecifierNote"/>
      </w:pPr>
      <w:r w:rsidRPr="00E006F7">
        <w:tab/>
        <w:t xml:space="preserve">For the listing of Nana Wall product NFRC testing reports go to the following website </w:t>
      </w:r>
      <w:hyperlink r:id="rId13" w:history="1">
        <w:r w:rsidRPr="00E006F7">
          <w:rPr>
            <w:rStyle w:val="Hyperlink"/>
          </w:rPr>
          <w:t>http://search.nfrc.org/search/searchdefault.aspx</w:t>
        </w:r>
      </w:hyperlink>
      <w:r w:rsidRPr="00E006F7">
        <w:t xml:space="preserve">; click on </w:t>
      </w:r>
      <w:r w:rsidRPr="00E006F7">
        <w:rPr>
          <w:b/>
          <w:bCs/>
        </w:rPr>
        <w:t>Door</w:t>
      </w:r>
      <w:r w:rsidRPr="00E006F7">
        <w:t xml:space="preserve"> (Find Ratings for Door Products); click on the </w:t>
      </w:r>
      <w:r w:rsidRPr="00E006F7">
        <w:rPr>
          <w:b/>
          <w:bCs/>
        </w:rPr>
        <w:t>Search</w:t>
      </w:r>
      <w:r w:rsidRPr="00E006F7">
        <w:t xml:space="preserve"> </w:t>
      </w:r>
      <w:r w:rsidRPr="00E006F7">
        <w:rPr>
          <w:b/>
          <w:bCs/>
        </w:rPr>
        <w:t>by</w:t>
      </w:r>
      <w:r w:rsidRPr="00E006F7">
        <w:t xml:space="preserve"> </w:t>
      </w:r>
      <w:r w:rsidRPr="00E006F7">
        <w:rPr>
          <w:b/>
          <w:bCs/>
        </w:rPr>
        <w:t>Manufacturer</w:t>
      </w:r>
      <w:r w:rsidRPr="00E006F7">
        <w:t xml:space="preserve"> button; click </w:t>
      </w:r>
      <w:r w:rsidRPr="00E006F7">
        <w:rPr>
          <w:b/>
          <w:bCs/>
        </w:rPr>
        <w:t>Manufacturers</w:t>
      </w:r>
      <w:r w:rsidRPr="00E006F7">
        <w:t xml:space="preserve">, scroll down to and click on </w:t>
      </w:r>
      <w:r w:rsidRPr="00E006F7">
        <w:rPr>
          <w:b/>
          <w:bCs/>
        </w:rPr>
        <w:t>Nana</w:t>
      </w:r>
      <w:r w:rsidRPr="00E006F7">
        <w:t xml:space="preserve"> </w:t>
      </w:r>
      <w:r w:rsidRPr="00E006F7">
        <w:rPr>
          <w:b/>
          <w:bCs/>
        </w:rPr>
        <w:t>Wall</w:t>
      </w:r>
      <w:r w:rsidRPr="00E006F7">
        <w:t xml:space="preserve"> </w:t>
      </w:r>
      <w:r w:rsidRPr="00E006F7">
        <w:rPr>
          <w:b/>
          <w:bCs/>
        </w:rPr>
        <w:t>Systems</w:t>
      </w:r>
      <w:r w:rsidRPr="00E006F7">
        <w:t xml:space="preserve">, </w:t>
      </w:r>
      <w:r w:rsidRPr="00E006F7">
        <w:rPr>
          <w:b/>
          <w:bCs/>
        </w:rPr>
        <w:t>Inc</w:t>
      </w:r>
      <w:r w:rsidRPr="00E006F7">
        <w:t xml:space="preserve">., and click on the </w:t>
      </w:r>
      <w:r w:rsidRPr="00E006F7">
        <w:rPr>
          <w:b/>
          <w:bCs/>
        </w:rPr>
        <w:t>Find</w:t>
      </w:r>
      <w:r w:rsidRPr="00E006F7">
        <w:t xml:space="preserve"> </w:t>
      </w:r>
      <w:r w:rsidRPr="00E006F7">
        <w:rPr>
          <w:b/>
          <w:bCs/>
        </w:rPr>
        <w:t>Products</w:t>
      </w:r>
      <w:r w:rsidRPr="00E006F7">
        <w:t xml:space="preserve"> button.</w:t>
      </w:r>
    </w:p>
    <w:p w14:paraId="13480835" w14:textId="5C4CCA60" w:rsidR="003E4BA0" w:rsidRPr="0051275E" w:rsidRDefault="003E4BA0" w:rsidP="00270B79">
      <w:pPr>
        <w:pStyle w:val="Heading4"/>
      </w:pPr>
      <w:r w:rsidRPr="0051275E">
        <w:t>EPA Energy Star:</w:t>
      </w:r>
      <w:r w:rsidRPr="0051275E">
        <w:tab/>
      </w:r>
      <w:r w:rsidR="00CA6820">
        <w:tab/>
      </w:r>
      <w:r w:rsidR="004E24E3">
        <w:tab/>
      </w:r>
      <w:r w:rsidR="004E24E3">
        <w:tab/>
      </w:r>
      <w:r w:rsidR="004E24E3">
        <w:tab/>
        <w:t xml:space="preserve">       </w:t>
      </w:r>
      <w:r w:rsidRPr="0051275E">
        <w:t>Meets requirements</w:t>
      </w:r>
    </w:p>
    <w:p w14:paraId="4D6FA3F5" w14:textId="77777777" w:rsidR="003E4BA0" w:rsidRPr="0051275E" w:rsidRDefault="003E4BA0" w:rsidP="003E4BA0">
      <w:pPr>
        <w:pStyle w:val="SpecifierNote"/>
      </w:pPr>
      <w:r w:rsidRPr="0051275E">
        <w:t>NOTE:</w:t>
      </w:r>
      <w:r w:rsidRPr="0051275E">
        <w:tab/>
      </w:r>
      <w:r w:rsidRPr="00636F56">
        <w:rPr>
          <w:b/>
          <w:bCs/>
        </w:rPr>
        <w:t>Energy 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1D1F6604" w14:textId="72E44063" w:rsidR="006D0A1A" w:rsidRDefault="003E4BA0" w:rsidP="002F73E6">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49033C03" w:rsidR="003E4BA0" w:rsidRPr="0051275E" w:rsidRDefault="006D0A1A" w:rsidP="003E4BA0">
      <w:pPr>
        <w:pStyle w:val="SpecifierNote"/>
      </w:pPr>
      <w:r>
        <w:rPr>
          <w:b/>
          <w:bCs/>
        </w:rPr>
        <w:tab/>
      </w:r>
      <w:r w:rsidR="003E4BA0" w:rsidRPr="00636F56">
        <w:rPr>
          <w:b/>
          <w:bCs/>
        </w:rPr>
        <w:t>Energy Star</w:t>
      </w:r>
      <w:r w:rsidR="003E4BA0" w:rsidRPr="0051275E">
        <w:t xml:space="preserve"> Air Leakage Rating Requirements (ASTM E283 in accordance with NFRC</w:t>
      </w:r>
      <w:r w:rsidR="004149BA">
        <w:t xml:space="preserve"> </w:t>
      </w:r>
      <w:r w:rsidR="003E4BA0" w:rsidRPr="0051275E">
        <w:t>400 or AAMA/WDMA/CSA 101/I.S.2/A440-11):</w:t>
      </w:r>
    </w:p>
    <w:p w14:paraId="640EF26B" w14:textId="35A3256D" w:rsidR="00080F2F" w:rsidRPr="0051275E" w:rsidRDefault="003E4BA0" w:rsidP="006D0A1A">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55AA2292" w:rsidR="003E4BA0" w:rsidRDefault="003E4BA0" w:rsidP="003E4BA0">
      <w:pPr>
        <w:pStyle w:val="SpecifierNote"/>
      </w:pPr>
      <w:r w:rsidRPr="00140E9D">
        <w:tab/>
        <w:t>For guidance only as Nana Wall Systems is not a participant of the Energy Star Program.</w:t>
      </w:r>
    </w:p>
    <w:p w14:paraId="3D3B66A8" w14:textId="6992A381" w:rsidR="003A1498" w:rsidRPr="00636F56" w:rsidRDefault="00A40154" w:rsidP="00636F56">
      <w:pPr>
        <w:pStyle w:val="Heading3"/>
      </w:pPr>
      <w:r w:rsidRPr="001B61C8">
        <w:t>LEED Characteristics:</w:t>
      </w:r>
    </w:p>
    <w:p w14:paraId="3DD92E6E" w14:textId="2EC208CC" w:rsidR="00FF0E10" w:rsidRPr="003A1498" w:rsidRDefault="00E348DC" w:rsidP="009E0E37">
      <w:pPr>
        <w:pStyle w:val="Heading4"/>
      </w:pPr>
      <w:r w:rsidRPr="00636F56">
        <w:rPr>
          <w:b/>
          <w:bCs/>
        </w:rPr>
        <w:t>LEED</w:t>
      </w:r>
      <w:r w:rsidRPr="005C799B">
        <w:t xml:space="preserve"> </w:t>
      </w:r>
      <w:r w:rsidRPr="00636F56">
        <w:rPr>
          <w:b/>
          <w:bCs/>
        </w:rPr>
        <w:t>2009</w:t>
      </w:r>
      <w:r w:rsidRPr="00EB6822">
        <w:t xml:space="preserve"> </w:t>
      </w:r>
      <w:r w:rsidRPr="00594725">
        <w:t>(v3)</w:t>
      </w:r>
    </w:p>
    <w:p w14:paraId="647BE17D" w14:textId="5FBF02BE" w:rsidR="00E348DC" w:rsidRPr="001B61C8" w:rsidRDefault="0015415E" w:rsidP="009E0E35">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9E0E35">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9E0E35">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9E0E35">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514ED508" w14:textId="03C37906" w:rsidR="003F0BA7" w:rsidRDefault="003F0BA7" w:rsidP="009E0E35">
      <w:pPr>
        <w:pStyle w:val="Heading5"/>
      </w:pPr>
      <w:r>
        <w:t xml:space="preserve">MRc5: </w:t>
      </w:r>
      <w:r w:rsidRPr="004479CB">
        <w:rPr>
          <w:i/>
          <w:iCs/>
        </w:rPr>
        <w:t>NanaWall</w:t>
      </w:r>
      <w:r>
        <w:t xml:space="preserve"> glazing, panel, track and door manufacturing final assembly plant is </w:t>
      </w:r>
      <w:r w:rsidR="004479CB">
        <w:t>located in Richmond, CA 94801.</w:t>
      </w:r>
    </w:p>
    <w:p w14:paraId="491D4EDB" w14:textId="1888C088" w:rsidR="00E348DC" w:rsidRPr="001B61C8" w:rsidRDefault="0015415E" w:rsidP="009E0E35">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9E0E35">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3A0C6FD1" w:rsidR="00E348DC" w:rsidRDefault="00E348DC" w:rsidP="009E0E35">
      <w:pPr>
        <w:pStyle w:val="Heading5"/>
      </w:pPr>
      <w:r>
        <w:t xml:space="preserve">EQc8.2: </w:t>
      </w:r>
      <w:r w:rsidRPr="003F4D97">
        <w:rPr>
          <w:i/>
        </w:rPr>
        <w:t xml:space="preserve">NanaWall </w:t>
      </w:r>
      <w:r>
        <w:t>glass wall assemblies provide direct outdoor lines of sight.</w:t>
      </w:r>
    </w:p>
    <w:p w14:paraId="053C909A" w14:textId="5B2254E4" w:rsidR="003E6495" w:rsidRPr="008373FE" w:rsidRDefault="009E7E52" w:rsidP="008373FE">
      <w:pPr>
        <w:pStyle w:val="Heading4"/>
      </w:pPr>
      <w:r w:rsidRPr="00636F56">
        <w:rPr>
          <w:b/>
          <w:bCs/>
        </w:rPr>
        <w:t>LEED</w:t>
      </w:r>
      <w:r w:rsidRPr="005C799B">
        <w:t xml:space="preserve"> </w:t>
      </w:r>
      <w:r w:rsidRPr="00636F56">
        <w:rPr>
          <w:b/>
          <w:bCs/>
        </w:rPr>
        <w:t>v4</w:t>
      </w:r>
      <w:r w:rsidRPr="005708F6">
        <w:t xml:space="preserve"> </w:t>
      </w:r>
      <w:r w:rsidRPr="00636F56">
        <w:rPr>
          <w:b/>
          <w:bCs/>
        </w:rPr>
        <w:t>for</w:t>
      </w:r>
      <w:r w:rsidRPr="005708F6">
        <w:t xml:space="preserve"> </w:t>
      </w:r>
      <w:r w:rsidRPr="00636F56">
        <w:rPr>
          <w:b/>
          <w:bCs/>
        </w:rPr>
        <w:t>Building</w:t>
      </w:r>
      <w:r w:rsidRPr="005708F6">
        <w:t xml:space="preserve"> </w:t>
      </w:r>
      <w:r w:rsidRPr="00636F56">
        <w:rPr>
          <w:b/>
          <w:bCs/>
        </w:rPr>
        <w:t>Design</w:t>
      </w:r>
      <w:r w:rsidRPr="005708F6">
        <w:t xml:space="preserve"> </w:t>
      </w:r>
      <w:r w:rsidRPr="00636F56">
        <w:rPr>
          <w:b/>
          <w:bCs/>
        </w:rPr>
        <w:t>and</w:t>
      </w:r>
      <w:r w:rsidRPr="005C799B">
        <w:t xml:space="preserve"> </w:t>
      </w:r>
      <w:r w:rsidRPr="00636F56">
        <w:rPr>
          <w:b/>
          <w:bCs/>
        </w:rPr>
        <w:t>Construction</w:t>
      </w:r>
      <w:r w:rsidRPr="008478AA">
        <w:t xml:space="preserve"> (BD&amp;C)</w:t>
      </w:r>
    </w:p>
    <w:p w14:paraId="6CB093FA" w14:textId="44517D31" w:rsidR="00AE5923" w:rsidRPr="008D487B" w:rsidRDefault="00AE5923" w:rsidP="009E0E35">
      <w:pPr>
        <w:pStyle w:val="Heading5"/>
      </w:pPr>
      <w:r w:rsidRPr="007F70ED">
        <w:t>EAc2:</w:t>
      </w:r>
      <w:r w:rsidRPr="008D487B">
        <w:t xml:space="preserve"> </w:t>
      </w:r>
      <w:r w:rsidRPr="008D487B">
        <w:rPr>
          <w:i/>
        </w:rPr>
        <w:t>NanaWall</w:t>
      </w:r>
      <w:r w:rsidRPr="008D487B">
        <w:t xml:space="preserve"> systems using low U-Value designed double IGU </w:t>
      </w:r>
      <w:r w:rsidR="00114E41">
        <w:t xml:space="preserve">or triple IGU </w:t>
      </w:r>
      <w:r w:rsidRPr="008D487B">
        <w:t xml:space="preserve">and </w:t>
      </w:r>
      <w:r w:rsidR="00E13354">
        <w:t>thermally</w:t>
      </w:r>
      <w:r w:rsidR="004479CB">
        <w:t xml:space="preserve"> </w:t>
      </w:r>
      <w:r w:rsidRPr="008D487B">
        <w:t>broken frames can provide significant energy performance.</w:t>
      </w:r>
    </w:p>
    <w:p w14:paraId="4D29BF27" w14:textId="77777777" w:rsidR="00E348DC" w:rsidRDefault="0015415E" w:rsidP="009E0E35">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77777777" w:rsidR="00E348DC" w:rsidRPr="00F27040" w:rsidRDefault="0015415E" w:rsidP="009E0E35">
      <w:pPr>
        <w:pStyle w:val="Heading5"/>
      </w:pPr>
      <w:r>
        <w:t xml:space="preserve">EQc7: </w:t>
      </w:r>
      <w:r w:rsidR="00E348DC" w:rsidRPr="000F2E64">
        <w:rPr>
          <w:i/>
          <w:iCs/>
        </w:rPr>
        <w:t>NanaWall</w:t>
      </w:r>
      <w:r w:rsidR="00E348DC">
        <w:t xml:space="preserve"> glass wall assembly borrowed light brings daylight deeper into the floor plate.</w:t>
      </w:r>
    </w:p>
    <w:p w14:paraId="1FC8C281" w14:textId="24E4AE65" w:rsidR="00E348DC" w:rsidRDefault="0003503F" w:rsidP="009E0E35">
      <w:pPr>
        <w:pStyle w:val="Heading5"/>
      </w:pPr>
      <w:r>
        <w:t xml:space="preserve">EQc8: </w:t>
      </w:r>
      <w:r w:rsidR="00E348DC" w:rsidRPr="000F2E64">
        <w:rPr>
          <w:i/>
          <w:iCs/>
        </w:rPr>
        <w:t>NanaWall</w:t>
      </w:r>
      <w:r w:rsidR="00E348DC">
        <w:t xml:space="preserve"> glass wall assemblies provide direct outdoor lines of sight.</w:t>
      </w:r>
    </w:p>
    <w:p w14:paraId="73DA9811" w14:textId="77777777" w:rsidR="00F630D9" w:rsidRDefault="00F630D9" w:rsidP="008B77EE">
      <w:pPr>
        <w:pStyle w:val="Heading3"/>
      </w:pPr>
      <w:r>
        <w:t>Design Criteria:</w:t>
      </w:r>
    </w:p>
    <w:p w14:paraId="2408AFC6" w14:textId="16AA160F" w:rsidR="00F630D9" w:rsidRPr="005B4A93" w:rsidRDefault="00F630D9" w:rsidP="009E0E37">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2307D833" w:rsidR="00AC79F5" w:rsidRDefault="00F630D9" w:rsidP="009E0E37">
      <w:pPr>
        <w:pStyle w:val="Heading4"/>
      </w:pPr>
      <w:r>
        <w:t xml:space="preserve">Unit Operation: </w:t>
      </w:r>
      <w:r w:rsidR="00114E41">
        <w:t xml:space="preserve">             </w:t>
      </w:r>
      <w:r w:rsidR="00244DC3">
        <w:t>Adjustable s</w:t>
      </w:r>
      <w:r w:rsidR="00400386" w:rsidRPr="00400386">
        <w:t>liding and folding hardware with top and bottom track</w:t>
      </w:r>
      <w:r w:rsidR="000C3B7E">
        <w:t>s.</w:t>
      </w:r>
    </w:p>
    <w:p w14:paraId="5E8D3BD2" w14:textId="6E2BFC1F" w:rsidR="000C3B7E" w:rsidRDefault="000C3B7E" w:rsidP="009E0E37">
      <w:pPr>
        <w:pStyle w:val="Heading4"/>
      </w:pPr>
      <w:r>
        <w:t xml:space="preserve">Mounting Type: </w:t>
      </w:r>
      <w:r w:rsidR="00114E41">
        <w:tab/>
      </w:r>
      <w:r>
        <w:t>Floor track</w:t>
      </w:r>
      <w:r w:rsidRPr="00D239AB">
        <w:t xml:space="preserve"> supported</w:t>
      </w:r>
      <w:r>
        <w:t xml:space="preserve"> with upper guide track.</w:t>
      </w:r>
    </w:p>
    <w:p w14:paraId="0A3276DF" w14:textId="0D89BE65" w:rsidR="00D07522" w:rsidRDefault="00B27139" w:rsidP="00D12DEC">
      <w:pPr>
        <w:pStyle w:val="Heading4"/>
      </w:pPr>
      <w:r w:rsidRPr="00662354">
        <w:t xml:space="preserve">Panel </w:t>
      </w:r>
      <w:r w:rsidR="004167DD" w:rsidRPr="00662354">
        <w:t xml:space="preserve">Configuration: </w:t>
      </w:r>
      <w:r w:rsidR="000213E0" w:rsidRPr="00662354">
        <w:t xml:space="preserve"> </w:t>
      </w:r>
      <w:r w:rsidR="003006E2">
        <w:tab/>
      </w:r>
    </w:p>
    <w:p w14:paraId="163B725A" w14:textId="5634EBBE" w:rsidR="00D07522" w:rsidRDefault="00D07522" w:rsidP="00D07522">
      <w:pPr>
        <w:pStyle w:val="Heading5"/>
      </w:pPr>
      <w:r>
        <w:t>[ Straight ]</w:t>
      </w:r>
    </w:p>
    <w:p w14:paraId="32CE9118" w14:textId="518FE561" w:rsidR="00D12DEC" w:rsidRDefault="00D12DEC" w:rsidP="00D12DEC">
      <w:pPr>
        <w:pStyle w:val="Heading5"/>
      </w:pPr>
      <w:r>
        <w:t>[ Single Swing Door ]</w:t>
      </w:r>
    </w:p>
    <w:p w14:paraId="40BDB1E2" w14:textId="4EF89DE7" w:rsidR="00A548DD" w:rsidRDefault="004E6D8C" w:rsidP="009E0E37">
      <w:pPr>
        <w:pStyle w:val="Heading4"/>
      </w:pPr>
      <w:r>
        <w:t>Stack Storage</w:t>
      </w:r>
      <w:r w:rsidR="00EB74DA">
        <w:t xml:space="preserve"> Configuration: </w:t>
      </w:r>
      <w:r w:rsidR="005B4EDD">
        <w:tab/>
      </w:r>
    </w:p>
    <w:p w14:paraId="485E0E28" w14:textId="77777777" w:rsidR="00A548DD" w:rsidRPr="00645379" w:rsidRDefault="00366DAE" w:rsidP="009E0E35">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9E0E35">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4EF67C9D" w14:textId="4E0DCC88" w:rsidR="00D72215" w:rsidRPr="003E6495" w:rsidRDefault="00440558" w:rsidP="003E6495">
      <w:pPr>
        <w:pStyle w:val="Heading4"/>
      </w:pPr>
      <w:r w:rsidRPr="00F570CE">
        <w:t xml:space="preserve">Panel Type: </w:t>
      </w:r>
      <w:r w:rsidRPr="00F570CE">
        <w:tab/>
        <w:t xml:space="preserve">Hinged </w:t>
      </w:r>
    </w:p>
    <w:p w14:paraId="66FAC8E9" w14:textId="2E6E0D06" w:rsidR="00440558" w:rsidRPr="00F07622" w:rsidRDefault="00440558" w:rsidP="009E0E35">
      <w:pPr>
        <w:pStyle w:val="Heading5"/>
      </w:pPr>
      <w:r w:rsidRPr="00F07622">
        <w:t xml:space="preserve">Primary swing panel of paired swing panels, looking from inside, to be on the [ </w:t>
      </w:r>
      <w:r w:rsidR="0047568E" w:rsidRPr="00F07622">
        <w:rPr>
          <w:b/>
        </w:rPr>
        <w:t>l</w:t>
      </w:r>
      <w:r w:rsidRPr="00F07622">
        <w:rPr>
          <w:b/>
        </w:rPr>
        <w:t>eft</w:t>
      </w:r>
      <w:r w:rsidRPr="00F07622">
        <w:t xml:space="preserve"> ] [ </w:t>
      </w:r>
      <w:r w:rsidR="0047568E" w:rsidRPr="00F07622">
        <w:rPr>
          <w:b/>
        </w:rPr>
        <w:t>r</w:t>
      </w:r>
      <w:r w:rsidRPr="00F07622">
        <w:rPr>
          <w:b/>
        </w:rPr>
        <w:t>ight</w:t>
      </w:r>
      <w:r w:rsidRPr="00F07622">
        <w:t xml:space="preserve"> ].</w:t>
      </w:r>
    </w:p>
    <w:p w14:paraId="3DFA897B" w14:textId="3474A5E2" w:rsidR="00440558" w:rsidRPr="00F07622" w:rsidRDefault="00440558" w:rsidP="009E0E35">
      <w:pPr>
        <w:pStyle w:val="Heading5"/>
      </w:pPr>
      <w:r w:rsidRPr="00F07622">
        <w:t xml:space="preserve">[ With Entry/Egress panel hinged to bi-folding panels ] </w:t>
      </w:r>
    </w:p>
    <w:p w14:paraId="4F7910AB" w14:textId="2DD425F0" w:rsidR="00440558" w:rsidRPr="00F570CE" w:rsidRDefault="00440558" w:rsidP="009E0E35">
      <w:pPr>
        <w:pStyle w:val="Heading5"/>
      </w:pPr>
      <w:r w:rsidRPr="00F570CE">
        <w:t>[ With Entry/Egress panel hinged to side jam</w:t>
      </w:r>
      <w:r w:rsidR="006D0A1A">
        <w:t>b</w:t>
      </w:r>
      <w:r w:rsidRPr="00F570CE">
        <w:t xml:space="preserve"> ] </w:t>
      </w:r>
    </w:p>
    <w:p w14:paraId="728159EB" w14:textId="3405D66A" w:rsidR="00440558" w:rsidRPr="00F570CE" w:rsidRDefault="00440558" w:rsidP="009E0E35">
      <w:pPr>
        <w:pStyle w:val="Heading5"/>
      </w:pPr>
      <w:r w:rsidRPr="00F570CE">
        <w:t xml:space="preserve">[ Without Entry/Egress panel ] </w:t>
      </w:r>
    </w:p>
    <w:p w14:paraId="6763787E" w14:textId="77777777" w:rsidR="00440558" w:rsidRPr="00F570CE" w:rsidRDefault="00440558" w:rsidP="009E0E37">
      <w:pPr>
        <w:pStyle w:val="Heading4"/>
      </w:pPr>
      <w:r w:rsidRPr="00F570CE">
        <w:t xml:space="preserve">Panel Pairing Configuration:  </w:t>
      </w:r>
      <w:r w:rsidRPr="00F570CE">
        <w:tab/>
        <w:t xml:space="preserve">See drawings. </w:t>
      </w:r>
    </w:p>
    <w:p w14:paraId="6E1257CE" w14:textId="77777777" w:rsidR="00440558" w:rsidRPr="00F570CE" w:rsidRDefault="00440558" w:rsidP="009E0E35">
      <w:pPr>
        <w:pStyle w:val="Heading5"/>
      </w:pPr>
      <w:r w:rsidRPr="00F570CE">
        <w:t xml:space="preserve">[ Bi-folding panels hinged to side jamb ] </w:t>
      </w:r>
    </w:p>
    <w:p w14:paraId="5C7D462B" w14:textId="4F929600" w:rsidR="00E81475" w:rsidRDefault="00440558" w:rsidP="004479CB">
      <w:pPr>
        <w:pStyle w:val="Heading5"/>
        <w:tabs>
          <w:tab w:val="clear" w:pos="1440"/>
        </w:tabs>
      </w:pPr>
      <w:r w:rsidRPr="00F570CE">
        <w:t xml:space="preserve">[ Bi-folding panels unhinged </w:t>
      </w:r>
      <w:r w:rsidR="00E96779" w:rsidRPr="004E24E3">
        <w:t>FourFold or SixFold</w:t>
      </w:r>
      <w:r>
        <w:t xml:space="preserve"> panel sets</w:t>
      </w:r>
      <w:r w:rsidR="00020374">
        <w:t xml:space="preserve"> </w:t>
      </w:r>
      <w:r w:rsidRPr="00F570CE">
        <w:t>]</w:t>
      </w:r>
      <w:r w:rsidR="00E81475">
        <w:t xml:space="preserve"> </w:t>
      </w:r>
    </w:p>
    <w:p w14:paraId="330AB670" w14:textId="09773140" w:rsidR="008271F5" w:rsidRDefault="004479CB" w:rsidP="00D07522">
      <w:pPr>
        <w:pStyle w:val="SpecifierNote"/>
      </w:pPr>
      <w:r>
        <w:t>NOTE:</w:t>
      </w:r>
      <w:r w:rsidR="00E81475">
        <w:tab/>
      </w:r>
      <w:r w:rsidR="00114E41">
        <w:t>Sizes and Configurations:</w:t>
      </w:r>
      <w:r w:rsidR="003E5810">
        <w:t xml:space="preserve"> </w:t>
      </w:r>
      <w:r w:rsidR="00114E41">
        <w:t xml:space="preserve"> </w:t>
      </w:r>
      <w:hyperlink r:id="rId14" w:history="1">
        <w:r w:rsidR="00E27211" w:rsidRPr="005F7BC3">
          <w:rPr>
            <w:rStyle w:val="Hyperlink"/>
          </w:rPr>
          <w:t>https://www.nanawall.com/resources/nw-reinforced-647/configurations/standard</w:t>
        </w:r>
      </w:hyperlink>
      <w:r w:rsidR="00E27211">
        <w:t xml:space="preserve"> </w:t>
      </w:r>
    </w:p>
    <w:p w14:paraId="32229DE3" w14:textId="41882EDE" w:rsidR="008D75BC" w:rsidRDefault="00114E41" w:rsidP="002A3ADE">
      <w:pPr>
        <w:pStyle w:val="SpecifierNote"/>
      </w:pPr>
      <w:r>
        <w:tab/>
      </w:r>
      <w:r w:rsidR="00E81475">
        <w:t>See manufacturer</w:t>
      </w:r>
      <w:r w:rsidR="0024256D">
        <w:t>’s</w:t>
      </w:r>
      <w:r w:rsidR="00E81475">
        <w:t xml:space="preserve"> drawings for selected custom dimensions within maximum frame sizes possible as indicated in manufacturer’s literature</w:t>
      </w:r>
      <w:r w:rsidR="00020374">
        <w:t>.</w:t>
      </w:r>
      <w:r w:rsidR="00E81475">
        <w:t xml:space="preserve"> See drawings for selected number of panels and configuration. </w:t>
      </w:r>
    </w:p>
    <w:p w14:paraId="424C0E76" w14:textId="09F66A2B" w:rsidR="004149BA" w:rsidRPr="008D75BC" w:rsidRDefault="001D5F3F" w:rsidP="008D75BC">
      <w:pPr>
        <w:pStyle w:val="Heading2"/>
      </w:pPr>
      <w:r w:rsidRPr="00CA28BB">
        <w:t>M</w:t>
      </w:r>
      <w:r>
        <w:t>ATERIALS</w:t>
      </w:r>
    </w:p>
    <w:p w14:paraId="55E979F7" w14:textId="66BCF10F" w:rsidR="00027757" w:rsidRPr="00F570CE" w:rsidRDefault="00027757" w:rsidP="008B77EE">
      <w:pPr>
        <w:pStyle w:val="Heading3"/>
      </w:pPr>
      <w:r w:rsidRPr="00F570CE">
        <w:t xml:space="preserve">Thermally Broken Aluminum Framed Folding Glass </w:t>
      </w:r>
      <w:r w:rsidR="0093714D">
        <w:t>Door</w:t>
      </w:r>
      <w:r w:rsidRPr="00F570CE">
        <w:t xml:space="preserve"> Description: </w:t>
      </w:r>
      <w:r w:rsidR="00BE4820">
        <w:t xml:space="preserve">2-5/8 inch (67 mm) thick, </w:t>
      </w:r>
      <w:r w:rsidR="00A3229D">
        <w:t>f</w:t>
      </w:r>
      <w:r w:rsidRPr="00F570CE">
        <w:t xml:space="preserve">loor track supported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A4792F7" w14:textId="7B14A5F3" w:rsidR="00FB6640" w:rsidRPr="00FB6640" w:rsidRDefault="00D06BB0" w:rsidP="00FB6640">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6DD75E3F" w:rsidR="00EC6F4A" w:rsidRPr="00D964A4" w:rsidRDefault="00EC6F4A" w:rsidP="009E0E35">
      <w:pPr>
        <w:pStyle w:val="Heading5"/>
      </w:pPr>
      <w:r w:rsidRPr="00D964A4">
        <w:t>Panels</w:t>
      </w:r>
    </w:p>
    <w:p w14:paraId="4085F40C" w14:textId="3A6B5050" w:rsidR="008373FE" w:rsidRPr="008373FE" w:rsidRDefault="00D12529" w:rsidP="00C822DC">
      <w:pPr>
        <w:pStyle w:val="Heading6"/>
      </w:pPr>
      <w:r w:rsidRPr="00D964A4">
        <w:t>Single lite</w:t>
      </w:r>
      <w:r w:rsidR="006D0A1A">
        <w:t>.</w:t>
      </w:r>
    </w:p>
    <w:p w14:paraId="2108F54D" w14:textId="4C692985" w:rsidR="00114E41" w:rsidRPr="00D964A4" w:rsidRDefault="000C1724" w:rsidP="002A6031">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1FCC7164" w:rsidR="00F70742" w:rsidRPr="00D964A4" w:rsidRDefault="00F70742" w:rsidP="003C079E">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22703A02" w14:textId="18806F7E" w:rsidR="00D07522" w:rsidRDefault="00C5095B" w:rsidP="00D07522">
      <w:pPr>
        <w:pStyle w:val="Heading6"/>
      </w:pPr>
      <w:r w:rsidRPr="00D964A4">
        <w:t xml:space="preserve">Panel Size (W x H): </w:t>
      </w:r>
      <w:r w:rsidRPr="00D964A4">
        <w:tab/>
      </w:r>
      <w:r w:rsidR="00814CDA">
        <w:tab/>
      </w:r>
      <w:r w:rsidRPr="00D964A4">
        <w:t>As indicated</w:t>
      </w:r>
      <w:r w:rsidR="000A47DD">
        <w:t>.</w:t>
      </w:r>
    </w:p>
    <w:p w14:paraId="29616585" w14:textId="0782D963" w:rsidR="00D07522" w:rsidRPr="00D07522" w:rsidRDefault="00D07522" w:rsidP="00D07522">
      <w:pPr>
        <w:keepNext w:val="0"/>
        <w:widowControl/>
        <w:spacing w:before="0"/>
        <w:rPr>
          <w:rFonts w:cs="Arial"/>
          <w:szCs w:val="22"/>
        </w:rPr>
      </w:pPr>
      <w:r>
        <w:br w:type="page"/>
      </w:r>
    </w:p>
    <w:p w14:paraId="399FEC91" w14:textId="7F46A536" w:rsidR="00AF42B0" w:rsidRDefault="00C5095B" w:rsidP="00AF42B0">
      <w:pPr>
        <w:pStyle w:val="SpecifierNote"/>
      </w:pPr>
      <w:r w:rsidRPr="00D964A4">
        <w:t>NOTE:</w:t>
      </w:r>
      <w:r w:rsidRPr="00D964A4">
        <w:tab/>
      </w:r>
      <w:bookmarkStart w:id="7" w:name="_Hlk15891259"/>
      <w:r w:rsidR="00AF42B0">
        <w:t xml:space="preserve">Maximum panel width is </w:t>
      </w:r>
      <w:r w:rsidR="00AF42B0" w:rsidRPr="00FD019A">
        <w:t>3'</w:t>
      </w:r>
      <w:r w:rsidR="00283DEE">
        <w:t xml:space="preserve"> </w:t>
      </w:r>
      <w:r w:rsidR="00FD019A">
        <w:t>3</w:t>
      </w:r>
      <w:r w:rsidR="00AF42B0" w:rsidRPr="00FD019A">
        <w:t>" (1</w:t>
      </w:r>
      <w:r w:rsidR="00FD019A">
        <w:t>000</w:t>
      </w:r>
      <w:r w:rsidR="00AF42B0" w:rsidRPr="00FD019A">
        <w:t xml:space="preserve"> </w:t>
      </w:r>
      <w:r w:rsidR="00FD019A">
        <w:t>m</w:t>
      </w:r>
      <w:r w:rsidR="00AF42B0" w:rsidRPr="00FD019A">
        <w:t>m)</w:t>
      </w:r>
      <w:r w:rsidR="00AF42B0">
        <w:t xml:space="preserve"> with a maximum unit </w:t>
      </w:r>
      <w:r w:rsidR="00AF42B0" w:rsidRPr="00FD019A">
        <w:t xml:space="preserve">height of </w:t>
      </w:r>
      <w:r w:rsidR="003E6495">
        <w:t>10</w:t>
      </w:r>
      <w:r w:rsidR="00AF42B0" w:rsidRPr="00FD019A">
        <w:t>'</w:t>
      </w:r>
      <w:r w:rsidR="00283DEE">
        <w:t xml:space="preserve"> </w:t>
      </w:r>
      <w:r w:rsidR="003E6495">
        <w:t>2</w:t>
      </w:r>
      <w:r w:rsidR="00AF42B0" w:rsidRPr="00FD019A">
        <w:t>" (</w:t>
      </w:r>
      <w:r w:rsidR="003E6495">
        <w:t>31</w:t>
      </w:r>
      <w:r w:rsidR="00FD019A">
        <w:t>00</w:t>
      </w:r>
      <w:r w:rsidR="00AF42B0" w:rsidRPr="00FD019A">
        <w:t xml:space="preserve"> </w:t>
      </w:r>
      <w:r w:rsidR="00FD019A">
        <w:t>m</w:t>
      </w:r>
      <w:r w:rsidR="00AF42B0" w:rsidRPr="00FD019A">
        <w:t>m).</w:t>
      </w:r>
    </w:p>
    <w:p w14:paraId="07288C6D" w14:textId="263AD9AE" w:rsidR="00AF42B0" w:rsidRDefault="00AF42B0" w:rsidP="00B5646E">
      <w:pPr>
        <w:pStyle w:val="SpecifierNote"/>
      </w:pPr>
      <w:r>
        <w:tab/>
        <w:t xml:space="preserve">Maximum unit height </w:t>
      </w:r>
      <w:r w:rsidRPr="00FD019A">
        <w:t xml:space="preserve">is </w:t>
      </w:r>
      <w:r w:rsidR="003E6495">
        <w:t>10</w:t>
      </w:r>
      <w:r w:rsidRPr="00FD019A">
        <w:t>'</w:t>
      </w:r>
      <w:r w:rsidR="00283DEE">
        <w:t xml:space="preserve"> </w:t>
      </w:r>
      <w:r w:rsidR="003E6495">
        <w:t>2</w:t>
      </w:r>
      <w:r w:rsidRPr="00FD019A">
        <w:t>" (</w:t>
      </w:r>
      <w:r w:rsidR="003E6495">
        <w:t>31</w:t>
      </w:r>
      <w:r w:rsidR="00FD019A" w:rsidRPr="00FD019A">
        <w:t>00</w:t>
      </w:r>
      <w:r w:rsidRPr="00FD019A">
        <w:t xml:space="preserve"> m</w:t>
      </w:r>
      <w:r w:rsidR="00FD019A" w:rsidRPr="00FD019A">
        <w:t>m</w:t>
      </w:r>
      <w:r>
        <w:t xml:space="preserve">) with a maximum panel </w:t>
      </w:r>
      <w:r w:rsidRPr="009E49E4">
        <w:t>width of 3'</w:t>
      </w:r>
      <w:r w:rsidR="00283DEE">
        <w:t xml:space="preserve"> </w:t>
      </w:r>
      <w:r w:rsidRPr="009E49E4">
        <w:t>0" (</w:t>
      </w:r>
      <w:r w:rsidR="009E49E4" w:rsidRPr="009E49E4">
        <w:t>913</w:t>
      </w:r>
      <w:r w:rsidRPr="009E49E4">
        <w:t xml:space="preserve"> m</w:t>
      </w:r>
      <w:r w:rsidR="009E49E4">
        <w:t>m</w:t>
      </w:r>
      <w:r w:rsidRPr="009E49E4">
        <w:t>).</w:t>
      </w:r>
      <w:r w:rsidR="002F73E6">
        <w:t xml:space="preserve"> </w:t>
      </w:r>
      <w:r>
        <w:t xml:space="preserve">Refer to NanaWall size chart.                                                                                        </w:t>
      </w:r>
      <w:r w:rsidRPr="00D354D5">
        <w:t xml:space="preserve"> </w:t>
      </w:r>
    </w:p>
    <w:p w14:paraId="73E9C9C0" w14:textId="0274025F" w:rsidR="00D07522" w:rsidRDefault="00AF42B0" w:rsidP="00F07622">
      <w:pPr>
        <w:pStyle w:val="SpecifierNote"/>
      </w:pPr>
      <w:r>
        <w:tab/>
      </w:r>
      <w:r w:rsidR="00D07522">
        <w:t>For single swing door, maximum width possible is 3</w:t>
      </w:r>
      <w:r w:rsidR="00D07522" w:rsidRPr="00FD019A">
        <w:t>'</w:t>
      </w:r>
      <w:r w:rsidR="00D07522">
        <w:t xml:space="preserve"> 7</w:t>
      </w:r>
      <w:r w:rsidR="00D07522" w:rsidRPr="00FD019A">
        <w:t>"</w:t>
      </w:r>
      <w:r w:rsidR="00D07522">
        <w:t xml:space="preserve"> (</w:t>
      </w:r>
      <w:r w:rsidR="00D07522">
        <w:softHyphen/>
      </w:r>
      <w:r w:rsidR="00D07522">
        <w:softHyphen/>
        <w:t>1100 mm) with maximum height of 10</w:t>
      </w:r>
      <w:r w:rsidR="00D07522" w:rsidRPr="00FD019A">
        <w:t>'</w:t>
      </w:r>
      <w:r w:rsidR="00D07522">
        <w:t xml:space="preserve"> 2</w:t>
      </w:r>
      <w:r w:rsidR="00D07522" w:rsidRPr="00FD019A">
        <w:t>"</w:t>
      </w:r>
      <w:r w:rsidR="00D07522">
        <w:t xml:space="preserve"> (3100 mm).</w:t>
      </w:r>
    </w:p>
    <w:p w14:paraId="20F0FC9A" w14:textId="6AEDC81A" w:rsidR="00D33DCA" w:rsidRPr="00F07622" w:rsidRDefault="00D07522" w:rsidP="00F07622">
      <w:pPr>
        <w:pStyle w:val="SpecifierNote"/>
        <w:rPr>
          <w:highlight w:val="yellow"/>
        </w:rPr>
      </w:pPr>
      <w:r>
        <w:tab/>
      </w:r>
      <w:r w:rsidR="00D354D5">
        <w:t xml:space="preserve">Note that heavier glass may limit </w:t>
      </w:r>
      <w:r w:rsidR="00D274D3">
        <w:t>the maximum</w:t>
      </w:r>
      <w:r w:rsidR="00D354D5">
        <w:t xml:space="preserve"> sizes possible</w:t>
      </w:r>
      <w:r w:rsidR="00AF42B0">
        <w:t>.</w:t>
      </w:r>
    </w:p>
    <w:bookmarkEnd w:id="7"/>
    <w:p w14:paraId="5AFBDB5D" w14:textId="0AC86EF1" w:rsidR="00CC5B38" w:rsidRPr="009A1AE3" w:rsidRDefault="00CC5B38" w:rsidP="00786280">
      <w:pPr>
        <w:pStyle w:val="Heading6"/>
      </w:pPr>
      <w:r>
        <w:t>Rail Depth:</w:t>
      </w:r>
      <w:r>
        <w:tab/>
      </w:r>
      <w:r>
        <w:tab/>
      </w:r>
      <w:r w:rsidR="008A3754" w:rsidRPr="009A1AE3">
        <w:t>2</w:t>
      </w:r>
      <w:r w:rsidRPr="009A1AE3">
        <w:t>-</w:t>
      </w:r>
      <w:r w:rsidR="008A3754" w:rsidRPr="009A1AE3">
        <w:t>5</w:t>
      </w:r>
      <w:r w:rsidRPr="009A1AE3">
        <w:t xml:space="preserve">/8 </w:t>
      </w:r>
      <w:r w:rsidR="008A3754" w:rsidRPr="009A1AE3">
        <w:t xml:space="preserve">inch </w:t>
      </w:r>
      <w:r w:rsidRPr="009A1AE3">
        <w:t>(</w:t>
      </w:r>
      <w:r w:rsidR="008A3754" w:rsidRPr="009A1AE3">
        <w:t>67</w:t>
      </w:r>
      <w:r w:rsidRPr="009A1AE3">
        <w:t xml:space="preserve"> mm)</w:t>
      </w:r>
    </w:p>
    <w:p w14:paraId="1DE225F6" w14:textId="0BF1FC87" w:rsidR="001912F5" w:rsidRPr="00E96779" w:rsidRDefault="008E2CD7" w:rsidP="00786280">
      <w:pPr>
        <w:pStyle w:val="Heading6"/>
      </w:pPr>
      <w:r w:rsidRPr="00E96779">
        <w:t xml:space="preserve">Top Rail </w:t>
      </w:r>
      <w:r w:rsidR="008A3754">
        <w:t>Width:</w:t>
      </w:r>
      <w:r w:rsidRPr="00E96779">
        <w:tab/>
      </w:r>
      <w:r w:rsidR="00820169" w:rsidRPr="00E96779">
        <w:tab/>
      </w:r>
      <w:r w:rsidR="00E66B91">
        <w:t>2-5/8 inch (6</w:t>
      </w:r>
      <w:r w:rsidR="00E9667A">
        <w:t>7</w:t>
      </w:r>
      <w:r w:rsidR="00E66B91">
        <w:t xml:space="preserve"> mm</w:t>
      </w:r>
      <w:r w:rsidRPr="00E96779">
        <w:t xml:space="preserve">) </w:t>
      </w:r>
    </w:p>
    <w:p w14:paraId="32449A82" w14:textId="5021372F" w:rsidR="004C5AA0" w:rsidRDefault="00E66B91" w:rsidP="00B36FEF">
      <w:pPr>
        <w:pStyle w:val="Heading6"/>
      </w:pPr>
      <w:bookmarkStart w:id="8" w:name="_Hlk15890626"/>
      <w:r w:rsidRPr="00C711E4">
        <w:t>Typical Stile Width:</w:t>
      </w:r>
      <w:r w:rsidRPr="00C711E4">
        <w:tab/>
      </w:r>
      <w:r w:rsidRPr="00C711E4">
        <w:tab/>
      </w:r>
      <w:r w:rsidR="00590D11" w:rsidRPr="00C711E4">
        <w:t>5-</w:t>
      </w:r>
      <w:r w:rsidR="005D614B">
        <w:t>3</w:t>
      </w:r>
      <w:r w:rsidR="00590D11" w:rsidRPr="00C711E4">
        <w:t>/16</w:t>
      </w:r>
      <w:r w:rsidRPr="00C711E4">
        <w:t xml:space="preserve"> inch</w:t>
      </w:r>
      <w:r w:rsidR="00EC63B3">
        <w:t xml:space="preserve"> </w:t>
      </w:r>
      <w:r w:rsidRPr="00C711E4">
        <w:t>(</w:t>
      </w:r>
      <w:r w:rsidR="00590D11" w:rsidRPr="00C711E4">
        <w:t>133</w:t>
      </w:r>
      <w:r w:rsidRPr="00C711E4">
        <w:t xml:space="preserve"> mm)</w:t>
      </w:r>
      <w:r w:rsidR="00C711E4" w:rsidRPr="00C711E4">
        <w:t xml:space="preserve"> </w:t>
      </w:r>
      <w:r w:rsidR="005D614B">
        <w:t>total stile width for the intersection of two folding panels.</w:t>
      </w:r>
    </w:p>
    <w:p w14:paraId="1BECC04B" w14:textId="6CB9E2F4" w:rsidR="008E2CD7" w:rsidRPr="00F570CE" w:rsidRDefault="008E2CD7" w:rsidP="00786280">
      <w:pPr>
        <w:pStyle w:val="Heading6"/>
      </w:pPr>
      <w:r w:rsidRPr="00F570CE">
        <w:t xml:space="preserve">Bottom Rail Width: </w:t>
      </w:r>
      <w:r w:rsidRPr="00F570CE">
        <w:tab/>
      </w:r>
    </w:p>
    <w:p w14:paraId="6499C4F3" w14:textId="32B7B5EE" w:rsidR="008E2CD7" w:rsidRPr="00F570CE" w:rsidRDefault="008E2CD7" w:rsidP="008B77EE">
      <w:pPr>
        <w:pStyle w:val="Heading7"/>
      </w:pPr>
      <w:r w:rsidRPr="00F570CE">
        <w:t xml:space="preserve">[ 2-5/8 </w:t>
      </w:r>
      <w:r w:rsidR="00E96779">
        <w:t xml:space="preserve">inch </w:t>
      </w:r>
      <w:r w:rsidR="008A3754">
        <w:t>(6</w:t>
      </w:r>
      <w:r w:rsidR="002F3215">
        <w:t>7</w:t>
      </w:r>
      <w:r w:rsidRPr="00F570CE">
        <w:t xml:space="preserve"> mm) ] </w:t>
      </w:r>
    </w:p>
    <w:p w14:paraId="7A2597F5" w14:textId="02678D60" w:rsidR="008E2CD7" w:rsidRDefault="008E2CD7" w:rsidP="008B77EE">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9E0E35">
      <w:pPr>
        <w:pStyle w:val="Heading5"/>
      </w:pPr>
      <w:r>
        <w:t xml:space="preserve">Frame: </w:t>
      </w:r>
    </w:p>
    <w:p w14:paraId="2611163A" w14:textId="30A8EBB5" w:rsidR="00254892" w:rsidRPr="00254892" w:rsidRDefault="001E158C" w:rsidP="00254892">
      <w:pPr>
        <w:pStyle w:val="Heading6"/>
      </w:pPr>
      <w:r w:rsidRPr="0090281A">
        <w:t xml:space="preserve">Thermally broken top track and side jambs with </w:t>
      </w:r>
      <w:bookmarkStart w:id="9" w:name="_Hlk18935107"/>
      <w:r w:rsidRPr="0090281A">
        <w:t xml:space="preserve">multipurpose frame insert </w:t>
      </w:r>
      <w:bookmarkEnd w:id="9"/>
      <w:r w:rsidRPr="0090281A">
        <w:t xml:space="preserve">to hide anchoring frame connections and conceal cable routing to security system by others. </w:t>
      </w:r>
      <w:r w:rsidR="00353AF1">
        <w:t>For long-term tight, consistent sealing, p</w:t>
      </w:r>
      <w:r w:rsidR="008E2CD7">
        <w:t xml:space="preserve">rovide </w:t>
      </w:r>
      <w:r w:rsidR="005165A0">
        <w:t>a lateral patented</w:t>
      </w:r>
      <w:r w:rsidR="004479CB">
        <w:t xml:space="preserve"> (Patent Number: US10683688B2)</w:t>
      </w:r>
      <w:r w:rsidR="005165A0">
        <w:t xml:space="preserve"> </w:t>
      </w:r>
      <w:r w:rsidR="00387775">
        <w:t>adjustment</w:t>
      </w:r>
      <w:r w:rsidR="00BB15DB">
        <w:t xml:space="preserve"> </w:t>
      </w:r>
      <w:r w:rsidR="005165A0">
        <w:t xml:space="preserve">feature at the </w:t>
      </w:r>
      <w:r w:rsidR="008E2CD7">
        <w:t xml:space="preserve">side jambs capable of adjustment of </w:t>
      </w:r>
      <w:r w:rsidR="003E6495">
        <w:t xml:space="preserve">      </w:t>
      </w:r>
      <w:r w:rsidR="008E2CD7">
        <w:t>+/- 3/16</w:t>
      </w:r>
      <w:r w:rsidR="0018646A">
        <w:t>″</w:t>
      </w:r>
      <w:r w:rsidR="008E2CD7">
        <w:t xml:space="preserve"> (5 mm).</w:t>
      </w:r>
      <w:r w:rsidR="00880CD9">
        <w:t xml:space="preserve"> </w:t>
      </w:r>
      <w:r w:rsidR="008E2CD7">
        <w:t>Frame finish to match panel finish.</w:t>
      </w:r>
    </w:p>
    <w:p w14:paraId="73731E66" w14:textId="50062EAA" w:rsidR="001E158C" w:rsidRPr="001E158C" w:rsidRDefault="001E158C" w:rsidP="001E158C">
      <w:pPr>
        <w:pStyle w:val="SpecifierNote"/>
      </w:pPr>
      <w:r w:rsidRPr="001E158C">
        <w:t xml:space="preserve">NOTE:  </w:t>
      </w:r>
      <w:r w:rsidRPr="001E158C">
        <w:tab/>
        <w:t>Frame fasteners, attachment points</w:t>
      </w:r>
      <w:r w:rsidR="00786213">
        <w:t>,</w:t>
      </w:r>
      <w:r w:rsidRPr="001E158C">
        <w:t xml:space="preserve"> and screw heads should be concealed by the multipurpose</w:t>
      </w:r>
      <w:r w:rsidR="006D0A1A">
        <w:t xml:space="preserve"> frame</w:t>
      </w:r>
      <w:r w:rsidRPr="001E158C">
        <w:t xml:space="preserve"> insert for enhanced aesthetics.</w:t>
      </w:r>
    </w:p>
    <w:p w14:paraId="44F18CCD" w14:textId="050074EB" w:rsidR="008A3754" w:rsidRDefault="002F3215" w:rsidP="00786280">
      <w:pPr>
        <w:pStyle w:val="Heading6"/>
      </w:pPr>
      <w:r>
        <w:t xml:space="preserve">Side Jamb </w:t>
      </w:r>
      <w:r w:rsidR="008A3754">
        <w:t xml:space="preserve">Depth: </w:t>
      </w:r>
      <w:r w:rsidR="008A3754">
        <w:tab/>
      </w:r>
      <w:r w:rsidR="00E66B91">
        <w:t xml:space="preserve">   </w:t>
      </w:r>
      <w:r w:rsidR="008A3754" w:rsidRPr="0076105B">
        <w:t>2-</w:t>
      </w:r>
      <w:r>
        <w:t>5/8</w:t>
      </w:r>
      <w:r w:rsidR="008A3754" w:rsidRPr="0076105B">
        <w:t xml:space="preserve"> inch (</w:t>
      </w:r>
      <w:r>
        <w:t>67</w:t>
      </w:r>
      <w:r w:rsidR="008A3754" w:rsidRPr="0076105B">
        <w:t xml:space="preserve"> mm)</w:t>
      </w:r>
    </w:p>
    <w:p w14:paraId="1D5FC2AA" w14:textId="22F7A448" w:rsidR="00E861BF" w:rsidRDefault="00AF42B0" w:rsidP="00786280">
      <w:pPr>
        <w:pStyle w:val="Heading6"/>
      </w:pPr>
      <w:r>
        <w:t>Head</w:t>
      </w:r>
      <w:r w:rsidR="00E861BF">
        <w:t xml:space="preserve"> Track</w:t>
      </w:r>
      <w:r w:rsidR="008E2CD7" w:rsidRPr="00F570CE">
        <w:t xml:space="preserve"> </w:t>
      </w:r>
      <w:r w:rsidR="00DF6960">
        <w:t xml:space="preserve">Width: </w:t>
      </w:r>
    </w:p>
    <w:p w14:paraId="7D231289" w14:textId="05CF9A7D" w:rsidR="005165A0" w:rsidRDefault="00E861BF" w:rsidP="00FB6640">
      <w:pPr>
        <w:pStyle w:val="Heading7"/>
      </w:pPr>
      <w:r>
        <w:t>[ 2-13/16 inch (72 mm) standard</w:t>
      </w:r>
      <w:r w:rsidR="00E63EE1">
        <w:t xml:space="preserve"> </w:t>
      </w:r>
      <w:r>
        <w:t>]</w:t>
      </w:r>
    </w:p>
    <w:p w14:paraId="1EC50BA1" w14:textId="01999CDA" w:rsidR="00DF6960" w:rsidRDefault="00E861BF" w:rsidP="008B77EE">
      <w:pPr>
        <w:pStyle w:val="Heading7"/>
      </w:pPr>
      <w:r>
        <w:t>[ 3-7/8 inch (99 mm) anti-tilt feature for unhinged FourFold or SixFold panel set configurations</w:t>
      </w:r>
      <w:r w:rsidR="00E63EE1">
        <w:t xml:space="preserve"> </w:t>
      </w:r>
      <w:r>
        <w:t>]</w:t>
      </w:r>
    </w:p>
    <w:p w14:paraId="773E7277" w14:textId="50092830" w:rsidR="00DF6960" w:rsidRPr="002A3ADE" w:rsidRDefault="008E2CD7" w:rsidP="002A3ADE">
      <w:pPr>
        <w:pStyle w:val="Heading6"/>
      </w:pPr>
      <w:r>
        <w:t xml:space="preserve">Side </w:t>
      </w:r>
      <w:r w:rsidRPr="00F570CE">
        <w:t>Jamb Width:</w:t>
      </w:r>
      <w:r w:rsidRPr="00F570CE">
        <w:tab/>
      </w:r>
      <w:r w:rsidR="00820169">
        <w:tab/>
      </w:r>
      <w:r w:rsidR="0076105B">
        <w:t>2 inches (51 mm</w:t>
      </w:r>
      <w:r w:rsidR="00E66B91">
        <w:t>)</w:t>
      </w:r>
    </w:p>
    <w:p w14:paraId="36BDFC30" w14:textId="19055633" w:rsidR="009D4CB6" w:rsidRDefault="009D4CB6" w:rsidP="008E2CD7">
      <w:pPr>
        <w:pStyle w:val="SpecifierNote"/>
      </w:pPr>
      <w:r w:rsidRPr="00027757">
        <w:t xml:space="preserve">NOTE:  </w:t>
      </w:r>
      <w:r w:rsidRPr="00027757">
        <w:tab/>
        <w:t xml:space="preserve">Select from the following Sill types, edit to </w:t>
      </w:r>
      <w:r w:rsidR="00B5646E" w:rsidRPr="00027757">
        <w:t>suit,</w:t>
      </w:r>
      <w:r w:rsidRPr="00027757">
        <w:t xml:space="preserve"> and delete those not meeting project requirements.</w:t>
      </w:r>
    </w:p>
    <w:p w14:paraId="1F54E3B4" w14:textId="056EBC3F" w:rsidR="008D75BC" w:rsidRDefault="00C711E4" w:rsidP="00D274D3">
      <w:pPr>
        <w:pStyle w:val="SpecifierNote"/>
      </w:pPr>
      <w:r>
        <w:tab/>
        <w:t>Low profile saddle sill with UniverSILL</w:t>
      </w:r>
      <w:r w:rsidRPr="00B63BE0">
        <w:rPr>
          <w:rFonts w:cs="Arial"/>
        </w:rPr>
        <w:t>®</w:t>
      </w:r>
      <w:r w:rsidR="004C5AA0">
        <w:rPr>
          <w:rFonts w:cs="Arial"/>
        </w:rPr>
        <w:t xml:space="preserve"> </w:t>
      </w:r>
      <w:r w:rsidR="00B36FEF">
        <w:rPr>
          <w:rFonts w:cs="Arial"/>
        </w:rPr>
        <w:t xml:space="preserve">available </w:t>
      </w:r>
      <w:r w:rsidR="004C5AA0">
        <w:rPr>
          <w:rFonts w:cs="Arial"/>
        </w:rPr>
        <w:t>for outswing units only.</w:t>
      </w:r>
      <w:r w:rsidR="003E6495">
        <w:rPr>
          <w:rFonts w:cs="Arial"/>
        </w:rPr>
        <w:t xml:space="preserve"> </w:t>
      </w:r>
    </w:p>
    <w:p w14:paraId="3180A12B" w14:textId="4D53B508" w:rsidR="00D32550" w:rsidRPr="00027757" w:rsidRDefault="002D2AF3" w:rsidP="00786280">
      <w:pPr>
        <w:pStyle w:val="Heading6"/>
      </w:pPr>
      <w:r w:rsidRPr="00B5646E">
        <w:t>Sill Type</w:t>
      </w:r>
      <w:r w:rsidR="003B356C" w:rsidRPr="0039777A">
        <w:t xml:space="preserve"> </w:t>
      </w:r>
      <w:r w:rsidR="003B356C">
        <w:t>- Extruded Aluminum</w:t>
      </w:r>
      <w:r w:rsidRPr="00027757">
        <w:t>:</w:t>
      </w:r>
    </w:p>
    <w:p w14:paraId="648A83F7" w14:textId="02CA5595" w:rsidR="004149BA" w:rsidRDefault="00D32550" w:rsidP="004149BA">
      <w:pPr>
        <w:pStyle w:val="Heading7"/>
      </w:pPr>
      <w:r w:rsidRPr="00F07622">
        <w:t>[</w:t>
      </w:r>
      <w:r w:rsidR="00387775">
        <w:t xml:space="preserve"> </w:t>
      </w:r>
      <w:r w:rsidR="00D07522">
        <w:t>Performance</w:t>
      </w:r>
      <w:r w:rsidRPr="00F07622">
        <w:t xml:space="preserve"> </w:t>
      </w:r>
      <w:r w:rsidR="00387775">
        <w:t>s</w:t>
      </w:r>
      <w:r w:rsidRPr="00F07622">
        <w:t xml:space="preserve">ill </w:t>
      </w:r>
      <w:r w:rsidR="005C4C7E" w:rsidRPr="00F07622">
        <w:t>with high heel protector insert</w:t>
      </w:r>
      <w:r w:rsidR="00387775">
        <w:t xml:space="preserve"> (thermally broken)</w:t>
      </w:r>
      <w:r w:rsidRPr="00F07622">
        <w:t xml:space="preserve"> ] </w:t>
      </w:r>
    </w:p>
    <w:p w14:paraId="40C25830" w14:textId="1C22224C" w:rsidR="00027757" w:rsidRPr="00B63BE0" w:rsidRDefault="00027757" w:rsidP="008B77EE">
      <w:pPr>
        <w:pStyle w:val="Heading7"/>
      </w:pPr>
      <w:r w:rsidRPr="00F07622">
        <w:t>[</w:t>
      </w:r>
      <w:r w:rsidR="00387775">
        <w:t xml:space="preserve"> </w:t>
      </w:r>
      <w:r w:rsidRPr="00F07622">
        <w:t xml:space="preserve">Low </w:t>
      </w:r>
      <w:r w:rsidR="00387775">
        <w:t>p</w:t>
      </w:r>
      <w:r w:rsidRPr="00F07622">
        <w:t>rofile</w:t>
      </w:r>
      <w:r w:rsidR="00387775">
        <w:t xml:space="preserve"> s</w:t>
      </w:r>
      <w:r w:rsidRPr="00F07622">
        <w:t xml:space="preserve">addle </w:t>
      </w:r>
      <w:r w:rsidR="00387775">
        <w:t>s</w:t>
      </w:r>
      <w:r w:rsidRPr="00F07622">
        <w:t xml:space="preserve">ill </w:t>
      </w:r>
      <w:r w:rsidR="00CC7C0A">
        <w:t xml:space="preserve">- </w:t>
      </w:r>
      <w:r w:rsidR="00387775">
        <w:t xml:space="preserve">ADA compliant with high heel protector insert </w:t>
      </w:r>
      <w:r w:rsidRPr="00F07622">
        <w:t xml:space="preserve">(thermally </w:t>
      </w:r>
      <w:r w:rsidRPr="00B63BE0">
        <w:t>broken)</w:t>
      </w:r>
      <w:r w:rsidR="00387775" w:rsidRPr="00B63BE0">
        <w:t xml:space="preserve"> </w:t>
      </w:r>
      <w:r w:rsidRPr="00B63BE0">
        <w:t xml:space="preserve">] </w:t>
      </w:r>
    </w:p>
    <w:p w14:paraId="0094F49D" w14:textId="5A84C2B8" w:rsidR="00EC5E0C" w:rsidRPr="002F73E6" w:rsidRDefault="001233A0" w:rsidP="002F73E6">
      <w:pPr>
        <w:pStyle w:val="Heading7"/>
      </w:pPr>
      <w:r w:rsidRPr="00B63BE0">
        <w:t>[</w:t>
      </w:r>
      <w:r w:rsidR="00387775" w:rsidRPr="00B63BE0">
        <w:t xml:space="preserve"> </w:t>
      </w:r>
      <w:r w:rsidRPr="00B63BE0">
        <w:t xml:space="preserve">Low profile saddle sill </w:t>
      </w:r>
      <w:r w:rsidR="00387775" w:rsidRPr="00B63BE0">
        <w:t xml:space="preserve">with </w:t>
      </w:r>
      <w:r w:rsidR="00A707BF" w:rsidRPr="00B63BE0">
        <w:t>UniverSILL</w:t>
      </w:r>
      <w:r w:rsidR="00A707BF" w:rsidRPr="00B63BE0">
        <w:rPr>
          <w:rFonts w:cs="Arial"/>
        </w:rPr>
        <w:t>®</w:t>
      </w:r>
      <w:r w:rsidR="00A707BF" w:rsidRPr="00B63BE0">
        <w:t xml:space="preserve"> </w:t>
      </w:r>
      <w:r w:rsidR="00B63BE0" w:rsidRPr="00B63BE0">
        <w:t xml:space="preserve">and </w:t>
      </w:r>
      <w:r w:rsidR="004E0603" w:rsidRPr="00B63BE0">
        <w:t>high</w:t>
      </w:r>
      <w:r w:rsidR="004E0603">
        <w:t xml:space="preserve"> heel protector insert </w:t>
      </w:r>
      <w:r w:rsidRPr="00F07622">
        <w:t>(thermally broken)</w:t>
      </w:r>
      <w:r w:rsidR="004E0603">
        <w:t xml:space="preserve"> </w:t>
      </w:r>
      <w:r w:rsidRPr="00F07622">
        <w:t xml:space="preserve">] </w:t>
      </w:r>
    </w:p>
    <w:p w14:paraId="667C6D5E" w14:textId="5CB0C6A2" w:rsidR="00D32550" w:rsidRPr="002F73E6" w:rsidRDefault="00AC155B" w:rsidP="00786280">
      <w:pPr>
        <w:pStyle w:val="Heading6"/>
      </w:pPr>
      <w:r w:rsidRPr="002F73E6">
        <w:t xml:space="preserve">Sill </w:t>
      </w:r>
      <w:r w:rsidR="00D32550" w:rsidRPr="002F73E6">
        <w:t>Finish:</w:t>
      </w:r>
    </w:p>
    <w:p w14:paraId="4E7CA576" w14:textId="79F7A15E" w:rsidR="002D2AF3" w:rsidRPr="00542C41" w:rsidRDefault="002D2AF3" w:rsidP="008B77EE">
      <w:pPr>
        <w:pStyle w:val="Heading7"/>
      </w:pPr>
      <w:r w:rsidRPr="00542C41">
        <w:t xml:space="preserve">[ </w:t>
      </w:r>
      <w:r w:rsidR="005C4C7E" w:rsidRPr="00542C41">
        <w:t>C</w:t>
      </w:r>
      <w:r w:rsidRPr="00542C41">
        <w:t>lear anodized ]</w:t>
      </w:r>
    </w:p>
    <w:p w14:paraId="1EE47271" w14:textId="1327D3DE" w:rsidR="002D2AF3" w:rsidRPr="00542C41" w:rsidRDefault="002D2AF3" w:rsidP="008B77EE">
      <w:pPr>
        <w:pStyle w:val="Heading7"/>
      </w:pPr>
      <w:r w:rsidRPr="00542C41">
        <w:t xml:space="preserve">[ </w:t>
      </w:r>
      <w:r w:rsidR="00542C41" w:rsidRPr="00542C41">
        <w:t>Black</w:t>
      </w:r>
      <w:r w:rsidRPr="00542C41">
        <w:t xml:space="preserve"> anodized ]</w:t>
      </w:r>
      <w:r w:rsidR="00D25E1A" w:rsidRPr="00542C41">
        <w:t xml:space="preserve"> </w:t>
      </w:r>
    </w:p>
    <w:p w14:paraId="3D0712F9" w14:textId="1D731F59" w:rsidR="00C60614" w:rsidRPr="006F3C64" w:rsidRDefault="001D5F3F" w:rsidP="009E0E37">
      <w:pPr>
        <w:pStyle w:val="Heading4"/>
      </w:pPr>
      <w:r w:rsidRPr="006F3C64">
        <w:rPr>
          <w:rStyle w:val="Heading5Char"/>
        </w:rPr>
        <w:t>Aluminum Extrusion:</w:t>
      </w:r>
      <w:r w:rsidRPr="006F3C64">
        <w:t xml:space="preserve"> </w:t>
      </w:r>
      <w:r w:rsidR="009437DD">
        <w:t xml:space="preserve">                          </w:t>
      </w:r>
      <w:r w:rsidR="00B550A8" w:rsidRPr="006F3C64">
        <w:t xml:space="preserve">AIMgSi0.5 alloy, 6063-T5 (F-22 - </w:t>
      </w:r>
      <w:r w:rsidR="00C60614" w:rsidRPr="006F3C64">
        <w:t xml:space="preserve">European standard) </w:t>
      </w:r>
    </w:p>
    <w:p w14:paraId="6946F9B0" w14:textId="55BFA53C" w:rsidR="00114E41" w:rsidRPr="00A27766" w:rsidRDefault="003E3C7E" w:rsidP="00A27766">
      <w:pPr>
        <w:pStyle w:val="Heading5"/>
      </w:pPr>
      <w:r w:rsidRPr="006F3C64">
        <w:t xml:space="preserve">Thickness: </w:t>
      </w:r>
      <w:r w:rsidRPr="006F3C64">
        <w:tab/>
      </w:r>
      <w:r w:rsidR="009437DD">
        <w:t xml:space="preserve">           </w:t>
      </w:r>
      <w:r w:rsidRPr="006F3C64">
        <w:t>0.078 inch (2.0 mm)</w:t>
      </w:r>
      <w:r w:rsidR="001D5F3F" w:rsidRPr="006F3C64">
        <w:t xml:space="preserve"> </w:t>
      </w:r>
      <w:r w:rsidRPr="006F3C64">
        <w:t xml:space="preserve">nominal </w:t>
      </w:r>
    </w:p>
    <w:p w14:paraId="7BFDA077" w14:textId="2557C3DA" w:rsidR="003E3C7E" w:rsidRPr="006F3C64" w:rsidRDefault="006F4031" w:rsidP="009E0E35">
      <w:pPr>
        <w:pStyle w:val="Heading5"/>
      </w:pPr>
      <w:r w:rsidRPr="00BB15DB">
        <w:t>Thermal Break</w:t>
      </w:r>
      <w:r w:rsidRPr="006F3C64">
        <w:t>:</w:t>
      </w:r>
      <w:r w:rsidRPr="006F3C64">
        <w:tab/>
      </w:r>
      <w:r w:rsidR="009437D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C7C0A">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15EA1" w:rsidRPr="000A61AF">
        <w:t xml:space="preserve"> for panels</w:t>
      </w:r>
      <w:r w:rsidR="00027757" w:rsidRPr="00F570CE">
        <w:t xml:space="preserve">. </w:t>
      </w:r>
      <w:r w:rsidR="0009776A">
        <w:t>Standard thermal break elsewhere.</w:t>
      </w:r>
    </w:p>
    <w:p w14:paraId="7EDF66B6" w14:textId="77777777" w:rsidR="00104C48" w:rsidRDefault="0062455B" w:rsidP="009E0E37">
      <w:pPr>
        <w:pStyle w:val="Heading4"/>
      </w:pPr>
      <w:r w:rsidRPr="006F3C64">
        <w:t>Aluminum Finish:</w:t>
      </w:r>
      <w:r w:rsidRPr="006F3C64">
        <w:tab/>
      </w:r>
    </w:p>
    <w:p w14:paraId="4C01E3AD" w14:textId="426A30D0" w:rsidR="002D2AF3" w:rsidRDefault="0062455B" w:rsidP="00104C48">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9E0E35">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335AB895" w14:textId="77777777" w:rsidR="00D50619" w:rsidRDefault="006C4409" w:rsidP="00786280">
      <w:pPr>
        <w:pStyle w:val="Heading6"/>
      </w:pPr>
      <w:r w:rsidRPr="00D25E1A">
        <w:t>[ Dark Bronze</w:t>
      </w:r>
      <w:r w:rsidR="00424ED2" w:rsidRPr="00D25E1A">
        <w:t xml:space="preserve"> ]</w:t>
      </w:r>
    </w:p>
    <w:p w14:paraId="4B4871B2" w14:textId="6EF6DB0A" w:rsidR="003E3C7E" w:rsidRPr="00D25E1A" w:rsidRDefault="00D50619" w:rsidP="00786280">
      <w:pPr>
        <w:pStyle w:val="Heading6"/>
      </w:pPr>
      <w:r>
        <w:t>[ Black ]</w:t>
      </w:r>
      <w:r w:rsidR="00D25E1A" w:rsidRPr="00D25E1A">
        <w:t xml:space="preserve"> </w:t>
      </w:r>
    </w:p>
    <w:p w14:paraId="353EA8C9" w14:textId="77777777" w:rsidR="00C5095B" w:rsidRDefault="00C5095B" w:rsidP="009E0E35">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8B77EE">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8B77EE">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2FD26BB6" w14:textId="5EC8DE92" w:rsidR="00C5095B" w:rsidRDefault="00C5095B" w:rsidP="008B77EE">
      <w:pPr>
        <w:pStyle w:val="Heading7"/>
      </w:pPr>
      <w:r>
        <w:t xml:space="preserve">[ </w:t>
      </w:r>
      <w:r w:rsidR="005C4C7E">
        <w:t>C</w:t>
      </w:r>
      <w:r w:rsidRPr="00BF52D3">
        <w:t>ustom finish.</w:t>
      </w:r>
      <w:r>
        <w:rPr>
          <w:b/>
        </w:rPr>
        <w:t xml:space="preserve"> </w:t>
      </w:r>
      <w:r>
        <w:t>]</w:t>
      </w:r>
    </w:p>
    <w:p w14:paraId="367AEC3A" w14:textId="77777777" w:rsidR="008F5808" w:rsidRDefault="008F5808" w:rsidP="008B77EE">
      <w:pPr>
        <w:pStyle w:val="Heading3"/>
      </w:pPr>
      <w:r>
        <w:t xml:space="preserve">Glass and Glazing: </w:t>
      </w:r>
    </w:p>
    <w:p w14:paraId="24C52F02" w14:textId="77777777" w:rsidR="008F5808" w:rsidRPr="00BF52D3" w:rsidRDefault="008F5808" w:rsidP="009E0E37">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270DE02" w:rsidR="008F5808" w:rsidRDefault="008F5808" w:rsidP="009E0E37">
      <w:pPr>
        <w:pStyle w:val="Heading4"/>
      </w:pPr>
      <w:r>
        <w:t>M</w:t>
      </w:r>
      <w:r w:rsidRPr="001D5F3F">
        <w:t>anufacturer’s</w:t>
      </w:r>
      <w:r>
        <w:t xml:space="preserve"> </w:t>
      </w:r>
      <w:r w:rsidR="00112DA1">
        <w:t xml:space="preserve">[ </w:t>
      </w:r>
      <w:r w:rsidR="00112DA1" w:rsidRPr="00112DA1">
        <w:rPr>
          <w:b/>
          <w:bCs/>
        </w:rPr>
        <w:t>tempered</w:t>
      </w:r>
      <w:r w:rsidR="00112DA1">
        <w:t xml:space="preserve"> ] [ </w:t>
      </w:r>
      <w:r w:rsidR="00112DA1" w:rsidRPr="00112DA1">
        <w:rPr>
          <w:b/>
          <w:bCs/>
        </w:rPr>
        <w:t>and</w:t>
      </w:r>
      <w:r w:rsidR="00112DA1">
        <w:t xml:space="preserve"> ] [ </w:t>
      </w:r>
      <w:r w:rsidR="00BB15DB" w:rsidRPr="00112DA1">
        <w:rPr>
          <w:b/>
        </w:rPr>
        <w:t>l</w:t>
      </w:r>
      <w:r w:rsidRPr="00112DA1">
        <w:rPr>
          <w:b/>
        </w:rPr>
        <w:t>aminated</w:t>
      </w:r>
      <w:r w:rsidRPr="00CC7C0A">
        <w:rPr>
          <w:bCs/>
        </w:rPr>
        <w:t xml:space="preserve"> </w:t>
      </w:r>
      <w:r w:rsidR="00112DA1" w:rsidRPr="00CC7C0A">
        <w:rPr>
          <w:bCs/>
        </w:rPr>
        <w:t>]</w:t>
      </w:r>
      <w:r w:rsidR="00112DA1">
        <w:rPr>
          <w:b/>
        </w:rPr>
        <w:t xml:space="preserve"> </w:t>
      </w:r>
      <w:r w:rsidRPr="001D5F3F">
        <w:t>glass</w:t>
      </w:r>
      <w:r>
        <w:t xml:space="preserve"> lites in insulated glazing units, </w:t>
      </w:r>
      <w:r w:rsidRPr="001D5F3F">
        <w:t>dry glaz</w:t>
      </w:r>
      <w:r>
        <w:t>ed</w:t>
      </w:r>
      <w:r w:rsidRPr="001D5F3F">
        <w:t xml:space="preserve"> </w:t>
      </w:r>
      <w:r>
        <w:t xml:space="preserve">with </w:t>
      </w:r>
      <w:r w:rsidRPr="001D5F3F">
        <w:t>glass stops</w:t>
      </w:r>
      <w:r>
        <w:t xml:space="preserve"> on the inside.</w:t>
      </w:r>
    </w:p>
    <w:p w14:paraId="7E684CCD" w14:textId="4664F4DC" w:rsidR="008D75BC" w:rsidRDefault="008F5808" w:rsidP="00D274D3">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p>
    <w:p w14:paraId="0C6D1074" w14:textId="0572047F" w:rsidR="004149BA" w:rsidRDefault="00FF4352" w:rsidP="008D75BC">
      <w:pPr>
        <w:pStyle w:val="SpecifierNote"/>
      </w:pPr>
      <w:r>
        <w:tab/>
      </w:r>
      <w:r w:rsidR="00AC155B">
        <w:t xml:space="preserve">Glass thickness from </w:t>
      </w:r>
      <w:r w:rsidR="00D07522">
        <w:t>1/4</w:t>
      </w:r>
      <w:r w:rsidR="00283DEE" w:rsidRPr="00FD019A">
        <w:t>"</w:t>
      </w:r>
      <w:r w:rsidR="00FB573E">
        <w:t xml:space="preserve"> </w:t>
      </w:r>
      <w:r w:rsidR="00D07522">
        <w:t>(6</w:t>
      </w:r>
      <w:r w:rsidR="00AC155B">
        <w:t xml:space="preserve"> mm</w:t>
      </w:r>
      <w:r w:rsidR="00FB573E">
        <w:t xml:space="preserve">) </w:t>
      </w:r>
      <w:r w:rsidR="00AC155B">
        <w:t xml:space="preserve">to </w:t>
      </w:r>
      <w:r w:rsidR="00857798">
        <w:t>1</w:t>
      </w:r>
      <w:r w:rsidR="00FB573E">
        <w:t>-</w:t>
      </w:r>
      <w:r w:rsidR="00857798">
        <w:t>3</w:t>
      </w:r>
      <w:r w:rsidR="00FB573E">
        <w:t>/</w:t>
      </w:r>
      <w:r w:rsidR="00857798">
        <w:t>4</w:t>
      </w:r>
      <w:r w:rsidR="00283DEE" w:rsidRPr="00FD019A">
        <w:t>"</w:t>
      </w:r>
      <w:r w:rsidR="00FB573E">
        <w:t xml:space="preserve"> (</w:t>
      </w:r>
      <w:r w:rsidR="00857798">
        <w:t>45</w:t>
      </w:r>
      <w:r w:rsidR="00AC155B">
        <w:t xml:space="preserve"> mm</w:t>
      </w:r>
      <w:r w:rsidR="00FB573E">
        <w:t>) possible.</w:t>
      </w:r>
      <w:r w:rsidR="00745E8E">
        <w:t xml:space="preserve"> </w:t>
      </w:r>
      <w:r w:rsidR="001C5DBC">
        <w:t xml:space="preserve">Note that heavier glass may limit </w:t>
      </w:r>
      <w:r w:rsidR="00720436">
        <w:t>the maximum</w:t>
      </w:r>
      <w:r w:rsidR="001C5DBC">
        <w:t xml:space="preserve"> sizes possible.</w:t>
      </w:r>
    </w:p>
    <w:p w14:paraId="334BF459" w14:textId="18122260" w:rsidR="00802644" w:rsidRDefault="008F5808" w:rsidP="008D75BC">
      <w:pPr>
        <w:pStyle w:val="SpecifierNote"/>
      </w:pPr>
      <w:r>
        <w:tab/>
        <w:t>Custom layouts with horizontal mullions, simulated divided lites, inserts, and high bottom rails are possible.</w:t>
      </w:r>
      <w:r w:rsidR="00F07622">
        <w:t xml:space="preserve"> </w:t>
      </w:r>
    </w:p>
    <w:p w14:paraId="6C02578E" w14:textId="7C2DCD42" w:rsidR="008F5808" w:rsidRDefault="00802644" w:rsidP="00F07622">
      <w:pPr>
        <w:pStyle w:val="SpecifierNote"/>
      </w:pPr>
      <w:r>
        <w:tab/>
      </w:r>
      <w:r w:rsidR="008F5808">
        <w:t xml:space="preserve">Contact NanaWall for </w:t>
      </w:r>
      <w:r w:rsidR="00720436">
        <w:t>the availability</w:t>
      </w:r>
      <w:r w:rsidR="008F5808">
        <w:t xml:space="preserve"> of other commercial glass types.</w:t>
      </w:r>
    </w:p>
    <w:p w14:paraId="0B709572" w14:textId="77777777" w:rsidR="00112DA1" w:rsidRPr="0076105B" w:rsidRDefault="00112DA1" w:rsidP="00112DA1">
      <w:pPr>
        <w:pStyle w:val="Heading5"/>
        <w:numPr>
          <w:ilvl w:val="4"/>
          <w:numId w:val="4"/>
        </w:numPr>
      </w:pPr>
      <w:r w:rsidRPr="0076105B">
        <w:t>Insulated Glass Unit (IGU) Lites:</w:t>
      </w:r>
      <w:r w:rsidRPr="0076105B">
        <w:tab/>
      </w:r>
    </w:p>
    <w:p w14:paraId="2DBE064C" w14:textId="1533C18B" w:rsidR="005D58DA" w:rsidRDefault="005D58DA" w:rsidP="0076105B">
      <w:pPr>
        <w:pStyle w:val="Heading6"/>
      </w:pPr>
      <w:r>
        <w:t xml:space="preserve">Single: </w:t>
      </w:r>
      <w:r w:rsidR="006D0A1A">
        <w:t xml:space="preserve">         </w:t>
      </w:r>
      <w:r>
        <w:t xml:space="preserve">1/4 inch (6 mm) </w:t>
      </w:r>
    </w:p>
    <w:p w14:paraId="7E322770" w14:textId="64E6607F" w:rsidR="0076105B" w:rsidRDefault="00112DA1" w:rsidP="005D58DA">
      <w:pPr>
        <w:pStyle w:val="Heading6"/>
      </w:pPr>
      <w:r w:rsidRPr="0076105B">
        <w:t>Double IGU:</w:t>
      </w:r>
      <w:r w:rsidR="0076105B">
        <w:t xml:space="preserve"> 15/16 inch (24 mm) thick. </w:t>
      </w:r>
    </w:p>
    <w:p w14:paraId="19270FB3" w14:textId="3F841368" w:rsidR="0076105B" w:rsidRDefault="00112DA1" w:rsidP="005D58DA">
      <w:pPr>
        <w:pStyle w:val="Heading6"/>
      </w:pPr>
      <w:r w:rsidRPr="0076105B">
        <w:t>Triple IGU:</w:t>
      </w:r>
      <w:r w:rsidR="005D58DA">
        <w:t xml:space="preserve"> </w:t>
      </w:r>
      <w:r w:rsidR="006D0A1A">
        <w:t xml:space="preserve">   </w:t>
      </w:r>
      <w:r w:rsidR="0076105B">
        <w:t>1</w:t>
      </w:r>
      <w:r w:rsidR="00270B79">
        <w:t>-3/8</w:t>
      </w:r>
      <w:r w:rsidR="0076105B">
        <w:t xml:space="preserve"> inch (3</w:t>
      </w:r>
      <w:r w:rsidR="00270B79">
        <w:t>5</w:t>
      </w:r>
      <w:r w:rsidR="0076105B">
        <w:t xml:space="preserve"> mm) thick. </w:t>
      </w:r>
    </w:p>
    <w:p w14:paraId="742BC473" w14:textId="33CB4BC8" w:rsidR="008F5808" w:rsidRPr="00645379" w:rsidRDefault="00112DA1" w:rsidP="00112DA1">
      <w:pPr>
        <w:pStyle w:val="Heading5"/>
      </w:pPr>
      <w:r>
        <w:t>IGU Fill:</w:t>
      </w:r>
      <w:r w:rsidR="008F5808" w:rsidRPr="00645379">
        <w:tab/>
      </w:r>
    </w:p>
    <w:p w14:paraId="2F9111B9" w14:textId="77777777" w:rsidR="00B41A46" w:rsidRDefault="00B41A46" w:rsidP="00786280">
      <w:pPr>
        <w:pStyle w:val="Heading6"/>
      </w:pPr>
      <w:r>
        <w:t xml:space="preserve">Air filled </w:t>
      </w:r>
      <w:r w:rsidRPr="0051275E">
        <w:t xml:space="preserve"> </w:t>
      </w:r>
    </w:p>
    <w:p w14:paraId="7DBC139D" w14:textId="2D675003" w:rsidR="002878FF" w:rsidRPr="00A27766" w:rsidRDefault="00B41A46" w:rsidP="00A27766">
      <w:pPr>
        <w:pStyle w:val="Heading6"/>
      </w:pPr>
      <w:r w:rsidRPr="00112DA1">
        <w:t>[ Argon filled ]</w:t>
      </w:r>
    </w:p>
    <w:p w14:paraId="15B8D1BE" w14:textId="7F0BAB6B" w:rsidR="008F5808" w:rsidRPr="00112DA1" w:rsidRDefault="008F5808" w:rsidP="009E0E35">
      <w:pPr>
        <w:pStyle w:val="Heading5"/>
      </w:pPr>
      <w:r w:rsidRPr="00112DA1">
        <w:t>Glass Lite Type:</w:t>
      </w:r>
      <w:r w:rsidRPr="00112DA1">
        <w:tab/>
      </w:r>
    </w:p>
    <w:p w14:paraId="6E5329AE" w14:textId="7E1BD86D" w:rsidR="008F5808" w:rsidRPr="00112DA1" w:rsidRDefault="008F5808" w:rsidP="00786280">
      <w:pPr>
        <w:pStyle w:val="Heading6"/>
      </w:pPr>
      <w:r w:rsidRPr="00112DA1">
        <w:t>Standard</w:t>
      </w:r>
      <w:r w:rsidR="00B41A46" w:rsidRPr="00112DA1">
        <w:t xml:space="preserve"> reduced iron</w:t>
      </w:r>
    </w:p>
    <w:p w14:paraId="0772F93E" w14:textId="77777777" w:rsidR="008F5808" w:rsidRPr="00112DA1" w:rsidRDefault="008F5808" w:rsidP="008E2CD7">
      <w:pPr>
        <w:pStyle w:val="SpecifierNote"/>
      </w:pPr>
      <w:r w:rsidRPr="00112DA1">
        <w:t>NOTE:</w:t>
      </w:r>
      <w:r w:rsidRPr="00112DA1">
        <w:tab/>
        <w:t>Items below are options and may require an upcharge.</w:t>
      </w:r>
    </w:p>
    <w:p w14:paraId="60D06AE8" w14:textId="571EA57A" w:rsidR="008F5808" w:rsidRPr="00112DA1" w:rsidRDefault="008F5808" w:rsidP="00786280">
      <w:pPr>
        <w:pStyle w:val="Heading6"/>
      </w:pPr>
      <w:r w:rsidRPr="00112DA1">
        <w:t>[ Low iron</w:t>
      </w:r>
      <w:r w:rsidR="00D07522">
        <w:t xml:space="preserve"> (Light Transmission LT 89%)</w:t>
      </w:r>
      <w:r w:rsidRPr="00112DA1">
        <w:t xml:space="preserve"> ]</w:t>
      </w:r>
    </w:p>
    <w:p w14:paraId="36A226A4" w14:textId="77777777" w:rsidR="008F5808" w:rsidRPr="00112DA1" w:rsidRDefault="008F5808" w:rsidP="00786280">
      <w:pPr>
        <w:pStyle w:val="Heading6"/>
      </w:pPr>
      <w:r w:rsidRPr="00112DA1">
        <w:t xml:space="preserve">[ Solar bronze ] </w:t>
      </w:r>
    </w:p>
    <w:p w14:paraId="05B12BB0" w14:textId="77777777" w:rsidR="008F5808" w:rsidRPr="00112DA1" w:rsidRDefault="008F5808" w:rsidP="00786280">
      <w:pPr>
        <w:pStyle w:val="Heading6"/>
      </w:pPr>
      <w:r w:rsidRPr="00112DA1">
        <w:t xml:space="preserve">[ Solar gray ] </w:t>
      </w:r>
    </w:p>
    <w:p w14:paraId="78E5A4B3" w14:textId="77777777" w:rsidR="008F5808" w:rsidRPr="00112DA1" w:rsidRDefault="008F5808" w:rsidP="00786280">
      <w:pPr>
        <w:pStyle w:val="Heading6"/>
      </w:pPr>
      <w:r w:rsidRPr="00112DA1">
        <w:t xml:space="preserve">[ </w:t>
      </w:r>
      <w:r w:rsidR="00F76DC1" w:rsidRPr="00112DA1">
        <w:t>B</w:t>
      </w:r>
      <w:r w:rsidRPr="00112DA1">
        <w:t>ird safe ]</w:t>
      </w:r>
    </w:p>
    <w:p w14:paraId="1CEC55D9" w14:textId="77777777" w:rsidR="00210880" w:rsidRPr="002D2AF3" w:rsidRDefault="008F5808" w:rsidP="009E0E35">
      <w:pPr>
        <w:pStyle w:val="Heading5"/>
      </w:pPr>
      <w:r w:rsidRPr="002D2AF3">
        <w:t>Glass Spacers: Manufacturer’s standard</w:t>
      </w:r>
      <w:r w:rsidR="002D2AF3" w:rsidRPr="002D2AF3">
        <w:t xml:space="preserve"> </w:t>
      </w:r>
    </w:p>
    <w:p w14:paraId="31A6322F" w14:textId="566D9FE7" w:rsidR="002D2AF3" w:rsidRPr="002D2AF3" w:rsidRDefault="002D2AF3" w:rsidP="00786280">
      <w:pPr>
        <w:pStyle w:val="Heading6"/>
      </w:pPr>
      <w:r w:rsidRPr="002D2AF3">
        <w:t xml:space="preserve">[ </w:t>
      </w:r>
      <w:r w:rsidR="00D20FF6">
        <w:t xml:space="preserve">silver </w:t>
      </w:r>
      <w:r w:rsidR="002F3215">
        <w:t>g</w:t>
      </w:r>
      <w:r w:rsidRPr="002D2AF3">
        <w:t>ray finish with capillary tubes ]</w:t>
      </w:r>
    </w:p>
    <w:p w14:paraId="4FE0126F" w14:textId="185121DC" w:rsidR="002D2AF3" w:rsidRPr="002D2AF3" w:rsidRDefault="002D2AF3" w:rsidP="00786280">
      <w:pPr>
        <w:pStyle w:val="Heading6"/>
      </w:pPr>
      <w:r w:rsidRPr="002D2AF3">
        <w:t xml:space="preserve">[ </w:t>
      </w:r>
      <w:r w:rsidR="002F3215">
        <w:t>b</w:t>
      </w:r>
      <w:r w:rsidR="009C726D">
        <w:t>lack</w:t>
      </w:r>
      <w:r w:rsidRPr="002D2AF3">
        <w:t xml:space="preserve"> finish with capillary tubes ]</w:t>
      </w:r>
    </w:p>
    <w:p w14:paraId="62301299" w14:textId="425F9DBD" w:rsidR="002D2AF3" w:rsidRPr="002D2AF3" w:rsidRDefault="002D2AF3" w:rsidP="00786280">
      <w:pPr>
        <w:pStyle w:val="Heading6"/>
      </w:pPr>
      <w:r w:rsidRPr="002D2AF3">
        <w:t xml:space="preserve">[ </w:t>
      </w:r>
      <w:r w:rsidR="00D20FF6">
        <w:t xml:space="preserve">silver </w:t>
      </w:r>
      <w:r w:rsidR="002F3215">
        <w:t>g</w:t>
      </w:r>
      <w:r w:rsidRPr="002D2AF3">
        <w:t>ray finish without capillary tubes ]</w:t>
      </w:r>
    </w:p>
    <w:p w14:paraId="613FB1AA" w14:textId="49728DB7" w:rsidR="004C5AA0" w:rsidRDefault="002D2AF3" w:rsidP="00B36FEF">
      <w:pPr>
        <w:pStyle w:val="Heading6"/>
      </w:pPr>
      <w:r w:rsidRPr="002D2AF3">
        <w:t xml:space="preserve">[ </w:t>
      </w:r>
      <w:r w:rsidR="002F3215">
        <w:t>b</w:t>
      </w:r>
      <w:r w:rsidR="009C726D">
        <w:t>lack</w:t>
      </w:r>
      <w:r w:rsidRPr="002D2AF3">
        <w:t xml:space="preserve"> finish without capillary tubes ]</w:t>
      </w:r>
    </w:p>
    <w:p w14:paraId="4F150FB3" w14:textId="458D854D" w:rsidR="00210880" w:rsidRPr="00645379" w:rsidRDefault="00210880" w:rsidP="009E0E35">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3716DE33" w14:textId="77777777" w:rsidR="0040157B" w:rsidRDefault="00AE36E5" w:rsidP="00786280">
      <w:pPr>
        <w:pStyle w:val="Heading6"/>
      </w:pPr>
      <w:r w:rsidRPr="00C744D4">
        <w:t>[ Low-E coating on # 2 and # 4 surface of double IGU ]</w:t>
      </w:r>
      <w:r w:rsidR="0040157B">
        <w:t xml:space="preserve"> </w:t>
      </w:r>
    </w:p>
    <w:p w14:paraId="075029D0" w14:textId="036DFDC9" w:rsidR="00AE36E5" w:rsidRPr="00C744D4" w:rsidRDefault="0040157B" w:rsidP="00786280">
      <w:pPr>
        <w:pStyle w:val="Heading6"/>
      </w:pPr>
      <w:r>
        <w:t>[ Low-E coating on #</w:t>
      </w:r>
      <w:r w:rsidR="00802644">
        <w:t xml:space="preserve"> </w:t>
      </w:r>
      <w:r>
        <w:t>2 and #</w:t>
      </w:r>
      <w:r w:rsidR="00802644">
        <w:t xml:space="preserve"> </w:t>
      </w:r>
      <w:r>
        <w:t>5 surface of triple IGU ]</w:t>
      </w:r>
      <w:r w:rsidR="00AE36E5" w:rsidRPr="00C744D4">
        <w:tab/>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5980E9DA" w14:textId="77777777" w:rsidR="00720436" w:rsidRDefault="001614D3" w:rsidP="009E0E37">
      <w:pPr>
        <w:pStyle w:val="Heading4"/>
      </w:pPr>
      <w:r>
        <w:t xml:space="preserve">Alarmed Glazing: Connection wiring to alarm system, position monitoring, locking detection and notification systems such as glass-breakage sensors by others. </w:t>
      </w:r>
    </w:p>
    <w:p w14:paraId="42CF3BDC" w14:textId="06BC5F7F" w:rsidR="00016943" w:rsidRPr="00016943" w:rsidRDefault="00720436" w:rsidP="00720436">
      <w:pPr>
        <w:pStyle w:val="SpecifierNote"/>
      </w:pPr>
      <w:r>
        <w:t>NOTE:</w:t>
      </w:r>
      <w:r>
        <w:tab/>
      </w:r>
      <w:r w:rsidRPr="00645379">
        <w:t>Select one of the below Main Entry Panel paragraphs WITH or WITHOUT Swing Panels, deleting all others. Edit to suit project requirements.</w:t>
      </w:r>
      <w:r w:rsidR="001614D3">
        <w:t xml:space="preserve">  </w:t>
      </w:r>
    </w:p>
    <w:p w14:paraId="23382FFB" w14:textId="2163BEB4" w:rsidR="001D5F3F" w:rsidRPr="00E96779" w:rsidRDefault="001D5F3F" w:rsidP="008B77EE">
      <w:pPr>
        <w:pStyle w:val="Heading3"/>
      </w:pPr>
      <w:r w:rsidRPr="00E96779">
        <w:t>Locking Hardware and Handles:</w:t>
      </w:r>
      <w:r w:rsidR="00C37537" w:rsidRPr="00E96779">
        <w:t xml:space="preserve"> </w:t>
      </w:r>
    </w:p>
    <w:p w14:paraId="386B1D6E" w14:textId="498F39A4" w:rsidR="006D0A1A" w:rsidRPr="002F73E6" w:rsidRDefault="0094215C" w:rsidP="002F73E6">
      <w:pPr>
        <w:pStyle w:val="SpecifierNote"/>
      </w:pPr>
      <w:r>
        <w:t>NOTE:</w:t>
      </w:r>
      <w:r>
        <w:tab/>
      </w:r>
      <w:r w:rsidR="00720436">
        <w:t xml:space="preserve">Independently tested for air, water, structural load performance, and forced entry. </w:t>
      </w:r>
    </w:p>
    <w:p w14:paraId="27AFB579" w14:textId="7ACB3B22" w:rsidR="008C24F1" w:rsidRPr="00645379" w:rsidRDefault="003C5B8F" w:rsidP="009E0E37">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Swing Panel: Provide manufacturer’s</w:t>
      </w:r>
      <w:r w:rsidR="006D0A1A">
        <w:t xml:space="preserve"> </w:t>
      </w:r>
      <w:r w:rsidR="006D0A1A" w:rsidRPr="006D0A1A">
        <w:rPr>
          <w:bCs/>
        </w:rPr>
        <w:t>s</w:t>
      </w:r>
      <w:r w:rsidR="005C4C7E" w:rsidRPr="006D0A1A">
        <w:rPr>
          <w:bCs/>
        </w:rPr>
        <w:t>ta</w:t>
      </w:r>
      <w:r w:rsidRPr="006D0A1A">
        <w:rPr>
          <w:bCs/>
        </w:rPr>
        <w:t>ndard lever handles</w:t>
      </w:r>
      <w:r w:rsidR="006D0A1A">
        <w:t xml:space="preserve"> </w:t>
      </w:r>
      <w:r w:rsidR="00DE0231" w:rsidRPr="00645379">
        <w:t>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3920F5">
        <w:t>only</w:t>
      </w:r>
      <w:r w:rsidR="008C24F1" w:rsidRPr="00645379">
        <w:t xml:space="preserve">. </w:t>
      </w:r>
    </w:p>
    <w:p w14:paraId="1AD1A9FE" w14:textId="77777777" w:rsidR="00E72E98" w:rsidRDefault="00E72E98" w:rsidP="009E0E35">
      <w:pPr>
        <w:pStyle w:val="Heading5"/>
      </w:pPr>
      <w:r>
        <w:t>Locking:</w:t>
      </w:r>
    </w:p>
    <w:p w14:paraId="2FAB6805" w14:textId="37EF5B59" w:rsidR="002751F0" w:rsidRDefault="00E72E98" w:rsidP="00802644">
      <w:pPr>
        <w:pStyle w:val="Heading6"/>
      </w:pPr>
      <w:r w:rsidRPr="00645379">
        <w:t xml:space="preserve">Standard </w:t>
      </w:r>
      <w:r w:rsidR="00720436">
        <w:t xml:space="preserve">European </w:t>
      </w:r>
      <w:r w:rsidRPr="00645379">
        <w:t>profile cylinder</w:t>
      </w:r>
    </w:p>
    <w:p w14:paraId="760E927C" w14:textId="66CB56DA" w:rsidR="00E72E98" w:rsidRDefault="00E72E98" w:rsidP="00786280">
      <w:pPr>
        <w:pStyle w:val="Heading6"/>
      </w:pPr>
      <w:r w:rsidRPr="00645379">
        <w:t>[ Adapt</w:t>
      </w:r>
      <w:r w:rsidR="004413DB">
        <w:t>e</w:t>
      </w:r>
      <w:r w:rsidRPr="00645379">
        <w:t xml:space="preserve">r </w:t>
      </w:r>
      <w:r w:rsidR="00720436">
        <w:t>casing with</w:t>
      </w:r>
      <w:r w:rsidRPr="00645379">
        <w:t xml:space="preserve"> Small Format Interchangeable Core (SFIC) </w:t>
      </w:r>
      <w:r w:rsidR="00720436">
        <w:t>core</w:t>
      </w:r>
      <w:r w:rsidRPr="00645379">
        <w:t xml:space="preserve"> ]</w:t>
      </w:r>
    </w:p>
    <w:p w14:paraId="2816A8D7" w14:textId="77777777" w:rsidR="008C24F1" w:rsidRPr="00645379" w:rsidRDefault="008C24F1" w:rsidP="009E0E35">
      <w:pPr>
        <w:pStyle w:val="Heading5"/>
      </w:pPr>
      <w:r w:rsidRPr="00645379">
        <w:t xml:space="preserve">Rods to be concealed and not edge mounted. </w:t>
      </w:r>
    </w:p>
    <w:p w14:paraId="08581B72" w14:textId="77777777" w:rsidR="003C5B8F" w:rsidRDefault="003C5B8F" w:rsidP="009E0E35">
      <w:pPr>
        <w:pStyle w:val="Heading5"/>
      </w:pPr>
      <w:r>
        <w:t>After turn of key or thumb</w:t>
      </w:r>
      <w:r w:rsidR="00B653DB">
        <w:t>-</w:t>
      </w:r>
      <w:r>
        <w:t xml:space="preserve">turn, depression of handles withdraws latch. </w:t>
      </w:r>
    </w:p>
    <w:p w14:paraId="3721A800" w14:textId="77777777" w:rsidR="003C5B8F" w:rsidRDefault="003C5B8F" w:rsidP="009E0E35">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9E0E35">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1247984E" w14:textId="44F92B90" w:rsidR="008373FE" w:rsidRPr="008373FE" w:rsidRDefault="00925ED5" w:rsidP="004149BA">
      <w:pPr>
        <w:pStyle w:val="Heading6"/>
      </w:pPr>
      <w:r w:rsidRPr="00645379">
        <w:t>[ Black titanium stainless steel ]</w:t>
      </w:r>
    </w:p>
    <w:p w14:paraId="51657EB8" w14:textId="448B50DC" w:rsidR="00925ED5" w:rsidRDefault="00925ED5" w:rsidP="00D07522">
      <w:pPr>
        <w:pStyle w:val="SpecifierNote"/>
      </w:pPr>
      <w:r w:rsidRPr="00645379">
        <w:t xml:space="preserve">NOTE: </w:t>
      </w:r>
      <w:r w:rsidRPr="00645379">
        <w:tab/>
      </w:r>
      <w:r>
        <w:t xml:space="preserve"> Other compatible lever handle styles and finishes are available from other suppliers.</w:t>
      </w:r>
    </w:p>
    <w:p w14:paraId="6528C051" w14:textId="4DBF2FC8" w:rsidR="00BE4820" w:rsidRPr="00270B79" w:rsidRDefault="00853E8D" w:rsidP="00270B79">
      <w:pPr>
        <w:pStyle w:val="Heading5"/>
        <w:rPr>
          <w:color w:val="FF0000"/>
        </w:rPr>
      </w:pPr>
      <w:r w:rsidRPr="00112DA1">
        <w:t xml:space="preserve">Secondary Swing Panel: Provide </w:t>
      </w:r>
      <w:r w:rsidR="00AC155B" w:rsidRPr="00112DA1">
        <w:t xml:space="preserve">concealed </w:t>
      </w:r>
      <w:r w:rsidRPr="00112DA1">
        <w:t>two-point</w:t>
      </w:r>
      <w:r w:rsidR="00AC155B" w:rsidRPr="00112DA1">
        <w:t>, edge lock</w:t>
      </w:r>
      <w:r w:rsidR="00FB573E" w:rsidRPr="00112DA1">
        <w:t>ing.</w:t>
      </w:r>
      <w:r w:rsidR="00FF796A" w:rsidRPr="00112DA1">
        <w:rPr>
          <w:color w:val="FF0000"/>
        </w:rPr>
        <w:t xml:space="preserve"> </w:t>
      </w:r>
    </w:p>
    <w:p w14:paraId="3D376263" w14:textId="779AFCB5" w:rsidR="00720436" w:rsidRDefault="00720436" w:rsidP="00720436">
      <w:pPr>
        <w:pStyle w:val="Heading6"/>
      </w:pPr>
      <w:r>
        <w:t>Locking rods with standard end caps at the top and bottom. Rods to have a stroke of 15/16 inch (24 mm).</w:t>
      </w:r>
    </w:p>
    <w:p w14:paraId="0FDD988E" w14:textId="26F9B831" w:rsidR="00720436" w:rsidRPr="00720436" w:rsidRDefault="00720436" w:rsidP="008271F5">
      <w:pPr>
        <w:pStyle w:val="SpecifierNote"/>
      </w:pPr>
      <w:r>
        <w:t>NOTE:</w:t>
      </w:r>
      <w:r>
        <w:tab/>
        <w:t xml:space="preserve">Air, water, </w:t>
      </w:r>
      <w:r w:rsidR="00041E30">
        <w:t>and</w:t>
      </w:r>
      <w:r>
        <w:t xml:space="preserve"> structural load results will not apply for the below locking device. </w:t>
      </w:r>
    </w:p>
    <w:p w14:paraId="208DB665" w14:textId="7AEE57E1" w:rsidR="00720436" w:rsidRDefault="00720436" w:rsidP="009E0E37">
      <w:pPr>
        <w:pStyle w:val="Heading4"/>
      </w:pPr>
      <w:r w:rsidRPr="00645379">
        <w:t xml:space="preserve">Main Entry Panel(s) for Models WITH a [ </w:t>
      </w:r>
      <w:r w:rsidRPr="005D56AB">
        <w:rPr>
          <w:b/>
        </w:rPr>
        <w:t>Pair of</w:t>
      </w:r>
      <w:r w:rsidRPr="00645379">
        <w:t xml:space="preserve"> ] Swing Panel: Provide manufacturer’s</w:t>
      </w:r>
      <w:r>
        <w:t xml:space="preserve"> </w:t>
      </w:r>
      <w:r w:rsidR="00877842">
        <w:rPr>
          <w:bCs/>
        </w:rPr>
        <w:t xml:space="preserve">deadbolt lock(s) and push/pull handles on the inside and outside, with a key/key European profile cylinder, only recommended for end swing panel with door closer by others. </w:t>
      </w:r>
    </w:p>
    <w:p w14:paraId="60E9D077" w14:textId="77777777" w:rsidR="00786213" w:rsidRDefault="00786213">
      <w:pPr>
        <w:keepNext w:val="0"/>
        <w:widowControl/>
        <w:spacing w:before="0"/>
        <w:rPr>
          <w:szCs w:val="26"/>
          <w:shd w:val="clear" w:color="auto" w:fill="FFFFFF"/>
        </w:rPr>
      </w:pPr>
      <w:r>
        <w:br w:type="page"/>
      </w:r>
    </w:p>
    <w:p w14:paraId="24B5FB58" w14:textId="18391510" w:rsidR="00041E30" w:rsidRDefault="00041E30" w:rsidP="00041E30">
      <w:pPr>
        <w:pStyle w:val="Heading5"/>
      </w:pPr>
      <w:r>
        <w:t>Locking:</w:t>
      </w:r>
    </w:p>
    <w:p w14:paraId="3DE6EB65" w14:textId="5AFDD807" w:rsidR="00041E30" w:rsidRDefault="00041E30" w:rsidP="00041E30">
      <w:pPr>
        <w:pStyle w:val="Heading6"/>
      </w:pPr>
      <w:r>
        <w:t>Key/Key European profile cylinder</w:t>
      </w:r>
    </w:p>
    <w:p w14:paraId="02B65465" w14:textId="14DD4631" w:rsidR="00041E30" w:rsidRDefault="00041E30" w:rsidP="00041E30">
      <w:pPr>
        <w:pStyle w:val="Heading6"/>
      </w:pPr>
      <w:r>
        <w:t xml:space="preserve">[ Adapter casing with Small Format Interchangeable Core (SFIC) core ] </w:t>
      </w:r>
    </w:p>
    <w:p w14:paraId="07DA8485" w14:textId="070254F5" w:rsidR="00041E30" w:rsidRPr="00041E30" w:rsidRDefault="00041E30" w:rsidP="00041E30">
      <w:pPr>
        <w:pStyle w:val="SpecifierNote"/>
      </w:pPr>
      <w:r w:rsidRPr="00645379">
        <w:t xml:space="preserve">NOTE: </w:t>
      </w:r>
      <w:r w:rsidRPr="00645379">
        <w:tab/>
      </w:r>
      <w:r>
        <w:t xml:space="preserve">Other compatible lever handle styles and finishes are available from other suppliers. </w:t>
      </w:r>
    </w:p>
    <w:p w14:paraId="5542A80B" w14:textId="0616CC6F" w:rsidR="003C5B8F" w:rsidRDefault="003C5B8F" w:rsidP="009E0E37">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r w:rsidR="00041E30">
        <w:t xml:space="preserve"> for window units only.</w:t>
      </w:r>
    </w:p>
    <w:p w14:paraId="448A8F60" w14:textId="7F81E9FB" w:rsidR="00D274D3" w:rsidRPr="002A3ADE" w:rsidRDefault="003C5B8F" w:rsidP="002A3ADE">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w:t>
      </w:r>
      <w:r w:rsidR="002A3ADE">
        <w:t>and</w:t>
      </w:r>
      <w:r>
        <w:t xml:space="preserve"> there is no latch.  </w:t>
      </w:r>
    </w:p>
    <w:p w14:paraId="2BDAD455" w14:textId="0D77B5EA" w:rsidR="008D75BC" w:rsidRPr="00720436" w:rsidRDefault="00FA46C1" w:rsidP="00720436">
      <w:pPr>
        <w:pStyle w:val="Heading4"/>
      </w:pPr>
      <w:r w:rsidRPr="00BC61E0">
        <w:t>Pairs of Folding P</w:t>
      </w:r>
      <w:r w:rsidR="00BD7903" w:rsidRPr="00BC61E0">
        <w:t xml:space="preserve">anels: </w:t>
      </w:r>
      <w:r w:rsidR="007D4C4C" w:rsidRPr="00BC61E0">
        <w:t>C</w:t>
      </w:r>
      <w:r w:rsidR="00DF3545" w:rsidRPr="00BC61E0">
        <w:t xml:space="preserve">oncealed locking </w:t>
      </w:r>
      <w:r w:rsidR="00687D6E" w:rsidRPr="00BC61E0">
        <w:t>between folding panels operates with a 180</w:t>
      </w:r>
      <w:r w:rsidR="00687D6E" w:rsidRPr="00BC61E0">
        <w:rPr>
          <w:rFonts w:ascii="Lucida Grande" w:hAnsi="Lucida Grande" w:cs="Lucida Grande"/>
          <w:b/>
          <w:color w:val="000000"/>
        </w:rPr>
        <w:t xml:space="preserve">° </w:t>
      </w:r>
      <w:r w:rsidR="00687D6E" w:rsidRPr="00BC61E0">
        <w:rPr>
          <w:rFonts w:cs="Arial"/>
          <w:color w:val="000000"/>
        </w:rPr>
        <w:t>turn of flat handle.</w:t>
      </w:r>
      <w:r w:rsidR="00687D6E" w:rsidRPr="00BC61E0">
        <w:rPr>
          <w:rFonts w:ascii="Lucida Grande" w:hAnsi="Lucida Grande" w:cs="Lucida Grande"/>
          <w:b/>
          <w:color w:val="000000"/>
        </w:rPr>
        <w:t xml:space="preserve"> </w:t>
      </w:r>
      <w:r w:rsidR="00687D6E" w:rsidRPr="00BC61E0">
        <w:t xml:space="preserve">Standard is </w:t>
      </w:r>
      <w:proofErr w:type="spellStart"/>
      <w:r w:rsidR="00687D6E" w:rsidRPr="00BC61E0">
        <w:t>PowerLock</w:t>
      </w:r>
      <w:proofErr w:type="spellEnd"/>
      <w:r w:rsidR="00687D6E" w:rsidRPr="00BC61E0">
        <w:t>- a pair of locking bolts to the top and to the bottom with approximately a 1 inch (24 mm) throw for maximum security engagement into the head and floor track.</w:t>
      </w:r>
      <w:r w:rsidR="007D5145">
        <w:t xml:space="preserve"> Locking rods with standard polyamide end caps at the top</w:t>
      </w:r>
      <w:r w:rsidR="00D274D3">
        <w:t xml:space="preserve"> </w:t>
      </w:r>
      <w:r w:rsidR="007D5145">
        <w:t xml:space="preserve">and bottom. </w:t>
      </w:r>
      <w:r w:rsidRPr="00BC61E0">
        <w:t xml:space="preserve">Face applied flush bolt locking NOT </w:t>
      </w:r>
      <w:r w:rsidR="00853E8D" w:rsidRPr="00BC61E0">
        <w:t>acceptable</w:t>
      </w:r>
      <w:r w:rsidRPr="00BC61E0">
        <w:t xml:space="preserve">. </w:t>
      </w:r>
    </w:p>
    <w:p w14:paraId="252C4F5A" w14:textId="77777777" w:rsidR="00FA46C1" w:rsidRPr="00793F69" w:rsidRDefault="00E52F60" w:rsidP="009E0E35">
      <w:pPr>
        <w:pStyle w:val="Heading5"/>
      </w:pPr>
      <w:r w:rsidRPr="00793F69">
        <w:t xml:space="preserve">Flat </w:t>
      </w:r>
      <w:r w:rsidR="00FA46C1" w:rsidRPr="00793F69">
        <w:t xml:space="preserve">Handle </w:t>
      </w:r>
      <w:r w:rsidR="00FE0749" w:rsidRPr="00793F69">
        <w:t xml:space="preserve">- </w:t>
      </w:r>
      <w:r w:rsidR="00FA46C1" w:rsidRPr="00793F69">
        <w:t xml:space="preserve">Finish: </w:t>
      </w:r>
      <w:r w:rsidR="00FA46C1" w:rsidRPr="00793F69">
        <w:tab/>
      </w:r>
    </w:p>
    <w:p w14:paraId="2FECF694" w14:textId="77777777" w:rsidR="00B653DB" w:rsidRPr="00793F69" w:rsidRDefault="0074106D" w:rsidP="00786280">
      <w:pPr>
        <w:pStyle w:val="Heading6"/>
      </w:pPr>
      <w:r w:rsidRPr="00793F69">
        <w:t>Brushed satin stainless stee</w:t>
      </w:r>
      <w:r w:rsidR="00B653DB" w:rsidRPr="00793F69">
        <w:t>l</w:t>
      </w:r>
    </w:p>
    <w:p w14:paraId="30BC5F29" w14:textId="08DE1411" w:rsidR="0074106D" w:rsidRPr="00793F69" w:rsidRDefault="00B653DB" w:rsidP="00786280">
      <w:pPr>
        <w:pStyle w:val="Heading6"/>
      </w:pPr>
      <w:r w:rsidRPr="00793F69">
        <w:t>[ Black titanium stainless steel ]</w:t>
      </w:r>
    </w:p>
    <w:p w14:paraId="7AC12FF9" w14:textId="40E2DCA2" w:rsidR="005B4A93" w:rsidRPr="007D5145" w:rsidRDefault="00151A64" w:rsidP="007D5145">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499231F5" w14:textId="45EA2DFF" w:rsidR="00720436" w:rsidRDefault="00720436" w:rsidP="009E0E37">
      <w:pPr>
        <w:pStyle w:val="Heading4"/>
      </w:pPr>
      <w:r>
        <w:t>Locking rods with standard end caps at the top and bottom. Rods to have a stroke of 15/16 inch (24 mm).</w:t>
      </w:r>
    </w:p>
    <w:p w14:paraId="648A4A45" w14:textId="157877A2" w:rsidR="003D6408" w:rsidRDefault="00006E64" w:rsidP="009E0E37">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6C49254D" w14:textId="5103A21D" w:rsidR="00D07522" w:rsidRPr="00D07522" w:rsidRDefault="00D07522" w:rsidP="00D07522">
      <w:pPr>
        <w:pStyle w:val="SpecifierNote"/>
      </w:pPr>
      <w:r>
        <w:t>NOTE:</w:t>
      </w:r>
      <w:r>
        <w:tab/>
        <w:t>An optional lock monitoring system with Reed contacts is available located within the head track. A special concealed locking mechanism end cap, in combination with the concealed Reed contact, creates an open or closed loop for the home security system supplied by others.</w:t>
      </w:r>
    </w:p>
    <w:p w14:paraId="227951DF" w14:textId="2850257D" w:rsidR="003D6408" w:rsidRDefault="003D6408" w:rsidP="009E0E37">
      <w:pPr>
        <w:pStyle w:val="Heading4"/>
      </w:pPr>
      <w:r>
        <w:t>Panel Catch: panel catch to hold swing panel to adjacent folding panel to prevent incorrect operation when moving the panel.</w:t>
      </w:r>
    </w:p>
    <w:p w14:paraId="26C713FC" w14:textId="6987A0FD" w:rsidR="002D24FF" w:rsidRPr="00D45C70" w:rsidRDefault="0070137E" w:rsidP="00D45C70">
      <w:pPr>
        <w:pStyle w:val="Heading3"/>
      </w:pPr>
      <w:r w:rsidRPr="00C81B83">
        <w:t xml:space="preserve">Sliding-Folding Hardware: Provide manufacturer’s standard combination sliding and folding hardware with top and bottom tracks and threshold. All </w:t>
      </w:r>
      <w:r w:rsidR="00D24B93">
        <w:t>bottom rollers</w:t>
      </w:r>
      <w:r w:rsidRPr="00C81B83">
        <w:t xml:space="preserve"> to be with sealed,</w:t>
      </w:r>
      <w:r w:rsidR="00D24B93">
        <w:t xml:space="preserve">       </w:t>
      </w:r>
      <w:r w:rsidRPr="00C81B83">
        <w:t xml:space="preserve"> self-lubricating, double ball bearing multi-rollers. </w:t>
      </w:r>
      <w:r w:rsidRPr="00DD1464">
        <w:t xml:space="preserve">Surface mounted hinges and </w:t>
      </w:r>
      <w:r w:rsidR="003C079E">
        <w:t>bottom rollers</w:t>
      </w:r>
      <w:r w:rsidRPr="00DD1464">
        <w:t xml:space="preserve"> NOT acceptable. </w:t>
      </w:r>
    </w:p>
    <w:p w14:paraId="51E22AE1" w14:textId="01AC170D" w:rsidR="0070137E" w:rsidRPr="00033C70" w:rsidRDefault="003E6495" w:rsidP="009E0E37">
      <w:pPr>
        <w:pStyle w:val="Heading4"/>
      </w:pPr>
      <w:r>
        <w:t>Bottom Rollers</w:t>
      </w:r>
      <w:r w:rsidR="0070137E" w:rsidRPr="00BD7903">
        <w:t xml:space="preserve"> Carrying Capacity: 2</w:t>
      </w:r>
      <w:r w:rsidR="00C37537" w:rsidRPr="00BD7903">
        <w:t>4</w:t>
      </w:r>
      <w:r w:rsidR="0070137E" w:rsidRPr="00BD7903">
        <w:t>0 lb. (1</w:t>
      </w:r>
      <w:r w:rsidR="00C37537" w:rsidRPr="00BD7903">
        <w:t>1</w:t>
      </w:r>
      <w:r w:rsidR="0070137E" w:rsidRPr="00BD7903">
        <w:t xml:space="preserve">0 kg). </w:t>
      </w:r>
      <w:r>
        <w:t>Bottom Rollers</w:t>
      </w:r>
      <w:r w:rsidR="0070137E" w:rsidRPr="00BD7903">
        <w:t xml:space="preserve"> provided with two vertical </w:t>
      </w:r>
      <w:r w:rsidR="00B42A92" w:rsidRPr="00BD7903">
        <w:t>stainless-steel</w:t>
      </w:r>
      <w:r w:rsidR="0070137E"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0070137E" w:rsidRPr="00BD7903">
        <w:t xml:space="preserve"> and</w:t>
      </w:r>
      <w:r w:rsidR="0070137E" w:rsidRPr="00033C70">
        <w:t xml:space="preserve"> two horizontal polyamide wheels.</w:t>
      </w:r>
    </w:p>
    <w:p w14:paraId="2787146A" w14:textId="6C85DF37" w:rsidR="00BE4820" w:rsidRPr="00BE4820" w:rsidRDefault="00F62066" w:rsidP="00BE4820">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7978BA11" w:rsidR="0070137E" w:rsidRPr="00F570CE" w:rsidRDefault="0070137E" w:rsidP="009E0E37">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4DF783E3" w:rsidR="0070137E" w:rsidRPr="00F570CE" w:rsidRDefault="0070137E" w:rsidP="009E0E37">
      <w:pPr>
        <w:pStyle w:val="Heading4"/>
      </w:pPr>
      <w:r w:rsidRPr="00F570CE">
        <w:t xml:space="preserve">Upper guide </w:t>
      </w:r>
      <w:r w:rsidR="003E6495">
        <w:t>rollers</w:t>
      </w:r>
      <w:r w:rsidRPr="00F570CE">
        <w:t xml:space="preserve"> </w:t>
      </w:r>
      <w:r>
        <w:t>with</w:t>
      </w:r>
      <w:r w:rsidRPr="00F570CE">
        <w:t xml:space="preserve"> two horizontal polyamide </w:t>
      </w:r>
      <w:r>
        <w:t xml:space="preserve">guiding </w:t>
      </w:r>
      <w:r w:rsidRPr="00F570CE">
        <w:t xml:space="preserve">wheels. </w:t>
      </w:r>
      <w:r>
        <w:t xml:space="preserve">For configurations with </w:t>
      </w:r>
      <w:r w:rsidR="008271F5">
        <w:t xml:space="preserve">up to one </w:t>
      </w:r>
      <w:r w:rsidR="00D24B93">
        <w:t>unhinged FourFold or SixFold panel set</w:t>
      </w:r>
      <w:r>
        <w:t xml:space="preserve"> that can slide left or right, additional concealed, additional vertical tilt protection hardware.</w:t>
      </w:r>
    </w:p>
    <w:p w14:paraId="116992A1" w14:textId="4031207C" w:rsidR="00480DF4" w:rsidRPr="002751F0" w:rsidRDefault="0070137E" w:rsidP="002751F0">
      <w:pPr>
        <w:pStyle w:val="Heading4"/>
      </w:pPr>
      <w:r w:rsidRPr="00DD1464">
        <w:t>Hinges</w:t>
      </w:r>
      <w:r w:rsidR="00501B6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501B6C">
        <w:t>Double ball bearing stainless-steel wheel rollers match hinge finish.</w:t>
      </w:r>
    </w:p>
    <w:p w14:paraId="298A8A66" w14:textId="77777777" w:rsidR="00D07522" w:rsidRDefault="00D07522">
      <w:pPr>
        <w:keepNext w:val="0"/>
        <w:widowControl/>
        <w:spacing w:before="0"/>
        <w:rPr>
          <w:szCs w:val="28"/>
        </w:rPr>
      </w:pPr>
      <w:r>
        <w:br w:type="page"/>
      </w:r>
    </w:p>
    <w:p w14:paraId="78970E16" w14:textId="136F227B" w:rsidR="00BA2570" w:rsidRDefault="00BA2570" w:rsidP="009E0E37">
      <w:pPr>
        <w:pStyle w:val="Heading4"/>
      </w:pPr>
      <w:r>
        <w:t>Spring-Loaded Pull Handle: For outswing units with larger panel sizes, a spring</w:t>
      </w:r>
      <w:r w:rsidR="00BF1BC4">
        <w:t>-</w:t>
      </w:r>
      <w:r>
        <w:t>loaded</w:t>
      </w:r>
      <w:r w:rsidR="00BF1BC4">
        <w:t xml:space="preserve"> </w:t>
      </w:r>
      <w:r>
        <w:t>pull handle is supplied for ease of closing the system. The pull handle is located above the flat handle. When not in use, the handle lays flat against the adjacent panel and is supplied with bumpers to avoid metal to metal contact.</w:t>
      </w:r>
      <w:r w:rsidR="00917617">
        <w:t xml:space="preserve"> Handles are stainless stee</w:t>
      </w:r>
      <w:r w:rsidR="00A12267">
        <w:t xml:space="preserve">l </w:t>
      </w:r>
      <w:r w:rsidR="002F3215">
        <w:t xml:space="preserve">with the attachment to coordinate the hinge </w:t>
      </w:r>
      <w:r w:rsidR="00917617">
        <w:t>hardware</w:t>
      </w:r>
      <w:r w:rsidR="002F3215">
        <w:t xml:space="preserve"> of the system</w:t>
      </w:r>
      <w:r w:rsidR="00917617">
        <w:t>.</w:t>
      </w:r>
    </w:p>
    <w:p w14:paraId="414DD204" w14:textId="5D01D2B6" w:rsidR="00BA2570" w:rsidRPr="00BA2570" w:rsidRDefault="00BA2570" w:rsidP="00BA2570">
      <w:pPr>
        <w:pStyle w:val="Heading5"/>
      </w:pPr>
      <w:r>
        <w:t>Pull Handle - Finish:</w:t>
      </w:r>
    </w:p>
    <w:p w14:paraId="3AA68106" w14:textId="76A382AD" w:rsidR="00BA2570" w:rsidRDefault="005C2D01" w:rsidP="00A12267">
      <w:pPr>
        <w:pStyle w:val="Heading6"/>
      </w:pPr>
      <w:r>
        <w:t>Silver</w:t>
      </w:r>
      <w:r w:rsidR="00BA2570">
        <w:t xml:space="preserve"> stainless steel</w:t>
      </w:r>
    </w:p>
    <w:p w14:paraId="141BF762" w14:textId="4B293ECC" w:rsidR="0027450D" w:rsidRPr="003E6495" w:rsidRDefault="002F3215" w:rsidP="003E6495">
      <w:pPr>
        <w:pStyle w:val="Heading6"/>
      </w:pPr>
      <w:r>
        <w:t>[ Black titanium stain</w:t>
      </w:r>
      <w:r w:rsidR="00711EA7">
        <w:t>less steel</w:t>
      </w:r>
      <w:r w:rsidR="00EC63B3">
        <w:t xml:space="preserve"> ]</w:t>
      </w:r>
      <w:r w:rsidR="00711EA7">
        <w:t xml:space="preserve"> </w:t>
      </w:r>
    </w:p>
    <w:p w14:paraId="1D990266" w14:textId="21C4C08F" w:rsidR="000F3E7A" w:rsidRPr="00645379" w:rsidRDefault="000F3E7A" w:rsidP="009E0E37">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42EC29FF"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stripping is determined at the factory by the direction of swing, the panel configuration, the type of locking</w:t>
      </w:r>
      <w:r w:rsidR="00D07522">
        <w:t>,</w:t>
      </w:r>
      <w:r w:rsidRPr="00645379">
        <w:t xml:space="preserve"> and the type of sill. </w:t>
      </w:r>
    </w:p>
    <w:p w14:paraId="33F995BA" w14:textId="4F92E7BA" w:rsidR="008D75BC" w:rsidRDefault="00663333" w:rsidP="002A3ADE">
      <w:pPr>
        <w:pStyle w:val="Heading5"/>
      </w:pPr>
      <w:r w:rsidRPr="00ED280D">
        <w:t>UniverSILL</w:t>
      </w:r>
      <w:r w:rsidR="00985F90" w:rsidRPr="00ED280D">
        <w:rPr>
          <w:rFonts w:cs="Arial"/>
        </w:rPr>
        <w:t>®</w:t>
      </w:r>
      <w:r w:rsidR="006E6392">
        <w:rPr>
          <w:rFonts w:cs="Arial"/>
        </w:rPr>
        <w:t xml:space="preserve"> (Patent No. US011174673B2)</w:t>
      </w:r>
      <w:r w:rsidRPr="00ED280D">
        <w:t xml:space="preserve">: For outswing low profile saddle sill, UniverSILL </w:t>
      </w:r>
      <w:r w:rsidR="00152A1E">
        <w:t xml:space="preserve">sill </w:t>
      </w:r>
      <w:r w:rsidR="005C2D01" w:rsidRPr="00ED280D">
        <w:t xml:space="preserve">adaptor is available for </w:t>
      </w:r>
      <w:r w:rsidRPr="00ED280D">
        <w:t>additional air and water p</w:t>
      </w:r>
      <w:r w:rsidR="009D60C6">
        <w:t>erformance when needed.</w:t>
      </w:r>
    </w:p>
    <w:p w14:paraId="40AE7FE3" w14:textId="1DC98CFE" w:rsidR="008D75BC" w:rsidRPr="008D75BC" w:rsidRDefault="00611E1A" w:rsidP="008D75BC">
      <w:pPr>
        <w:pStyle w:val="Heading3"/>
      </w:pPr>
      <w:r w:rsidRPr="00645379">
        <w:t xml:space="preserve">Fasteners: </w:t>
      </w:r>
      <w:r w:rsidR="00BA2570">
        <w:t>Installation plates</w:t>
      </w:r>
      <w:r w:rsidR="00304EFD" w:rsidRPr="00645379">
        <w:t xml:space="preserve"> for connecting frame components</w:t>
      </w:r>
      <w:r w:rsidR="00BA2570">
        <w:t xml:space="preserve"> made of stainless steel with sealing cushion to avoid thermal conductivity.</w:t>
      </w:r>
    </w:p>
    <w:p w14:paraId="31BC91EA" w14:textId="2A846BC0" w:rsidR="00067FB7" w:rsidRPr="00152A1E" w:rsidRDefault="005B4A93" w:rsidP="00152A1E">
      <w:pPr>
        <w:pStyle w:val="Heading2"/>
      </w:pPr>
      <w:r w:rsidRPr="00645379">
        <w:t>FABRICATION</w:t>
      </w:r>
    </w:p>
    <w:p w14:paraId="34BC4B7C" w14:textId="6274B124" w:rsidR="00EB74DA" w:rsidRPr="00645379" w:rsidRDefault="00DC50AE" w:rsidP="008B77EE">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2500223F" w14:textId="77777777" w:rsidR="008D75BC" w:rsidRDefault="00F630D9" w:rsidP="008D75BC">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0" w:name="_Hlk18935497"/>
      <w:r w:rsidR="00353AF1">
        <w:t>installation mounting plates,</w:t>
      </w:r>
      <w:bookmarkEnd w:id="10"/>
      <w:r w:rsidR="00611E1A" w:rsidRPr="005B4A93">
        <w:t xml:space="preserve"> and installation instructions.</w:t>
      </w:r>
    </w:p>
    <w:p w14:paraId="7D43D03E" w14:textId="6591CA06" w:rsidR="00611E1A" w:rsidRPr="007C37BE" w:rsidRDefault="00F630D9" w:rsidP="008D75BC">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2D98C719" w14:textId="77777777" w:rsidR="00611E1A" w:rsidRPr="007C37BE" w:rsidRDefault="00F630D9" w:rsidP="009E0E37">
      <w:pPr>
        <w:pStyle w:val="Heading4"/>
      </w:pPr>
      <w:r w:rsidRPr="007C37BE">
        <w:t>No r</w:t>
      </w:r>
      <w:r w:rsidR="00611E1A" w:rsidRPr="007C37BE">
        <w:t>aw edges visible at joints.</w:t>
      </w:r>
    </w:p>
    <w:p w14:paraId="591AC533" w14:textId="77777777" w:rsidR="001D5F3F" w:rsidRDefault="005B4A93" w:rsidP="002D2AF3">
      <w:pPr>
        <w:pStyle w:val="Heading2"/>
      </w:pPr>
      <w:r>
        <w:t>ACCESSORIES</w:t>
      </w:r>
    </w:p>
    <w:p w14:paraId="390F9C27" w14:textId="3BCEDB56" w:rsidR="00A237B6" w:rsidRDefault="00A237B6" w:rsidP="008B77EE">
      <w:pPr>
        <w:pStyle w:val="Heading3"/>
      </w:pPr>
      <w:r w:rsidRPr="00594725">
        <w:rPr>
          <w:b/>
          <w:bCs/>
        </w:rPr>
        <w:t>Insect Screen</w:t>
      </w:r>
      <w:r w:rsidR="00572A5A">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2A53B2C5" w14:textId="072D48E0" w:rsidR="003E6495" w:rsidRPr="003E6495" w:rsidRDefault="00A237B6" w:rsidP="008373FE">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rsidR="002878FF">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5" w:history="1">
        <w:r>
          <w:rPr>
            <w:rStyle w:val="Hyperlink"/>
          </w:rPr>
          <w:t>sales@wizardindustries.com</w:t>
        </w:r>
      </w:hyperlink>
    </w:p>
    <w:p w14:paraId="7078978C" w14:textId="14EE0B92" w:rsidR="000F32BE" w:rsidRPr="000F32BE" w:rsidRDefault="00594725" w:rsidP="002878FF">
      <w:pPr>
        <w:pStyle w:val="SpecifierNote"/>
      </w:pPr>
      <w:r>
        <w:tab/>
      </w:r>
      <w:hyperlink r:id="rId16" w:history="1">
        <w:r>
          <w:rPr>
            <w:rStyle w:val="Hyperlink"/>
          </w:rPr>
          <w:t>https://www.wizardscreens.com/</w:t>
        </w:r>
      </w:hyperlink>
      <w:r>
        <w:t xml:space="preserve"> </w:t>
      </w:r>
    </w:p>
    <w:p w14:paraId="7AF56063" w14:textId="7C7741CA" w:rsidR="000F32BE" w:rsidRPr="000F32BE" w:rsidRDefault="009C7947" w:rsidP="000F32BE">
      <w:pPr>
        <w:pStyle w:val="Heading1"/>
        <w:tabs>
          <w:tab w:val="left" w:pos="4320"/>
        </w:tabs>
        <w:rPr>
          <w:b/>
        </w:rPr>
      </w:pPr>
      <w:r w:rsidRPr="007A54B9">
        <w:rPr>
          <w:b/>
        </w:rPr>
        <w:t>EXECUTION</w:t>
      </w:r>
    </w:p>
    <w:p w14:paraId="06F19966" w14:textId="10B1401D" w:rsidR="00AB3C34" w:rsidRPr="00401424" w:rsidRDefault="00AB3C34" w:rsidP="002D2AF3">
      <w:pPr>
        <w:pStyle w:val="Heading2"/>
      </w:pPr>
      <w:r w:rsidRPr="00401424">
        <w:t>EXAMINATION</w:t>
      </w:r>
    </w:p>
    <w:p w14:paraId="0721816C" w14:textId="55E0FD01" w:rsidR="009B66B3" w:rsidRPr="009B66B3" w:rsidRDefault="00AB3C34" w:rsidP="009B66B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8F9B4C8" w14:textId="187339C8" w:rsidR="004C5AA0" w:rsidRDefault="00AB3C34" w:rsidP="007D5145">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638FA6AA" w:rsidR="00AB3C34" w:rsidRPr="00C92E91" w:rsidRDefault="006E76E9" w:rsidP="009E0E35">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5404B3F" w14:textId="40BB938E" w:rsidR="00225A9A" w:rsidRPr="00225A9A" w:rsidRDefault="008E0D86" w:rsidP="00225A9A">
      <w:pPr>
        <w:pStyle w:val="Heading5"/>
      </w:pPr>
      <w:r w:rsidRPr="00C92E91">
        <w:t xml:space="preserve">Verify </w:t>
      </w:r>
      <w:r w:rsidRPr="008E0D86">
        <w:t xml:space="preserve">structural integrity of the header </w:t>
      </w:r>
      <w:r>
        <w:t>for</w:t>
      </w:r>
      <w:r w:rsidRPr="008E0D86">
        <w:t xml:space="preserve"> deflection with live and dead loads limited to</w:t>
      </w:r>
      <w:r w:rsidR="00572A5A">
        <w:t xml:space="preserve"> </w:t>
      </w:r>
      <w:r>
        <w:t>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7B5B111E"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 of 1/4 inch</w:t>
      </w:r>
      <w:r w:rsidR="004149BA">
        <w:t xml:space="preserve"> </w:t>
      </w:r>
      <w:r w:rsidR="00E725E4">
        <w:t>(6 mm). If</w:t>
      </w:r>
      <w:r>
        <w:t xml:space="preserve"> this is not done,</w:t>
      </w:r>
      <w:r w:rsidR="00E725E4">
        <w:t xml:space="preserve"> both dead and live loads need to be considered</w:t>
      </w:r>
      <w:r>
        <w:t>.</w:t>
      </w:r>
    </w:p>
    <w:p w14:paraId="617E72F6" w14:textId="77777777" w:rsidR="00AB3C34" w:rsidRPr="00C92E91" w:rsidRDefault="00AB3C34" w:rsidP="009E0E37">
      <w:pPr>
        <w:pStyle w:val="Heading4"/>
      </w:pPr>
      <w:r w:rsidRPr="00C92E91">
        <w:t xml:space="preserve">Proceed with installation only after unsatisfactory conditions have been corrected. </w:t>
      </w:r>
    </w:p>
    <w:p w14:paraId="2BD3C132" w14:textId="0F0907BA" w:rsidR="00BF1BC4" w:rsidRPr="002F73E6" w:rsidRDefault="00AB3C34" w:rsidP="002F73E6">
      <w:pPr>
        <w:pStyle w:val="Heading2"/>
      </w:pPr>
      <w:r>
        <w:t>INSTALLATION</w:t>
      </w:r>
    </w:p>
    <w:p w14:paraId="54E49BB7" w14:textId="204FAE05" w:rsidR="00AB3C34" w:rsidRPr="005A17C7" w:rsidRDefault="00AB3C34" w:rsidP="008B77EE">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2124C9"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28B45F99" w14:textId="0FDEC04C" w:rsidR="008D75BC" w:rsidRPr="002A3ADE" w:rsidRDefault="005B4A93" w:rsidP="002A3ADE">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398AD91C" w:rsidR="005B4A93" w:rsidRPr="005B4A93" w:rsidRDefault="007F59D8" w:rsidP="009E0E37">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2124C9" w:rsidRPr="005B4A93">
        <w:t>plumb,</w:t>
      </w:r>
      <w:r w:rsidR="005B4A93" w:rsidRPr="005B4A93">
        <w:t xml:space="preserve"> and square. Install frame in proper elevation, </w:t>
      </w:r>
      <w:r w:rsidR="002124C9" w:rsidRPr="005B4A93">
        <w:t>plane,</w:t>
      </w:r>
      <w:r w:rsidR="005B4A93" w:rsidRPr="005B4A93">
        <w:t xml:space="preserve"> and location, and in proper alignment with other work</w:t>
      </w:r>
      <w:r w:rsidR="00644FBD">
        <w:t>.</w:t>
      </w:r>
    </w:p>
    <w:p w14:paraId="27744D4A" w14:textId="77777777" w:rsidR="005B4A93" w:rsidRPr="005B4A93" w:rsidRDefault="007F59D8" w:rsidP="009E0E37">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FF5B6D4" w14:textId="1B820A1B" w:rsidR="005B4A93" w:rsidRPr="00BB15DB" w:rsidRDefault="005B4A93" w:rsidP="009E0E37">
      <w:pPr>
        <w:pStyle w:val="Heading4"/>
      </w:pPr>
      <w:r w:rsidRPr="005B4A93">
        <w:t>Install panels, handles</w:t>
      </w:r>
      <w:r w:rsidR="008E0D86">
        <w:t>,</w:t>
      </w:r>
      <w:r w:rsidR="00644FBD">
        <w:t xml:space="preserve"> lock</w:t>
      </w:r>
      <w:r w:rsidRPr="005B4A93">
        <w:t>set</w:t>
      </w:r>
      <w:r w:rsidR="008E0D86">
        <w:t xml:space="preserve">, </w:t>
      </w:r>
      <w:r w:rsidR="002124C9">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77777777" w:rsidR="00AB3C34" w:rsidRDefault="00AB3C34" w:rsidP="002D2AF3">
      <w:pPr>
        <w:pStyle w:val="Heading2"/>
      </w:pPr>
      <w:r>
        <w:t>FIELD QUALITY CONTROL</w:t>
      </w:r>
    </w:p>
    <w:p w14:paraId="3FE86439" w14:textId="77777777" w:rsidR="002972EB" w:rsidRDefault="00A03B70" w:rsidP="008B77E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16D52DA2" w:rsidR="002972EB" w:rsidRDefault="00735C91" w:rsidP="009E0E37">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4393C3E3" w14:textId="527C5D1E" w:rsidR="002A6031" w:rsidRPr="00080F2F" w:rsidRDefault="00AB3C34" w:rsidP="00080F2F">
      <w:pPr>
        <w:pStyle w:val="Heading3"/>
      </w:pPr>
      <w:r>
        <w:t xml:space="preserve">Non-Conforming Work: Repair or replace non-conforming work as directed by the Architect; see General and Supplementary Conditions, and Division 01, General Requirements. </w:t>
      </w:r>
    </w:p>
    <w:p w14:paraId="162C924C" w14:textId="3A860C54" w:rsidR="005D0FB0" w:rsidRDefault="005D0FB0" w:rsidP="002D2AF3">
      <w:pPr>
        <w:pStyle w:val="Heading2"/>
      </w:pPr>
      <w:r>
        <w:t>CLEANING AND PROTECTION</w:t>
      </w:r>
    </w:p>
    <w:p w14:paraId="7B746EB3" w14:textId="37DE2826" w:rsidR="002878FF" w:rsidRPr="00A27766" w:rsidRDefault="005D0FB0" w:rsidP="00A27766">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73C410F" w14:textId="264A89F6" w:rsidR="00AB3C34" w:rsidRDefault="005D0FB0" w:rsidP="008B77EE">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5A5CAB3C"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0BAC95C3" w14:textId="27DB3BB5" w:rsidR="005F1997" w:rsidRPr="000F32BE" w:rsidRDefault="005F1997" w:rsidP="000F32BE">
      <w:pPr>
        <w:pStyle w:val="SpecifierNote"/>
      </w:pPr>
      <w:r>
        <w:tab/>
        <w:t xml:space="preserve"> </w:t>
      </w:r>
      <w:hyperlink r:id="rId17" w:history="1">
        <w:r w:rsidRPr="00CC0ED9">
          <w:rPr>
            <w:rStyle w:val="Hyperlink"/>
          </w:rPr>
          <w:t>www.nanawall.com</w:t>
        </w:r>
      </w:hyperlink>
      <w:r>
        <w:tab/>
      </w:r>
    </w:p>
    <w:sectPr w:rsidR="005F1997" w:rsidRPr="000F32BE" w:rsidSect="00F51A81">
      <w:headerReference w:type="even" r:id="rId18"/>
      <w:headerReference w:type="default" r:id="rId19"/>
      <w:footerReference w:type="even" r:id="rId20"/>
      <w:footerReference w:type="default" r:id="rId21"/>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0303C" w14:textId="77777777" w:rsidR="00F51A81" w:rsidRDefault="00F51A81" w:rsidP="00DE6580">
      <w:pPr>
        <w:spacing w:before="0"/>
      </w:pPr>
      <w:r>
        <w:separator/>
      </w:r>
    </w:p>
    <w:p w14:paraId="68072ED5" w14:textId="77777777" w:rsidR="00F51A81" w:rsidRDefault="00F51A81"/>
    <w:p w14:paraId="769C94B1" w14:textId="77777777" w:rsidR="00F51A81" w:rsidRDefault="00F51A81" w:rsidP="009C7947"/>
    <w:p w14:paraId="70014482" w14:textId="77777777" w:rsidR="00F51A81" w:rsidRDefault="00F51A81" w:rsidP="001B270C"/>
    <w:p w14:paraId="7BAE12F4" w14:textId="77777777" w:rsidR="00F51A81" w:rsidRDefault="00F51A81"/>
    <w:p w14:paraId="601A11DA" w14:textId="77777777" w:rsidR="00F51A81" w:rsidRDefault="00F51A81" w:rsidP="001F5330"/>
    <w:p w14:paraId="632BB1BC" w14:textId="77777777" w:rsidR="00F51A81" w:rsidRDefault="00F51A81" w:rsidP="00A71D9A"/>
    <w:p w14:paraId="1E4E5576" w14:textId="77777777" w:rsidR="00F51A81" w:rsidRDefault="00F51A81"/>
    <w:p w14:paraId="3E315361" w14:textId="77777777" w:rsidR="00F51A81" w:rsidRDefault="00F51A81" w:rsidP="00FB6640"/>
    <w:p w14:paraId="05587CF8" w14:textId="77777777" w:rsidR="00F51A81" w:rsidRDefault="00F51A81" w:rsidP="00FB6640"/>
    <w:p w14:paraId="2EBEE992" w14:textId="77777777" w:rsidR="00F51A81" w:rsidRDefault="00F51A81" w:rsidP="00FB6640"/>
    <w:p w14:paraId="6D1357B5" w14:textId="77777777" w:rsidR="00F51A81" w:rsidRDefault="00F51A81" w:rsidP="00FB6640"/>
    <w:p w14:paraId="1A18BA82" w14:textId="77777777" w:rsidR="00F51A81" w:rsidRDefault="00F51A81" w:rsidP="00FB6640"/>
  </w:endnote>
  <w:endnote w:type="continuationSeparator" w:id="0">
    <w:p w14:paraId="456D9CC4" w14:textId="77777777" w:rsidR="00F51A81" w:rsidRDefault="00F51A81" w:rsidP="00DE6580">
      <w:pPr>
        <w:spacing w:before="0"/>
      </w:pPr>
      <w:r>
        <w:continuationSeparator/>
      </w:r>
    </w:p>
    <w:p w14:paraId="1923D310" w14:textId="77777777" w:rsidR="00F51A81" w:rsidRDefault="00F51A81"/>
    <w:p w14:paraId="0E64C7B6" w14:textId="77777777" w:rsidR="00F51A81" w:rsidRDefault="00F51A81" w:rsidP="009C7947"/>
    <w:p w14:paraId="4B4E3BC0" w14:textId="77777777" w:rsidR="00F51A81" w:rsidRDefault="00F51A81" w:rsidP="001B270C"/>
    <w:p w14:paraId="13571C27" w14:textId="77777777" w:rsidR="00F51A81" w:rsidRDefault="00F51A81"/>
    <w:p w14:paraId="0FDFD11F" w14:textId="77777777" w:rsidR="00F51A81" w:rsidRDefault="00F51A81" w:rsidP="001F5330"/>
    <w:p w14:paraId="18665AA5" w14:textId="77777777" w:rsidR="00F51A81" w:rsidRDefault="00F51A81" w:rsidP="00A71D9A"/>
    <w:p w14:paraId="29B03140" w14:textId="77777777" w:rsidR="00F51A81" w:rsidRDefault="00F51A81"/>
    <w:p w14:paraId="675E3EC3" w14:textId="77777777" w:rsidR="00F51A81" w:rsidRDefault="00F51A81" w:rsidP="00FB6640"/>
    <w:p w14:paraId="259AA8DE" w14:textId="77777777" w:rsidR="00F51A81" w:rsidRDefault="00F51A81" w:rsidP="00FB6640"/>
    <w:p w14:paraId="394D00F3" w14:textId="77777777" w:rsidR="00F51A81" w:rsidRDefault="00F51A81" w:rsidP="00FB6640"/>
    <w:p w14:paraId="5A2A3BDF" w14:textId="77777777" w:rsidR="00F51A81" w:rsidRDefault="00F51A81" w:rsidP="00FB6640"/>
    <w:p w14:paraId="2147D2CC" w14:textId="77777777" w:rsidR="00F51A81" w:rsidRDefault="00F51A81" w:rsidP="00FB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812ABD" w:rsidRDefault="00812ABD" w:rsidP="00714E43">
    <w:pPr>
      <w:pStyle w:val="Footer"/>
      <w:spacing w:before="0"/>
      <w:rPr>
        <w:sz w:val="14"/>
        <w:szCs w:val="14"/>
      </w:rPr>
    </w:pPr>
  </w:p>
  <w:p w14:paraId="7C851108" w14:textId="4AB9C316" w:rsidR="00812ABD" w:rsidRPr="00A756BF" w:rsidRDefault="00812ABD"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2ED57AB4" w14:textId="0CECE74F" w:rsidR="00812ABD" w:rsidRDefault="00812ABD" w:rsidP="00FB6640">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1</w:t>
    </w:r>
    <w:r w:rsidR="00EF386A">
      <w:rPr>
        <w:rStyle w:val="PageNumber"/>
        <w:sz w:val="16"/>
        <w:szCs w:val="16"/>
      </w:rPr>
      <w:t xml:space="preserve"> </w:t>
    </w:r>
    <w:r w:rsidR="00995F44">
      <w:rPr>
        <w:rStyle w:val="PageNumber"/>
        <w:sz w:val="16"/>
        <w:szCs w:val="16"/>
      </w:rPr>
      <w:t>APRIL</w:t>
    </w:r>
    <w:r w:rsidR="00EF386A">
      <w:rPr>
        <w:rStyle w:val="PageNumber"/>
        <w:sz w:val="16"/>
        <w:szCs w:val="16"/>
      </w:rPr>
      <w:t xml:space="preserve"> </w:t>
    </w:r>
    <w:r>
      <w:rPr>
        <w:rStyle w:val="PageNumber"/>
        <w:sz w:val="16"/>
        <w:szCs w:val="16"/>
      </w:rPr>
      <w:t>202</w:t>
    </w:r>
    <w:r w:rsidR="00995F44">
      <w:rPr>
        <w:rStyle w:val="PageNumber"/>
        <w:sz w:val="16"/>
        <w:szCs w:val="16"/>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3BC4" w14:textId="77777777" w:rsidR="00812ABD" w:rsidRDefault="00812ABD" w:rsidP="00714E43">
    <w:pPr>
      <w:pStyle w:val="Footer"/>
      <w:spacing w:before="0"/>
      <w:rPr>
        <w:sz w:val="15"/>
        <w:szCs w:val="15"/>
      </w:rPr>
    </w:pPr>
  </w:p>
  <w:p w14:paraId="1C888707" w14:textId="42CA2FD1" w:rsidR="00812ABD" w:rsidRPr="00A756BF" w:rsidRDefault="00812ABD"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759D2FC5" w14:textId="0B63DC85" w:rsidR="00812ABD" w:rsidRDefault="00812ABD" w:rsidP="00C64F45">
    <w:pPr>
      <w:pStyle w:val="Footer"/>
    </w:pPr>
    <w:r w:rsidRPr="00EA2B79">
      <w:rPr>
        <w:sz w:val="16"/>
        <w:szCs w:val="16"/>
      </w:rPr>
      <w:t xml:space="preserve">1 </w:t>
    </w:r>
    <w:r w:rsidR="00995F44">
      <w:rPr>
        <w:sz w:val="16"/>
        <w:szCs w:val="16"/>
      </w:rPr>
      <w:t>APRIL</w:t>
    </w:r>
    <w:r w:rsidR="00720436">
      <w:rPr>
        <w:sz w:val="16"/>
        <w:szCs w:val="16"/>
      </w:rPr>
      <w:t xml:space="preserve"> </w:t>
    </w:r>
    <w:r w:rsidRPr="00EA2B79">
      <w:rPr>
        <w:sz w:val="16"/>
        <w:szCs w:val="16"/>
      </w:rPr>
      <w:t>202</w:t>
    </w:r>
    <w:r w:rsidR="00995F44">
      <w:rPr>
        <w:sz w:val="16"/>
        <w:szCs w:val="16"/>
      </w:rPr>
      <w:t>4</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58A6F" w14:textId="77777777" w:rsidR="00F51A81" w:rsidRDefault="00F51A81" w:rsidP="00DE6580">
      <w:pPr>
        <w:spacing w:before="0"/>
      </w:pPr>
      <w:r>
        <w:separator/>
      </w:r>
    </w:p>
    <w:p w14:paraId="4C5C7A6C" w14:textId="77777777" w:rsidR="00F51A81" w:rsidRDefault="00F51A81"/>
    <w:p w14:paraId="12D1609F" w14:textId="77777777" w:rsidR="00F51A81" w:rsidRDefault="00F51A81" w:rsidP="009C7947"/>
    <w:p w14:paraId="05747002" w14:textId="77777777" w:rsidR="00F51A81" w:rsidRDefault="00F51A81" w:rsidP="001B270C"/>
    <w:p w14:paraId="5EF9B1B3" w14:textId="77777777" w:rsidR="00F51A81" w:rsidRDefault="00F51A81"/>
    <w:p w14:paraId="2C2309FA" w14:textId="77777777" w:rsidR="00F51A81" w:rsidRDefault="00F51A81" w:rsidP="001F5330"/>
    <w:p w14:paraId="57428F84" w14:textId="77777777" w:rsidR="00F51A81" w:rsidRDefault="00F51A81" w:rsidP="00A71D9A"/>
    <w:p w14:paraId="2F8890AC" w14:textId="77777777" w:rsidR="00F51A81" w:rsidRDefault="00F51A81"/>
    <w:p w14:paraId="2522E888" w14:textId="77777777" w:rsidR="00F51A81" w:rsidRDefault="00F51A81" w:rsidP="00FB6640"/>
    <w:p w14:paraId="473F7F46" w14:textId="77777777" w:rsidR="00F51A81" w:rsidRDefault="00F51A81" w:rsidP="00FB6640"/>
    <w:p w14:paraId="6A028069" w14:textId="77777777" w:rsidR="00F51A81" w:rsidRDefault="00F51A81" w:rsidP="00FB6640"/>
    <w:p w14:paraId="7D053021" w14:textId="77777777" w:rsidR="00F51A81" w:rsidRDefault="00F51A81" w:rsidP="00FB6640"/>
    <w:p w14:paraId="4B146915" w14:textId="77777777" w:rsidR="00F51A81" w:rsidRDefault="00F51A81" w:rsidP="00FB6640"/>
  </w:footnote>
  <w:footnote w:type="continuationSeparator" w:id="0">
    <w:p w14:paraId="2E33C029" w14:textId="77777777" w:rsidR="00F51A81" w:rsidRDefault="00F51A81" w:rsidP="00DE6580">
      <w:pPr>
        <w:spacing w:before="0"/>
      </w:pPr>
      <w:r>
        <w:continuationSeparator/>
      </w:r>
    </w:p>
    <w:p w14:paraId="125FAB1B" w14:textId="77777777" w:rsidR="00F51A81" w:rsidRDefault="00F51A81"/>
    <w:p w14:paraId="7B33E5D9" w14:textId="77777777" w:rsidR="00F51A81" w:rsidRDefault="00F51A81" w:rsidP="009C7947"/>
    <w:p w14:paraId="1105BB22" w14:textId="77777777" w:rsidR="00F51A81" w:rsidRDefault="00F51A81" w:rsidP="001B270C"/>
    <w:p w14:paraId="23E8C039" w14:textId="77777777" w:rsidR="00F51A81" w:rsidRDefault="00F51A81"/>
    <w:p w14:paraId="33231F61" w14:textId="77777777" w:rsidR="00F51A81" w:rsidRDefault="00F51A81" w:rsidP="001F5330"/>
    <w:p w14:paraId="65778974" w14:textId="77777777" w:rsidR="00F51A81" w:rsidRDefault="00F51A81" w:rsidP="00A71D9A"/>
    <w:p w14:paraId="35E11057" w14:textId="77777777" w:rsidR="00F51A81" w:rsidRDefault="00F51A81"/>
    <w:p w14:paraId="163CB459" w14:textId="77777777" w:rsidR="00F51A81" w:rsidRDefault="00F51A81" w:rsidP="00FB6640"/>
    <w:p w14:paraId="31DF6C89" w14:textId="77777777" w:rsidR="00F51A81" w:rsidRDefault="00F51A81" w:rsidP="00FB6640"/>
    <w:p w14:paraId="63539211" w14:textId="77777777" w:rsidR="00F51A81" w:rsidRDefault="00F51A81" w:rsidP="00FB6640"/>
    <w:p w14:paraId="18178F43" w14:textId="77777777" w:rsidR="00F51A81" w:rsidRDefault="00F51A81" w:rsidP="00FB6640"/>
    <w:p w14:paraId="5ADFC532" w14:textId="77777777" w:rsidR="00F51A81" w:rsidRDefault="00F51A81" w:rsidP="00FB6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0C596155" w:rsidR="00812ABD" w:rsidRDefault="00812ABD"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sz w:val="16"/>
        <w:szCs w:val="16"/>
      </w:rPr>
      <w:t>NW REINFORCED 647</w:t>
    </w:r>
  </w:p>
  <w:p w14:paraId="472CE482" w14:textId="1AEAEB80" w:rsidR="00812ABD" w:rsidRPr="00FB6640" w:rsidRDefault="00812ABD" w:rsidP="00FB6640">
    <w:pPr>
      <w:pStyle w:val="Header"/>
      <w:spacing w:before="0"/>
      <w:rPr>
        <w:sz w:val="15"/>
        <w:szCs w:val="15"/>
      </w:rPr>
    </w:pPr>
    <w:r w:rsidRPr="00EA2B79">
      <w:rPr>
        <w:rStyle w:val="Heading5Char"/>
        <w:sz w:val="15"/>
        <w:szCs w:val="15"/>
      </w:rPr>
      <w:t>©202</w:t>
    </w:r>
    <w:r w:rsidR="00995F44">
      <w:rPr>
        <w:rStyle w:val="Heading5Char"/>
        <w:sz w:val="15"/>
        <w:szCs w:val="15"/>
      </w:rPr>
      <w:t>4</w:t>
    </w:r>
    <w:r w:rsidRPr="00EA2B79">
      <w:rPr>
        <w:rStyle w:val="Heading5Char"/>
        <w:sz w:val="15"/>
        <w:szCs w:val="15"/>
      </w:rPr>
      <w:t xml:space="preserve"> Nana</w:t>
    </w:r>
    <w:r w:rsidRPr="00A756BF">
      <w:rPr>
        <w:rStyle w:val="Heading5Char"/>
        <w:sz w:val="15"/>
        <w:szCs w:val="15"/>
      </w:rPr>
      <w:t xml:space="preserve"> Wall Systems, Inc</w:t>
    </w:r>
    <w:r w:rsidRPr="000F2E64">
      <w:rPr>
        <w:rStyle w:val="Heading5Char"/>
      </w:rPr>
      <w:t>.</w:t>
    </w:r>
    <w:r w:rsidRPr="00AC5101">
      <w:t xml:space="preserve"> </w:t>
    </w:r>
    <w:r>
      <w:tab/>
    </w:r>
    <w:r w:rsidRPr="00A756BF">
      <w:rPr>
        <w:sz w:val="15"/>
        <w:szCs w:val="15"/>
      </w:rPr>
      <w:t>THERMALLY BROKEN ALUMINUM FRAMED FOLDING GLASS DOOR SYSTEM</w:t>
    </w:r>
  </w:p>
  <w:p w14:paraId="107DADC9" w14:textId="77777777" w:rsidR="00812ABD" w:rsidRDefault="00812ABD" w:rsidP="00FB66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5DEEE93C" w:rsidR="00812ABD" w:rsidRDefault="00812ABD" w:rsidP="00AA3CAA">
    <w:pPr>
      <w:pStyle w:val="Header"/>
      <w:spacing w:before="0" w:after="80"/>
    </w:pPr>
    <w:r w:rsidRPr="000C21EB">
      <w:rPr>
        <w:sz w:val="16"/>
        <w:szCs w:val="16"/>
      </w:rPr>
      <w:t>NANAWALL</w:t>
    </w:r>
    <w:r>
      <w:rPr>
        <w:sz w:val="16"/>
        <w:szCs w:val="16"/>
      </w:rPr>
      <w:t xml:space="preserve"> NW REINFORCED 647</w:t>
    </w:r>
    <w:r>
      <w:tab/>
    </w:r>
    <w:r w:rsidRPr="000C21EB">
      <w:rPr>
        <w:rStyle w:val="Heading4Char"/>
        <w:sz w:val="16"/>
        <w:szCs w:val="16"/>
      </w:rPr>
      <w:t>GUIDE SPECIFICATION</w:t>
    </w:r>
  </w:p>
  <w:p w14:paraId="139C6AE0" w14:textId="7616544C" w:rsidR="00812ABD" w:rsidRDefault="00812ABD" w:rsidP="00FB6640">
    <w:pPr>
      <w:pStyle w:val="Header"/>
      <w:spacing w:before="0"/>
    </w:pPr>
    <w:r w:rsidRPr="00A756BF">
      <w:rPr>
        <w:sz w:val="15"/>
        <w:szCs w:val="15"/>
      </w:rPr>
      <w:t>THERMALLY BROKEN ALUMINUM FRAMED FOLDING GLASS DOOR SYSTEM</w:t>
    </w:r>
    <w:r>
      <w:tab/>
    </w:r>
    <w:r w:rsidRPr="00A756BF">
      <w:rPr>
        <w:rStyle w:val="Heading5Char"/>
        <w:sz w:val="15"/>
        <w:szCs w:val="15"/>
      </w:rPr>
      <w:t>©202</w:t>
    </w:r>
    <w:r w:rsidR="00995F44">
      <w:rPr>
        <w:rStyle w:val="Heading5Char"/>
        <w:sz w:val="15"/>
        <w:szCs w:val="15"/>
      </w:rPr>
      <w:t>4</w:t>
    </w:r>
    <w:r w:rsidRPr="00A756BF">
      <w:rPr>
        <w:rStyle w:val="Heading5Char"/>
        <w:sz w:val="15"/>
        <w:szCs w:val="15"/>
      </w:rPr>
      <w:t xml:space="preserve"> Nana Wall Systems, Inc</w:t>
    </w:r>
    <w:r w:rsidRPr="00A756BF">
      <w:rPr>
        <w:sz w:val="15"/>
        <w:szCs w:val="15"/>
      </w:rPr>
      <w:t>.</w:t>
    </w:r>
    <w:r w:rsidRPr="00AC5101">
      <w:t xml:space="preserve"> </w:t>
    </w:r>
  </w:p>
  <w:p w14:paraId="6F760D86" w14:textId="77777777" w:rsidR="00812ABD" w:rsidRDefault="00812ABD" w:rsidP="00FB66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07A18A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044"/>
        </w:tabs>
        <w:ind w:left="104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465931104">
    <w:abstractNumId w:val="1"/>
  </w:num>
  <w:num w:numId="2" w16cid:durableId="1072005059">
    <w:abstractNumId w:val="0"/>
  </w:num>
  <w:num w:numId="3" w16cid:durableId="844517810">
    <w:abstractNumId w:val="2"/>
  </w:num>
  <w:num w:numId="4" w16cid:durableId="12060634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8050229">
    <w:abstractNumId w:val="1"/>
  </w:num>
  <w:num w:numId="6" w16cid:durableId="1420641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7389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35731941">
    <w:abstractNumId w:val="1"/>
  </w:num>
  <w:num w:numId="9" w16cid:durableId="87696421">
    <w:abstractNumId w:val="1"/>
  </w:num>
  <w:num w:numId="10" w16cid:durableId="1147817785">
    <w:abstractNumId w:val="1"/>
  </w:num>
  <w:num w:numId="11" w16cid:durableId="1871724279">
    <w:abstractNumId w:val="1"/>
  </w:num>
  <w:num w:numId="12" w16cid:durableId="82775054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0267"/>
    <w:rsid w:val="00013FC4"/>
    <w:rsid w:val="00015EA1"/>
    <w:rsid w:val="00016943"/>
    <w:rsid w:val="00020374"/>
    <w:rsid w:val="000213E0"/>
    <w:rsid w:val="00022E24"/>
    <w:rsid w:val="00023E85"/>
    <w:rsid w:val="00023E89"/>
    <w:rsid w:val="00025B1D"/>
    <w:rsid w:val="00027757"/>
    <w:rsid w:val="00027E6A"/>
    <w:rsid w:val="00030034"/>
    <w:rsid w:val="000315E4"/>
    <w:rsid w:val="00033BC7"/>
    <w:rsid w:val="0003503F"/>
    <w:rsid w:val="00035368"/>
    <w:rsid w:val="0003712C"/>
    <w:rsid w:val="000372A6"/>
    <w:rsid w:val="00037332"/>
    <w:rsid w:val="00037C1A"/>
    <w:rsid w:val="00040127"/>
    <w:rsid w:val="00041E30"/>
    <w:rsid w:val="000425E9"/>
    <w:rsid w:val="00042ACE"/>
    <w:rsid w:val="000441DC"/>
    <w:rsid w:val="00044D1B"/>
    <w:rsid w:val="00045511"/>
    <w:rsid w:val="00045B15"/>
    <w:rsid w:val="00045CA7"/>
    <w:rsid w:val="000473BC"/>
    <w:rsid w:val="00050EA5"/>
    <w:rsid w:val="00051355"/>
    <w:rsid w:val="0005528C"/>
    <w:rsid w:val="00055F94"/>
    <w:rsid w:val="00064156"/>
    <w:rsid w:val="000644C2"/>
    <w:rsid w:val="00064DBD"/>
    <w:rsid w:val="00066CA1"/>
    <w:rsid w:val="00066E67"/>
    <w:rsid w:val="00067FB7"/>
    <w:rsid w:val="000713AF"/>
    <w:rsid w:val="00072C73"/>
    <w:rsid w:val="00075F55"/>
    <w:rsid w:val="00080BC0"/>
    <w:rsid w:val="00080F2F"/>
    <w:rsid w:val="00081361"/>
    <w:rsid w:val="00081D43"/>
    <w:rsid w:val="00081E84"/>
    <w:rsid w:val="0008204F"/>
    <w:rsid w:val="00082442"/>
    <w:rsid w:val="0008391F"/>
    <w:rsid w:val="0008569A"/>
    <w:rsid w:val="00085ADE"/>
    <w:rsid w:val="00087F81"/>
    <w:rsid w:val="00092817"/>
    <w:rsid w:val="000950E2"/>
    <w:rsid w:val="000966B7"/>
    <w:rsid w:val="0009776A"/>
    <w:rsid w:val="000A0091"/>
    <w:rsid w:val="000A086C"/>
    <w:rsid w:val="000A1633"/>
    <w:rsid w:val="000A3B91"/>
    <w:rsid w:val="000A47DD"/>
    <w:rsid w:val="000A61AF"/>
    <w:rsid w:val="000A6BB7"/>
    <w:rsid w:val="000A7D4C"/>
    <w:rsid w:val="000B05A6"/>
    <w:rsid w:val="000B0EFF"/>
    <w:rsid w:val="000B1B3D"/>
    <w:rsid w:val="000B7243"/>
    <w:rsid w:val="000B77EF"/>
    <w:rsid w:val="000C0A49"/>
    <w:rsid w:val="000C1724"/>
    <w:rsid w:val="000C1DF1"/>
    <w:rsid w:val="000C21EB"/>
    <w:rsid w:val="000C3B7E"/>
    <w:rsid w:val="000C7827"/>
    <w:rsid w:val="000D04D9"/>
    <w:rsid w:val="000D36F4"/>
    <w:rsid w:val="000D6569"/>
    <w:rsid w:val="000E0063"/>
    <w:rsid w:val="000E0FCE"/>
    <w:rsid w:val="000E2280"/>
    <w:rsid w:val="000E241A"/>
    <w:rsid w:val="000E4B5A"/>
    <w:rsid w:val="000E53B3"/>
    <w:rsid w:val="000F2E64"/>
    <w:rsid w:val="000F32BE"/>
    <w:rsid w:val="000F35D6"/>
    <w:rsid w:val="000F3E7A"/>
    <w:rsid w:val="000F4C86"/>
    <w:rsid w:val="000F63D0"/>
    <w:rsid w:val="000F64F1"/>
    <w:rsid w:val="00103452"/>
    <w:rsid w:val="00104C48"/>
    <w:rsid w:val="00112330"/>
    <w:rsid w:val="00112DA1"/>
    <w:rsid w:val="001131CB"/>
    <w:rsid w:val="001134BA"/>
    <w:rsid w:val="00114E41"/>
    <w:rsid w:val="00116CF2"/>
    <w:rsid w:val="001233A0"/>
    <w:rsid w:val="001245E8"/>
    <w:rsid w:val="00126AD9"/>
    <w:rsid w:val="001276D1"/>
    <w:rsid w:val="001324CF"/>
    <w:rsid w:val="001324EA"/>
    <w:rsid w:val="00134759"/>
    <w:rsid w:val="00136E9F"/>
    <w:rsid w:val="00140AF0"/>
    <w:rsid w:val="00142860"/>
    <w:rsid w:val="00142AFA"/>
    <w:rsid w:val="00145220"/>
    <w:rsid w:val="00145A64"/>
    <w:rsid w:val="001476F3"/>
    <w:rsid w:val="001500B6"/>
    <w:rsid w:val="00151A64"/>
    <w:rsid w:val="00152A1E"/>
    <w:rsid w:val="001535D7"/>
    <w:rsid w:val="0015415E"/>
    <w:rsid w:val="00155C1C"/>
    <w:rsid w:val="00156B67"/>
    <w:rsid w:val="0015723F"/>
    <w:rsid w:val="001614D3"/>
    <w:rsid w:val="00161A38"/>
    <w:rsid w:val="0016571F"/>
    <w:rsid w:val="00166169"/>
    <w:rsid w:val="00166521"/>
    <w:rsid w:val="00166AFE"/>
    <w:rsid w:val="00166FFC"/>
    <w:rsid w:val="00167147"/>
    <w:rsid w:val="0016775E"/>
    <w:rsid w:val="00170AF0"/>
    <w:rsid w:val="001736B9"/>
    <w:rsid w:val="00174B5F"/>
    <w:rsid w:val="00174D09"/>
    <w:rsid w:val="00175BD5"/>
    <w:rsid w:val="0018044E"/>
    <w:rsid w:val="00181A49"/>
    <w:rsid w:val="001831A9"/>
    <w:rsid w:val="00183E21"/>
    <w:rsid w:val="00183EFD"/>
    <w:rsid w:val="0018646A"/>
    <w:rsid w:val="00187215"/>
    <w:rsid w:val="0018742A"/>
    <w:rsid w:val="00190239"/>
    <w:rsid w:val="001912F5"/>
    <w:rsid w:val="001945C2"/>
    <w:rsid w:val="001953BF"/>
    <w:rsid w:val="00195AFB"/>
    <w:rsid w:val="00197A8C"/>
    <w:rsid w:val="001A0F52"/>
    <w:rsid w:val="001A2110"/>
    <w:rsid w:val="001A21AD"/>
    <w:rsid w:val="001A41B2"/>
    <w:rsid w:val="001A6B44"/>
    <w:rsid w:val="001B0271"/>
    <w:rsid w:val="001B270C"/>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58C"/>
    <w:rsid w:val="001E1755"/>
    <w:rsid w:val="001E2783"/>
    <w:rsid w:val="001E57E6"/>
    <w:rsid w:val="001E6D4C"/>
    <w:rsid w:val="001F0940"/>
    <w:rsid w:val="001F2FD7"/>
    <w:rsid w:val="001F435E"/>
    <w:rsid w:val="001F4BB7"/>
    <w:rsid w:val="001F5330"/>
    <w:rsid w:val="00200EF6"/>
    <w:rsid w:val="002014BF"/>
    <w:rsid w:val="002016C8"/>
    <w:rsid w:val="0020270E"/>
    <w:rsid w:val="00203363"/>
    <w:rsid w:val="00204853"/>
    <w:rsid w:val="00204EA0"/>
    <w:rsid w:val="00207210"/>
    <w:rsid w:val="00210880"/>
    <w:rsid w:val="002113A2"/>
    <w:rsid w:val="00212483"/>
    <w:rsid w:val="002124C9"/>
    <w:rsid w:val="002146B0"/>
    <w:rsid w:val="0022070A"/>
    <w:rsid w:val="00220EC2"/>
    <w:rsid w:val="00221532"/>
    <w:rsid w:val="00222DEC"/>
    <w:rsid w:val="00225A9A"/>
    <w:rsid w:val="00225E15"/>
    <w:rsid w:val="00226F44"/>
    <w:rsid w:val="0022747A"/>
    <w:rsid w:val="00234003"/>
    <w:rsid w:val="002342E5"/>
    <w:rsid w:val="00236952"/>
    <w:rsid w:val="00237CB6"/>
    <w:rsid w:val="00241088"/>
    <w:rsid w:val="0024256D"/>
    <w:rsid w:val="00243190"/>
    <w:rsid w:val="0024471B"/>
    <w:rsid w:val="00244DC3"/>
    <w:rsid w:val="00247064"/>
    <w:rsid w:val="00247A24"/>
    <w:rsid w:val="00247D6E"/>
    <w:rsid w:val="00250E82"/>
    <w:rsid w:val="00251BF3"/>
    <w:rsid w:val="00254892"/>
    <w:rsid w:val="0025710D"/>
    <w:rsid w:val="00257376"/>
    <w:rsid w:val="0026324A"/>
    <w:rsid w:val="0026374E"/>
    <w:rsid w:val="00263E89"/>
    <w:rsid w:val="00263F9D"/>
    <w:rsid w:val="00264636"/>
    <w:rsid w:val="00264D8C"/>
    <w:rsid w:val="00265CD7"/>
    <w:rsid w:val="0026607C"/>
    <w:rsid w:val="00270682"/>
    <w:rsid w:val="00270B79"/>
    <w:rsid w:val="00270D59"/>
    <w:rsid w:val="00271AC7"/>
    <w:rsid w:val="00273F03"/>
    <w:rsid w:val="0027450D"/>
    <w:rsid w:val="002751F0"/>
    <w:rsid w:val="002779A6"/>
    <w:rsid w:val="00280CFC"/>
    <w:rsid w:val="00281A04"/>
    <w:rsid w:val="00282451"/>
    <w:rsid w:val="002831BB"/>
    <w:rsid w:val="00283775"/>
    <w:rsid w:val="00283DEE"/>
    <w:rsid w:val="002868C0"/>
    <w:rsid w:val="002878FF"/>
    <w:rsid w:val="002972EB"/>
    <w:rsid w:val="002A2411"/>
    <w:rsid w:val="002A3ADE"/>
    <w:rsid w:val="002A6026"/>
    <w:rsid w:val="002A6031"/>
    <w:rsid w:val="002A7AE9"/>
    <w:rsid w:val="002B260F"/>
    <w:rsid w:val="002B2613"/>
    <w:rsid w:val="002B2C68"/>
    <w:rsid w:val="002B2D78"/>
    <w:rsid w:val="002B5055"/>
    <w:rsid w:val="002B61DF"/>
    <w:rsid w:val="002B61FC"/>
    <w:rsid w:val="002B7F5C"/>
    <w:rsid w:val="002C00BD"/>
    <w:rsid w:val="002C0106"/>
    <w:rsid w:val="002C4BFC"/>
    <w:rsid w:val="002C5C11"/>
    <w:rsid w:val="002C664F"/>
    <w:rsid w:val="002C6921"/>
    <w:rsid w:val="002C6C31"/>
    <w:rsid w:val="002D24FF"/>
    <w:rsid w:val="002D2AF3"/>
    <w:rsid w:val="002D3221"/>
    <w:rsid w:val="002D3617"/>
    <w:rsid w:val="002D55FF"/>
    <w:rsid w:val="002D57C8"/>
    <w:rsid w:val="002E40E4"/>
    <w:rsid w:val="002E4DF3"/>
    <w:rsid w:val="002E4EBB"/>
    <w:rsid w:val="002F0642"/>
    <w:rsid w:val="002F08B0"/>
    <w:rsid w:val="002F1F83"/>
    <w:rsid w:val="002F3215"/>
    <w:rsid w:val="002F4CBD"/>
    <w:rsid w:val="002F58B1"/>
    <w:rsid w:val="002F5F40"/>
    <w:rsid w:val="002F73E6"/>
    <w:rsid w:val="003006E2"/>
    <w:rsid w:val="00300BB2"/>
    <w:rsid w:val="00304DFC"/>
    <w:rsid w:val="00304EFD"/>
    <w:rsid w:val="0030675D"/>
    <w:rsid w:val="00306C83"/>
    <w:rsid w:val="00307334"/>
    <w:rsid w:val="00307B3B"/>
    <w:rsid w:val="003112B4"/>
    <w:rsid w:val="00316352"/>
    <w:rsid w:val="00316CAD"/>
    <w:rsid w:val="00317596"/>
    <w:rsid w:val="00321702"/>
    <w:rsid w:val="00321900"/>
    <w:rsid w:val="00322A16"/>
    <w:rsid w:val="00322B52"/>
    <w:rsid w:val="003248B6"/>
    <w:rsid w:val="003277C4"/>
    <w:rsid w:val="0033084B"/>
    <w:rsid w:val="00332A1C"/>
    <w:rsid w:val="003332EE"/>
    <w:rsid w:val="003342A3"/>
    <w:rsid w:val="00341AF4"/>
    <w:rsid w:val="003453AD"/>
    <w:rsid w:val="0034579C"/>
    <w:rsid w:val="0034645A"/>
    <w:rsid w:val="0034711D"/>
    <w:rsid w:val="00350BF1"/>
    <w:rsid w:val="003510E3"/>
    <w:rsid w:val="00353AF1"/>
    <w:rsid w:val="00353FFD"/>
    <w:rsid w:val="00354C7D"/>
    <w:rsid w:val="003555D3"/>
    <w:rsid w:val="0035597E"/>
    <w:rsid w:val="0035700C"/>
    <w:rsid w:val="00357741"/>
    <w:rsid w:val="003607C5"/>
    <w:rsid w:val="00360BB2"/>
    <w:rsid w:val="00363F02"/>
    <w:rsid w:val="00364C6E"/>
    <w:rsid w:val="00366DAE"/>
    <w:rsid w:val="00367BE2"/>
    <w:rsid w:val="003717C0"/>
    <w:rsid w:val="00371817"/>
    <w:rsid w:val="00371B6D"/>
    <w:rsid w:val="00375EF0"/>
    <w:rsid w:val="003777AD"/>
    <w:rsid w:val="0038686C"/>
    <w:rsid w:val="00387775"/>
    <w:rsid w:val="00390C7A"/>
    <w:rsid w:val="003920F5"/>
    <w:rsid w:val="0039266B"/>
    <w:rsid w:val="003957BC"/>
    <w:rsid w:val="00396734"/>
    <w:rsid w:val="00397044"/>
    <w:rsid w:val="003A1498"/>
    <w:rsid w:val="003A1A59"/>
    <w:rsid w:val="003A3E5D"/>
    <w:rsid w:val="003A6061"/>
    <w:rsid w:val="003A6E44"/>
    <w:rsid w:val="003B0B71"/>
    <w:rsid w:val="003B356C"/>
    <w:rsid w:val="003B5BDB"/>
    <w:rsid w:val="003B7564"/>
    <w:rsid w:val="003C024D"/>
    <w:rsid w:val="003C079E"/>
    <w:rsid w:val="003C33CF"/>
    <w:rsid w:val="003C35E4"/>
    <w:rsid w:val="003C52E2"/>
    <w:rsid w:val="003C5B8F"/>
    <w:rsid w:val="003C5E24"/>
    <w:rsid w:val="003C720C"/>
    <w:rsid w:val="003C7BF1"/>
    <w:rsid w:val="003D0935"/>
    <w:rsid w:val="003D16A3"/>
    <w:rsid w:val="003D3071"/>
    <w:rsid w:val="003D4876"/>
    <w:rsid w:val="003D4DD9"/>
    <w:rsid w:val="003D6408"/>
    <w:rsid w:val="003E2020"/>
    <w:rsid w:val="003E3C7E"/>
    <w:rsid w:val="003E3EFA"/>
    <w:rsid w:val="003E4BA0"/>
    <w:rsid w:val="003E5810"/>
    <w:rsid w:val="003E6495"/>
    <w:rsid w:val="003F06D2"/>
    <w:rsid w:val="003F0BA7"/>
    <w:rsid w:val="003F16F0"/>
    <w:rsid w:val="003F171E"/>
    <w:rsid w:val="003F6FAD"/>
    <w:rsid w:val="00400386"/>
    <w:rsid w:val="00401128"/>
    <w:rsid w:val="0040157B"/>
    <w:rsid w:val="004022AA"/>
    <w:rsid w:val="004029E0"/>
    <w:rsid w:val="00402EA6"/>
    <w:rsid w:val="00405BE5"/>
    <w:rsid w:val="00405E6F"/>
    <w:rsid w:val="00406527"/>
    <w:rsid w:val="0040723C"/>
    <w:rsid w:val="00407615"/>
    <w:rsid w:val="00407EE0"/>
    <w:rsid w:val="0041062B"/>
    <w:rsid w:val="004106BA"/>
    <w:rsid w:val="00411FFC"/>
    <w:rsid w:val="00413765"/>
    <w:rsid w:val="00413A0E"/>
    <w:rsid w:val="00413BE4"/>
    <w:rsid w:val="004149BA"/>
    <w:rsid w:val="00414FDA"/>
    <w:rsid w:val="00416568"/>
    <w:rsid w:val="004167DD"/>
    <w:rsid w:val="00417692"/>
    <w:rsid w:val="004204D3"/>
    <w:rsid w:val="00420D3D"/>
    <w:rsid w:val="004235CA"/>
    <w:rsid w:val="00424ED2"/>
    <w:rsid w:val="00425C00"/>
    <w:rsid w:val="00425DF0"/>
    <w:rsid w:val="00426865"/>
    <w:rsid w:val="00426F94"/>
    <w:rsid w:val="0043331C"/>
    <w:rsid w:val="004336E9"/>
    <w:rsid w:val="00440558"/>
    <w:rsid w:val="004413DB"/>
    <w:rsid w:val="004434DF"/>
    <w:rsid w:val="00445AA1"/>
    <w:rsid w:val="004464DF"/>
    <w:rsid w:val="004479CB"/>
    <w:rsid w:val="00447EDF"/>
    <w:rsid w:val="00453C9F"/>
    <w:rsid w:val="004603C7"/>
    <w:rsid w:val="00460843"/>
    <w:rsid w:val="00464E88"/>
    <w:rsid w:val="00466E33"/>
    <w:rsid w:val="00467F45"/>
    <w:rsid w:val="00471221"/>
    <w:rsid w:val="0047360D"/>
    <w:rsid w:val="004739CF"/>
    <w:rsid w:val="0047498F"/>
    <w:rsid w:val="0047568E"/>
    <w:rsid w:val="00480DF4"/>
    <w:rsid w:val="004823D7"/>
    <w:rsid w:val="00483F2F"/>
    <w:rsid w:val="004844ED"/>
    <w:rsid w:val="00485D35"/>
    <w:rsid w:val="004861F7"/>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5AA0"/>
    <w:rsid w:val="004C5AA8"/>
    <w:rsid w:val="004C5C5A"/>
    <w:rsid w:val="004C5C7C"/>
    <w:rsid w:val="004C67BD"/>
    <w:rsid w:val="004D03A3"/>
    <w:rsid w:val="004D0DBB"/>
    <w:rsid w:val="004D0E95"/>
    <w:rsid w:val="004D105A"/>
    <w:rsid w:val="004D2328"/>
    <w:rsid w:val="004D3447"/>
    <w:rsid w:val="004D4B3B"/>
    <w:rsid w:val="004D5ED3"/>
    <w:rsid w:val="004E0469"/>
    <w:rsid w:val="004E0603"/>
    <w:rsid w:val="004E1E33"/>
    <w:rsid w:val="004E2474"/>
    <w:rsid w:val="004E24E3"/>
    <w:rsid w:val="004E3CD9"/>
    <w:rsid w:val="004E4200"/>
    <w:rsid w:val="004E6D8C"/>
    <w:rsid w:val="004E768C"/>
    <w:rsid w:val="004F26E9"/>
    <w:rsid w:val="004F2A5A"/>
    <w:rsid w:val="004F31C4"/>
    <w:rsid w:val="004F3993"/>
    <w:rsid w:val="004F3FF9"/>
    <w:rsid w:val="004F6715"/>
    <w:rsid w:val="004F7E22"/>
    <w:rsid w:val="0050092F"/>
    <w:rsid w:val="00501B6C"/>
    <w:rsid w:val="00502172"/>
    <w:rsid w:val="00502CAD"/>
    <w:rsid w:val="005035BF"/>
    <w:rsid w:val="00504BB2"/>
    <w:rsid w:val="00507CDF"/>
    <w:rsid w:val="0051051E"/>
    <w:rsid w:val="00515159"/>
    <w:rsid w:val="00515179"/>
    <w:rsid w:val="00515F0D"/>
    <w:rsid w:val="005165A0"/>
    <w:rsid w:val="00517ADC"/>
    <w:rsid w:val="00521D0C"/>
    <w:rsid w:val="00521D16"/>
    <w:rsid w:val="005229EA"/>
    <w:rsid w:val="00523107"/>
    <w:rsid w:val="0052377D"/>
    <w:rsid w:val="00523E79"/>
    <w:rsid w:val="00523F10"/>
    <w:rsid w:val="00525D0B"/>
    <w:rsid w:val="00530DDC"/>
    <w:rsid w:val="00530F21"/>
    <w:rsid w:val="005311AC"/>
    <w:rsid w:val="00531610"/>
    <w:rsid w:val="0053350D"/>
    <w:rsid w:val="00534352"/>
    <w:rsid w:val="00540CFE"/>
    <w:rsid w:val="005415DE"/>
    <w:rsid w:val="0054204F"/>
    <w:rsid w:val="00542C41"/>
    <w:rsid w:val="00544CCD"/>
    <w:rsid w:val="00544D22"/>
    <w:rsid w:val="0055049C"/>
    <w:rsid w:val="0055235C"/>
    <w:rsid w:val="00553140"/>
    <w:rsid w:val="005532D0"/>
    <w:rsid w:val="005548B9"/>
    <w:rsid w:val="0055555A"/>
    <w:rsid w:val="00564DAE"/>
    <w:rsid w:val="005708F6"/>
    <w:rsid w:val="00572A5A"/>
    <w:rsid w:val="00574B8D"/>
    <w:rsid w:val="00574F72"/>
    <w:rsid w:val="00575098"/>
    <w:rsid w:val="00575750"/>
    <w:rsid w:val="0057578E"/>
    <w:rsid w:val="00575DA2"/>
    <w:rsid w:val="00577720"/>
    <w:rsid w:val="0058174B"/>
    <w:rsid w:val="00583C66"/>
    <w:rsid w:val="005842FC"/>
    <w:rsid w:val="005856D9"/>
    <w:rsid w:val="00590D11"/>
    <w:rsid w:val="00591B6A"/>
    <w:rsid w:val="00593F54"/>
    <w:rsid w:val="00594725"/>
    <w:rsid w:val="005A0397"/>
    <w:rsid w:val="005A12D2"/>
    <w:rsid w:val="005A28D6"/>
    <w:rsid w:val="005A430D"/>
    <w:rsid w:val="005A5519"/>
    <w:rsid w:val="005A7694"/>
    <w:rsid w:val="005B4A93"/>
    <w:rsid w:val="005B4EDD"/>
    <w:rsid w:val="005B5711"/>
    <w:rsid w:val="005B5CDD"/>
    <w:rsid w:val="005B6FCC"/>
    <w:rsid w:val="005C003C"/>
    <w:rsid w:val="005C01C6"/>
    <w:rsid w:val="005C146D"/>
    <w:rsid w:val="005C2D01"/>
    <w:rsid w:val="005C377B"/>
    <w:rsid w:val="005C3A54"/>
    <w:rsid w:val="005C4C7E"/>
    <w:rsid w:val="005C799B"/>
    <w:rsid w:val="005D0DB9"/>
    <w:rsid w:val="005D0FB0"/>
    <w:rsid w:val="005D107C"/>
    <w:rsid w:val="005D1123"/>
    <w:rsid w:val="005D114F"/>
    <w:rsid w:val="005D2410"/>
    <w:rsid w:val="005D56AB"/>
    <w:rsid w:val="005D58DA"/>
    <w:rsid w:val="005D614B"/>
    <w:rsid w:val="005D74B9"/>
    <w:rsid w:val="005E09A0"/>
    <w:rsid w:val="005E17B2"/>
    <w:rsid w:val="005E393B"/>
    <w:rsid w:val="005E6348"/>
    <w:rsid w:val="005E67AC"/>
    <w:rsid w:val="005E7F67"/>
    <w:rsid w:val="005E7FC3"/>
    <w:rsid w:val="005F102F"/>
    <w:rsid w:val="005F1953"/>
    <w:rsid w:val="005F1997"/>
    <w:rsid w:val="005F3660"/>
    <w:rsid w:val="005F5182"/>
    <w:rsid w:val="005F5CB5"/>
    <w:rsid w:val="00600E43"/>
    <w:rsid w:val="0060442A"/>
    <w:rsid w:val="00611564"/>
    <w:rsid w:val="00611E1A"/>
    <w:rsid w:val="0061273F"/>
    <w:rsid w:val="006153F5"/>
    <w:rsid w:val="0061678C"/>
    <w:rsid w:val="00617D4E"/>
    <w:rsid w:val="0062455B"/>
    <w:rsid w:val="006252EC"/>
    <w:rsid w:val="00632F20"/>
    <w:rsid w:val="00636F56"/>
    <w:rsid w:val="00644F37"/>
    <w:rsid w:val="00644FBD"/>
    <w:rsid w:val="00645379"/>
    <w:rsid w:val="006503FA"/>
    <w:rsid w:val="00651596"/>
    <w:rsid w:val="006535CC"/>
    <w:rsid w:val="00653A7F"/>
    <w:rsid w:val="006555B2"/>
    <w:rsid w:val="00655F3C"/>
    <w:rsid w:val="0066024D"/>
    <w:rsid w:val="00662354"/>
    <w:rsid w:val="00662D49"/>
    <w:rsid w:val="00663333"/>
    <w:rsid w:val="00663CD9"/>
    <w:rsid w:val="00663D39"/>
    <w:rsid w:val="006649E6"/>
    <w:rsid w:val="00665A24"/>
    <w:rsid w:val="0066746F"/>
    <w:rsid w:val="006717B4"/>
    <w:rsid w:val="00671F7B"/>
    <w:rsid w:val="006720A9"/>
    <w:rsid w:val="006724F2"/>
    <w:rsid w:val="00673BA8"/>
    <w:rsid w:val="006765BF"/>
    <w:rsid w:val="00676D65"/>
    <w:rsid w:val="00676F04"/>
    <w:rsid w:val="0067786F"/>
    <w:rsid w:val="00677DCD"/>
    <w:rsid w:val="00682CB3"/>
    <w:rsid w:val="006832C9"/>
    <w:rsid w:val="006838F7"/>
    <w:rsid w:val="0068489D"/>
    <w:rsid w:val="00685D84"/>
    <w:rsid w:val="00687D6E"/>
    <w:rsid w:val="00687EF5"/>
    <w:rsid w:val="00690F14"/>
    <w:rsid w:val="0069764B"/>
    <w:rsid w:val="006A3FE9"/>
    <w:rsid w:val="006A6777"/>
    <w:rsid w:val="006B131C"/>
    <w:rsid w:val="006B38A7"/>
    <w:rsid w:val="006B48E5"/>
    <w:rsid w:val="006B6529"/>
    <w:rsid w:val="006B7EBA"/>
    <w:rsid w:val="006C2B68"/>
    <w:rsid w:val="006C32F3"/>
    <w:rsid w:val="006C3485"/>
    <w:rsid w:val="006C4193"/>
    <w:rsid w:val="006C4409"/>
    <w:rsid w:val="006C66C0"/>
    <w:rsid w:val="006C6B1F"/>
    <w:rsid w:val="006D0A1A"/>
    <w:rsid w:val="006D1B6E"/>
    <w:rsid w:val="006D2442"/>
    <w:rsid w:val="006D322C"/>
    <w:rsid w:val="006D39A7"/>
    <w:rsid w:val="006D3A88"/>
    <w:rsid w:val="006E04CC"/>
    <w:rsid w:val="006E1516"/>
    <w:rsid w:val="006E194D"/>
    <w:rsid w:val="006E4A34"/>
    <w:rsid w:val="006E5D97"/>
    <w:rsid w:val="006E6392"/>
    <w:rsid w:val="006E76E9"/>
    <w:rsid w:val="006E7B41"/>
    <w:rsid w:val="006F066E"/>
    <w:rsid w:val="006F0840"/>
    <w:rsid w:val="006F0FDD"/>
    <w:rsid w:val="006F1495"/>
    <w:rsid w:val="006F3C64"/>
    <w:rsid w:val="006F3F65"/>
    <w:rsid w:val="006F4031"/>
    <w:rsid w:val="006F4799"/>
    <w:rsid w:val="006F55FB"/>
    <w:rsid w:val="006F6EC4"/>
    <w:rsid w:val="006F7831"/>
    <w:rsid w:val="007000BA"/>
    <w:rsid w:val="0070137E"/>
    <w:rsid w:val="007066AA"/>
    <w:rsid w:val="007071A0"/>
    <w:rsid w:val="00710DE3"/>
    <w:rsid w:val="007118EC"/>
    <w:rsid w:val="00711EA7"/>
    <w:rsid w:val="00714E43"/>
    <w:rsid w:val="00715F82"/>
    <w:rsid w:val="00720436"/>
    <w:rsid w:val="00720682"/>
    <w:rsid w:val="00720AD8"/>
    <w:rsid w:val="007236B8"/>
    <w:rsid w:val="00723DC1"/>
    <w:rsid w:val="007249B4"/>
    <w:rsid w:val="00724F99"/>
    <w:rsid w:val="00730D5B"/>
    <w:rsid w:val="007316E8"/>
    <w:rsid w:val="0073427F"/>
    <w:rsid w:val="007347AB"/>
    <w:rsid w:val="00735C91"/>
    <w:rsid w:val="00736869"/>
    <w:rsid w:val="007370DF"/>
    <w:rsid w:val="00740E25"/>
    <w:rsid w:val="0074106D"/>
    <w:rsid w:val="007411AA"/>
    <w:rsid w:val="0074275B"/>
    <w:rsid w:val="0074300C"/>
    <w:rsid w:val="00745E8E"/>
    <w:rsid w:val="00746C39"/>
    <w:rsid w:val="0075026E"/>
    <w:rsid w:val="00754482"/>
    <w:rsid w:val="0075499E"/>
    <w:rsid w:val="007568D6"/>
    <w:rsid w:val="0076105B"/>
    <w:rsid w:val="0076326D"/>
    <w:rsid w:val="00764D52"/>
    <w:rsid w:val="0076509D"/>
    <w:rsid w:val="00765607"/>
    <w:rsid w:val="00766DA8"/>
    <w:rsid w:val="00766F02"/>
    <w:rsid w:val="00770911"/>
    <w:rsid w:val="00771345"/>
    <w:rsid w:val="0077251B"/>
    <w:rsid w:val="00773776"/>
    <w:rsid w:val="00773E12"/>
    <w:rsid w:val="007759B5"/>
    <w:rsid w:val="00776442"/>
    <w:rsid w:val="007808FC"/>
    <w:rsid w:val="00784E55"/>
    <w:rsid w:val="00786213"/>
    <w:rsid w:val="00786280"/>
    <w:rsid w:val="007914BD"/>
    <w:rsid w:val="00791651"/>
    <w:rsid w:val="00793F69"/>
    <w:rsid w:val="00795C90"/>
    <w:rsid w:val="00796F4A"/>
    <w:rsid w:val="007A26A8"/>
    <w:rsid w:val="007A3FF0"/>
    <w:rsid w:val="007A4DAE"/>
    <w:rsid w:val="007A54B9"/>
    <w:rsid w:val="007A7D2D"/>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3AD4"/>
    <w:rsid w:val="007D414F"/>
    <w:rsid w:val="007D4C4C"/>
    <w:rsid w:val="007D5033"/>
    <w:rsid w:val="007D50CD"/>
    <w:rsid w:val="007D5145"/>
    <w:rsid w:val="007D5E69"/>
    <w:rsid w:val="007D6C5B"/>
    <w:rsid w:val="007D6DBA"/>
    <w:rsid w:val="007E1A63"/>
    <w:rsid w:val="007E2786"/>
    <w:rsid w:val="007E313F"/>
    <w:rsid w:val="007E3BFD"/>
    <w:rsid w:val="007E3E49"/>
    <w:rsid w:val="007E43F8"/>
    <w:rsid w:val="007E5068"/>
    <w:rsid w:val="007E5A1C"/>
    <w:rsid w:val="007F2150"/>
    <w:rsid w:val="007F2AB1"/>
    <w:rsid w:val="007F32A8"/>
    <w:rsid w:val="007F3770"/>
    <w:rsid w:val="007F59D8"/>
    <w:rsid w:val="007F7BC4"/>
    <w:rsid w:val="00802644"/>
    <w:rsid w:val="00802A09"/>
    <w:rsid w:val="00802F8F"/>
    <w:rsid w:val="00804093"/>
    <w:rsid w:val="0080471C"/>
    <w:rsid w:val="0080556E"/>
    <w:rsid w:val="00805D5E"/>
    <w:rsid w:val="008062B1"/>
    <w:rsid w:val="008071F4"/>
    <w:rsid w:val="00810A8D"/>
    <w:rsid w:val="00812ABD"/>
    <w:rsid w:val="00814492"/>
    <w:rsid w:val="00814CDA"/>
    <w:rsid w:val="0081522E"/>
    <w:rsid w:val="00817AA5"/>
    <w:rsid w:val="00820169"/>
    <w:rsid w:val="0082021C"/>
    <w:rsid w:val="00821C3E"/>
    <w:rsid w:val="00822D1A"/>
    <w:rsid w:val="00826927"/>
    <w:rsid w:val="008271F5"/>
    <w:rsid w:val="00827432"/>
    <w:rsid w:val="00831694"/>
    <w:rsid w:val="00831778"/>
    <w:rsid w:val="0083331D"/>
    <w:rsid w:val="00833E40"/>
    <w:rsid w:val="008373FE"/>
    <w:rsid w:val="00845E0F"/>
    <w:rsid w:val="008478AA"/>
    <w:rsid w:val="008517E7"/>
    <w:rsid w:val="00852117"/>
    <w:rsid w:val="00853E8D"/>
    <w:rsid w:val="00854C5C"/>
    <w:rsid w:val="008568E8"/>
    <w:rsid w:val="00856987"/>
    <w:rsid w:val="00857798"/>
    <w:rsid w:val="00857898"/>
    <w:rsid w:val="008612BD"/>
    <w:rsid w:val="00861396"/>
    <w:rsid w:val="00866368"/>
    <w:rsid w:val="008709B7"/>
    <w:rsid w:val="0087193A"/>
    <w:rsid w:val="00873137"/>
    <w:rsid w:val="00874B22"/>
    <w:rsid w:val="00876084"/>
    <w:rsid w:val="00877022"/>
    <w:rsid w:val="00877842"/>
    <w:rsid w:val="00880CD9"/>
    <w:rsid w:val="00884CFE"/>
    <w:rsid w:val="0089263C"/>
    <w:rsid w:val="0089360D"/>
    <w:rsid w:val="00893743"/>
    <w:rsid w:val="008945F0"/>
    <w:rsid w:val="00894668"/>
    <w:rsid w:val="00896F69"/>
    <w:rsid w:val="008A0727"/>
    <w:rsid w:val="008A2481"/>
    <w:rsid w:val="008A3754"/>
    <w:rsid w:val="008A3D0A"/>
    <w:rsid w:val="008A40E5"/>
    <w:rsid w:val="008B3CB5"/>
    <w:rsid w:val="008B77EE"/>
    <w:rsid w:val="008C19E2"/>
    <w:rsid w:val="008C2482"/>
    <w:rsid w:val="008C24F1"/>
    <w:rsid w:val="008C2667"/>
    <w:rsid w:val="008C45BE"/>
    <w:rsid w:val="008C47D4"/>
    <w:rsid w:val="008C6118"/>
    <w:rsid w:val="008C6B97"/>
    <w:rsid w:val="008C70B9"/>
    <w:rsid w:val="008C76F1"/>
    <w:rsid w:val="008D0208"/>
    <w:rsid w:val="008D0B73"/>
    <w:rsid w:val="008D25B3"/>
    <w:rsid w:val="008D4D05"/>
    <w:rsid w:val="008D514C"/>
    <w:rsid w:val="008D75BC"/>
    <w:rsid w:val="008E034D"/>
    <w:rsid w:val="008E0D86"/>
    <w:rsid w:val="008E2466"/>
    <w:rsid w:val="008E2CD7"/>
    <w:rsid w:val="008E7153"/>
    <w:rsid w:val="008F1BC8"/>
    <w:rsid w:val="008F32EE"/>
    <w:rsid w:val="008F3C00"/>
    <w:rsid w:val="008F4DFD"/>
    <w:rsid w:val="008F5808"/>
    <w:rsid w:val="00900262"/>
    <w:rsid w:val="00900454"/>
    <w:rsid w:val="009116CF"/>
    <w:rsid w:val="00912431"/>
    <w:rsid w:val="00913AC0"/>
    <w:rsid w:val="009141BE"/>
    <w:rsid w:val="0091471A"/>
    <w:rsid w:val="0091557C"/>
    <w:rsid w:val="00915C93"/>
    <w:rsid w:val="0091706C"/>
    <w:rsid w:val="00917183"/>
    <w:rsid w:val="00917617"/>
    <w:rsid w:val="009179B3"/>
    <w:rsid w:val="00920B2F"/>
    <w:rsid w:val="00922B92"/>
    <w:rsid w:val="00923ED2"/>
    <w:rsid w:val="00924225"/>
    <w:rsid w:val="00925ED5"/>
    <w:rsid w:val="009275B4"/>
    <w:rsid w:val="00930405"/>
    <w:rsid w:val="00930581"/>
    <w:rsid w:val="00931DD6"/>
    <w:rsid w:val="00935DD9"/>
    <w:rsid w:val="00936BB8"/>
    <w:rsid w:val="0093714D"/>
    <w:rsid w:val="00941A16"/>
    <w:rsid w:val="0094215C"/>
    <w:rsid w:val="009423EE"/>
    <w:rsid w:val="0094243E"/>
    <w:rsid w:val="009437DD"/>
    <w:rsid w:val="00944680"/>
    <w:rsid w:val="00944C1E"/>
    <w:rsid w:val="00946CEF"/>
    <w:rsid w:val="0095138F"/>
    <w:rsid w:val="0095371F"/>
    <w:rsid w:val="00953E79"/>
    <w:rsid w:val="00956C74"/>
    <w:rsid w:val="0095712F"/>
    <w:rsid w:val="00966D45"/>
    <w:rsid w:val="009700E1"/>
    <w:rsid w:val="00972116"/>
    <w:rsid w:val="0097395F"/>
    <w:rsid w:val="00974599"/>
    <w:rsid w:val="0097693F"/>
    <w:rsid w:val="00977FCE"/>
    <w:rsid w:val="009809B5"/>
    <w:rsid w:val="0098411C"/>
    <w:rsid w:val="00985F90"/>
    <w:rsid w:val="0099150E"/>
    <w:rsid w:val="00991FFB"/>
    <w:rsid w:val="00992306"/>
    <w:rsid w:val="00993B29"/>
    <w:rsid w:val="009959C3"/>
    <w:rsid w:val="00995A55"/>
    <w:rsid w:val="00995F44"/>
    <w:rsid w:val="00996391"/>
    <w:rsid w:val="009A1AE3"/>
    <w:rsid w:val="009A22FC"/>
    <w:rsid w:val="009B2BB5"/>
    <w:rsid w:val="009B32BC"/>
    <w:rsid w:val="009B3BDB"/>
    <w:rsid w:val="009B66B3"/>
    <w:rsid w:val="009B6C4F"/>
    <w:rsid w:val="009C3633"/>
    <w:rsid w:val="009C43D5"/>
    <w:rsid w:val="009C592B"/>
    <w:rsid w:val="009C726D"/>
    <w:rsid w:val="009C78BF"/>
    <w:rsid w:val="009C7947"/>
    <w:rsid w:val="009D21D5"/>
    <w:rsid w:val="009D22F4"/>
    <w:rsid w:val="009D25F9"/>
    <w:rsid w:val="009D4CB6"/>
    <w:rsid w:val="009D4D7B"/>
    <w:rsid w:val="009D5A98"/>
    <w:rsid w:val="009D60C6"/>
    <w:rsid w:val="009E077F"/>
    <w:rsid w:val="009E0E35"/>
    <w:rsid w:val="009E0E37"/>
    <w:rsid w:val="009E16BD"/>
    <w:rsid w:val="009E49E4"/>
    <w:rsid w:val="009E7209"/>
    <w:rsid w:val="009E7E52"/>
    <w:rsid w:val="009F1129"/>
    <w:rsid w:val="009F1BF8"/>
    <w:rsid w:val="009F21CD"/>
    <w:rsid w:val="009F22E9"/>
    <w:rsid w:val="009F2693"/>
    <w:rsid w:val="009F3DFA"/>
    <w:rsid w:val="009F4F8E"/>
    <w:rsid w:val="009F5F2F"/>
    <w:rsid w:val="009F68DA"/>
    <w:rsid w:val="009F715E"/>
    <w:rsid w:val="00A03077"/>
    <w:rsid w:val="00A03B70"/>
    <w:rsid w:val="00A065F9"/>
    <w:rsid w:val="00A078B4"/>
    <w:rsid w:val="00A11BE7"/>
    <w:rsid w:val="00A12267"/>
    <w:rsid w:val="00A1309F"/>
    <w:rsid w:val="00A13FD4"/>
    <w:rsid w:val="00A16A80"/>
    <w:rsid w:val="00A170FB"/>
    <w:rsid w:val="00A20A26"/>
    <w:rsid w:val="00A21472"/>
    <w:rsid w:val="00A237B6"/>
    <w:rsid w:val="00A2421E"/>
    <w:rsid w:val="00A253B6"/>
    <w:rsid w:val="00A263E5"/>
    <w:rsid w:val="00A26688"/>
    <w:rsid w:val="00A27766"/>
    <w:rsid w:val="00A27DEF"/>
    <w:rsid w:val="00A32266"/>
    <w:rsid w:val="00A3229D"/>
    <w:rsid w:val="00A32930"/>
    <w:rsid w:val="00A339AF"/>
    <w:rsid w:val="00A34237"/>
    <w:rsid w:val="00A36858"/>
    <w:rsid w:val="00A40154"/>
    <w:rsid w:val="00A404D6"/>
    <w:rsid w:val="00A409A6"/>
    <w:rsid w:val="00A40DC8"/>
    <w:rsid w:val="00A4281E"/>
    <w:rsid w:val="00A4444A"/>
    <w:rsid w:val="00A44AD1"/>
    <w:rsid w:val="00A4572E"/>
    <w:rsid w:val="00A52988"/>
    <w:rsid w:val="00A52BC7"/>
    <w:rsid w:val="00A548DD"/>
    <w:rsid w:val="00A552B6"/>
    <w:rsid w:val="00A55619"/>
    <w:rsid w:val="00A60A8C"/>
    <w:rsid w:val="00A61407"/>
    <w:rsid w:val="00A6234F"/>
    <w:rsid w:val="00A641C2"/>
    <w:rsid w:val="00A6741F"/>
    <w:rsid w:val="00A707BF"/>
    <w:rsid w:val="00A7138A"/>
    <w:rsid w:val="00A71D9A"/>
    <w:rsid w:val="00A756BF"/>
    <w:rsid w:val="00A762F5"/>
    <w:rsid w:val="00A80E3E"/>
    <w:rsid w:val="00A81B84"/>
    <w:rsid w:val="00A83259"/>
    <w:rsid w:val="00A86A99"/>
    <w:rsid w:val="00A8757D"/>
    <w:rsid w:val="00A91CEB"/>
    <w:rsid w:val="00A925D3"/>
    <w:rsid w:val="00A96D9A"/>
    <w:rsid w:val="00A97DA6"/>
    <w:rsid w:val="00AA0F0C"/>
    <w:rsid w:val="00AA33AC"/>
    <w:rsid w:val="00AA35CF"/>
    <w:rsid w:val="00AA3CAA"/>
    <w:rsid w:val="00AA4124"/>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2D8E"/>
    <w:rsid w:val="00AD3D39"/>
    <w:rsid w:val="00AD4130"/>
    <w:rsid w:val="00AD4C38"/>
    <w:rsid w:val="00AD50B3"/>
    <w:rsid w:val="00AD5184"/>
    <w:rsid w:val="00AE36E5"/>
    <w:rsid w:val="00AE3A1E"/>
    <w:rsid w:val="00AE427C"/>
    <w:rsid w:val="00AE534C"/>
    <w:rsid w:val="00AE5923"/>
    <w:rsid w:val="00AE612C"/>
    <w:rsid w:val="00AE6289"/>
    <w:rsid w:val="00AE7BED"/>
    <w:rsid w:val="00AF050E"/>
    <w:rsid w:val="00AF42B0"/>
    <w:rsid w:val="00AF6FBF"/>
    <w:rsid w:val="00AF7AC6"/>
    <w:rsid w:val="00AF7E97"/>
    <w:rsid w:val="00B00B38"/>
    <w:rsid w:val="00B0245F"/>
    <w:rsid w:val="00B02670"/>
    <w:rsid w:val="00B02D90"/>
    <w:rsid w:val="00B04823"/>
    <w:rsid w:val="00B05136"/>
    <w:rsid w:val="00B053C5"/>
    <w:rsid w:val="00B07854"/>
    <w:rsid w:val="00B10150"/>
    <w:rsid w:val="00B1218D"/>
    <w:rsid w:val="00B126FD"/>
    <w:rsid w:val="00B141AB"/>
    <w:rsid w:val="00B15326"/>
    <w:rsid w:val="00B16050"/>
    <w:rsid w:val="00B23119"/>
    <w:rsid w:val="00B23DD8"/>
    <w:rsid w:val="00B24ED4"/>
    <w:rsid w:val="00B25505"/>
    <w:rsid w:val="00B27139"/>
    <w:rsid w:val="00B273A3"/>
    <w:rsid w:val="00B30106"/>
    <w:rsid w:val="00B32C46"/>
    <w:rsid w:val="00B35F58"/>
    <w:rsid w:val="00B36FEF"/>
    <w:rsid w:val="00B37503"/>
    <w:rsid w:val="00B404F7"/>
    <w:rsid w:val="00B41A46"/>
    <w:rsid w:val="00B41E18"/>
    <w:rsid w:val="00B42A92"/>
    <w:rsid w:val="00B42EEC"/>
    <w:rsid w:val="00B46AFE"/>
    <w:rsid w:val="00B524AA"/>
    <w:rsid w:val="00B5338C"/>
    <w:rsid w:val="00B538DE"/>
    <w:rsid w:val="00B53D30"/>
    <w:rsid w:val="00B53D8F"/>
    <w:rsid w:val="00B54FEA"/>
    <w:rsid w:val="00B550A8"/>
    <w:rsid w:val="00B5646E"/>
    <w:rsid w:val="00B57CE3"/>
    <w:rsid w:val="00B620B4"/>
    <w:rsid w:val="00B62206"/>
    <w:rsid w:val="00B6375A"/>
    <w:rsid w:val="00B63BE0"/>
    <w:rsid w:val="00B653DB"/>
    <w:rsid w:val="00B66D26"/>
    <w:rsid w:val="00B6714E"/>
    <w:rsid w:val="00B70361"/>
    <w:rsid w:val="00B71DB0"/>
    <w:rsid w:val="00B72599"/>
    <w:rsid w:val="00B73381"/>
    <w:rsid w:val="00B73A91"/>
    <w:rsid w:val="00B75607"/>
    <w:rsid w:val="00B77D50"/>
    <w:rsid w:val="00B82CB1"/>
    <w:rsid w:val="00B8343F"/>
    <w:rsid w:val="00B8353C"/>
    <w:rsid w:val="00B83819"/>
    <w:rsid w:val="00B83E77"/>
    <w:rsid w:val="00B8550F"/>
    <w:rsid w:val="00B86D8F"/>
    <w:rsid w:val="00B87E1A"/>
    <w:rsid w:val="00B91EB4"/>
    <w:rsid w:val="00B94A55"/>
    <w:rsid w:val="00B94E1C"/>
    <w:rsid w:val="00B96880"/>
    <w:rsid w:val="00B97A8A"/>
    <w:rsid w:val="00BA15C9"/>
    <w:rsid w:val="00BA2570"/>
    <w:rsid w:val="00BA27C3"/>
    <w:rsid w:val="00BA5C22"/>
    <w:rsid w:val="00BB0679"/>
    <w:rsid w:val="00BB15DB"/>
    <w:rsid w:val="00BB1BDF"/>
    <w:rsid w:val="00BB3FC9"/>
    <w:rsid w:val="00BB4021"/>
    <w:rsid w:val="00BB59B5"/>
    <w:rsid w:val="00BB71D9"/>
    <w:rsid w:val="00BB74C3"/>
    <w:rsid w:val="00BC05AB"/>
    <w:rsid w:val="00BC3312"/>
    <w:rsid w:val="00BC34E6"/>
    <w:rsid w:val="00BC3CD4"/>
    <w:rsid w:val="00BC61E0"/>
    <w:rsid w:val="00BD12DB"/>
    <w:rsid w:val="00BD1923"/>
    <w:rsid w:val="00BD3869"/>
    <w:rsid w:val="00BD491C"/>
    <w:rsid w:val="00BD5F93"/>
    <w:rsid w:val="00BD5FF0"/>
    <w:rsid w:val="00BD6FEF"/>
    <w:rsid w:val="00BD776C"/>
    <w:rsid w:val="00BD7903"/>
    <w:rsid w:val="00BE1FD5"/>
    <w:rsid w:val="00BE2228"/>
    <w:rsid w:val="00BE326F"/>
    <w:rsid w:val="00BE4820"/>
    <w:rsid w:val="00BE52DC"/>
    <w:rsid w:val="00BE58CE"/>
    <w:rsid w:val="00BE652D"/>
    <w:rsid w:val="00BE6ADC"/>
    <w:rsid w:val="00BE7B7A"/>
    <w:rsid w:val="00BF1BC4"/>
    <w:rsid w:val="00BF4ED0"/>
    <w:rsid w:val="00BF52D3"/>
    <w:rsid w:val="00C0243A"/>
    <w:rsid w:val="00C0444C"/>
    <w:rsid w:val="00C06F91"/>
    <w:rsid w:val="00C078C2"/>
    <w:rsid w:val="00C07A46"/>
    <w:rsid w:val="00C1027D"/>
    <w:rsid w:val="00C130DE"/>
    <w:rsid w:val="00C147EF"/>
    <w:rsid w:val="00C15AE4"/>
    <w:rsid w:val="00C15ECC"/>
    <w:rsid w:val="00C171E5"/>
    <w:rsid w:val="00C17653"/>
    <w:rsid w:val="00C1766E"/>
    <w:rsid w:val="00C21D45"/>
    <w:rsid w:val="00C243BA"/>
    <w:rsid w:val="00C24DF9"/>
    <w:rsid w:val="00C26FFF"/>
    <w:rsid w:val="00C3219B"/>
    <w:rsid w:val="00C33B88"/>
    <w:rsid w:val="00C37537"/>
    <w:rsid w:val="00C37645"/>
    <w:rsid w:val="00C4307F"/>
    <w:rsid w:val="00C45149"/>
    <w:rsid w:val="00C452D5"/>
    <w:rsid w:val="00C461B2"/>
    <w:rsid w:val="00C47452"/>
    <w:rsid w:val="00C50173"/>
    <w:rsid w:val="00C5095B"/>
    <w:rsid w:val="00C516D6"/>
    <w:rsid w:val="00C51A15"/>
    <w:rsid w:val="00C545D7"/>
    <w:rsid w:val="00C577E3"/>
    <w:rsid w:val="00C57912"/>
    <w:rsid w:val="00C60614"/>
    <w:rsid w:val="00C60747"/>
    <w:rsid w:val="00C61221"/>
    <w:rsid w:val="00C618D3"/>
    <w:rsid w:val="00C62A61"/>
    <w:rsid w:val="00C63A18"/>
    <w:rsid w:val="00C64F45"/>
    <w:rsid w:val="00C66213"/>
    <w:rsid w:val="00C676E5"/>
    <w:rsid w:val="00C67AB4"/>
    <w:rsid w:val="00C711E4"/>
    <w:rsid w:val="00C7195D"/>
    <w:rsid w:val="00C721D8"/>
    <w:rsid w:val="00C744D4"/>
    <w:rsid w:val="00C75C6C"/>
    <w:rsid w:val="00C76A40"/>
    <w:rsid w:val="00C8019C"/>
    <w:rsid w:val="00C80692"/>
    <w:rsid w:val="00C811DB"/>
    <w:rsid w:val="00C81B83"/>
    <w:rsid w:val="00C822DC"/>
    <w:rsid w:val="00C83F06"/>
    <w:rsid w:val="00C849D5"/>
    <w:rsid w:val="00C84F73"/>
    <w:rsid w:val="00C9173A"/>
    <w:rsid w:val="00C91773"/>
    <w:rsid w:val="00C93015"/>
    <w:rsid w:val="00C95849"/>
    <w:rsid w:val="00C96038"/>
    <w:rsid w:val="00CA08D5"/>
    <w:rsid w:val="00CA0EDC"/>
    <w:rsid w:val="00CA28BB"/>
    <w:rsid w:val="00CA3103"/>
    <w:rsid w:val="00CA4FB0"/>
    <w:rsid w:val="00CA536B"/>
    <w:rsid w:val="00CA6820"/>
    <w:rsid w:val="00CA75CF"/>
    <w:rsid w:val="00CB06E9"/>
    <w:rsid w:val="00CB2033"/>
    <w:rsid w:val="00CB2B76"/>
    <w:rsid w:val="00CB5370"/>
    <w:rsid w:val="00CB5867"/>
    <w:rsid w:val="00CB61D3"/>
    <w:rsid w:val="00CB7789"/>
    <w:rsid w:val="00CC0C6B"/>
    <w:rsid w:val="00CC0ED9"/>
    <w:rsid w:val="00CC1A54"/>
    <w:rsid w:val="00CC390A"/>
    <w:rsid w:val="00CC4994"/>
    <w:rsid w:val="00CC5B38"/>
    <w:rsid w:val="00CC71E7"/>
    <w:rsid w:val="00CC7C0A"/>
    <w:rsid w:val="00CD1A28"/>
    <w:rsid w:val="00CD36FB"/>
    <w:rsid w:val="00CD5531"/>
    <w:rsid w:val="00CD57BF"/>
    <w:rsid w:val="00CD65DA"/>
    <w:rsid w:val="00CD6987"/>
    <w:rsid w:val="00CE0CA4"/>
    <w:rsid w:val="00CE0F66"/>
    <w:rsid w:val="00CE1642"/>
    <w:rsid w:val="00CE2B39"/>
    <w:rsid w:val="00CE2CDD"/>
    <w:rsid w:val="00CE3450"/>
    <w:rsid w:val="00CE52F7"/>
    <w:rsid w:val="00CE6309"/>
    <w:rsid w:val="00CE687E"/>
    <w:rsid w:val="00CE796F"/>
    <w:rsid w:val="00CF1016"/>
    <w:rsid w:val="00CF584D"/>
    <w:rsid w:val="00CF7793"/>
    <w:rsid w:val="00CF7E78"/>
    <w:rsid w:val="00D0068C"/>
    <w:rsid w:val="00D00EA3"/>
    <w:rsid w:val="00D01698"/>
    <w:rsid w:val="00D019E3"/>
    <w:rsid w:val="00D021B4"/>
    <w:rsid w:val="00D026CF"/>
    <w:rsid w:val="00D02FAF"/>
    <w:rsid w:val="00D03878"/>
    <w:rsid w:val="00D03E13"/>
    <w:rsid w:val="00D06BB0"/>
    <w:rsid w:val="00D07522"/>
    <w:rsid w:val="00D104F9"/>
    <w:rsid w:val="00D12529"/>
    <w:rsid w:val="00D12870"/>
    <w:rsid w:val="00D12DEC"/>
    <w:rsid w:val="00D134F0"/>
    <w:rsid w:val="00D14011"/>
    <w:rsid w:val="00D1524B"/>
    <w:rsid w:val="00D15EB8"/>
    <w:rsid w:val="00D20858"/>
    <w:rsid w:val="00D20C44"/>
    <w:rsid w:val="00D20FF6"/>
    <w:rsid w:val="00D21218"/>
    <w:rsid w:val="00D239AB"/>
    <w:rsid w:val="00D24B93"/>
    <w:rsid w:val="00D25E1A"/>
    <w:rsid w:val="00D274D3"/>
    <w:rsid w:val="00D3099D"/>
    <w:rsid w:val="00D32550"/>
    <w:rsid w:val="00D32D66"/>
    <w:rsid w:val="00D339B1"/>
    <w:rsid w:val="00D33BBE"/>
    <w:rsid w:val="00D33DCA"/>
    <w:rsid w:val="00D34278"/>
    <w:rsid w:val="00D354D5"/>
    <w:rsid w:val="00D37414"/>
    <w:rsid w:val="00D37A70"/>
    <w:rsid w:val="00D449D9"/>
    <w:rsid w:val="00D45C70"/>
    <w:rsid w:val="00D45CBC"/>
    <w:rsid w:val="00D45FBD"/>
    <w:rsid w:val="00D46C0D"/>
    <w:rsid w:val="00D475DD"/>
    <w:rsid w:val="00D479AE"/>
    <w:rsid w:val="00D50213"/>
    <w:rsid w:val="00D502DB"/>
    <w:rsid w:val="00D50619"/>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2215"/>
    <w:rsid w:val="00D7339A"/>
    <w:rsid w:val="00D74126"/>
    <w:rsid w:val="00D75DF9"/>
    <w:rsid w:val="00D76B13"/>
    <w:rsid w:val="00D80B53"/>
    <w:rsid w:val="00D85938"/>
    <w:rsid w:val="00D86944"/>
    <w:rsid w:val="00D87A71"/>
    <w:rsid w:val="00D91C68"/>
    <w:rsid w:val="00D9426A"/>
    <w:rsid w:val="00D9551C"/>
    <w:rsid w:val="00D964A4"/>
    <w:rsid w:val="00D96582"/>
    <w:rsid w:val="00D96606"/>
    <w:rsid w:val="00D966F6"/>
    <w:rsid w:val="00DA0610"/>
    <w:rsid w:val="00DA45D7"/>
    <w:rsid w:val="00DA70DC"/>
    <w:rsid w:val="00DB1182"/>
    <w:rsid w:val="00DB2AA8"/>
    <w:rsid w:val="00DB5D6D"/>
    <w:rsid w:val="00DC10D3"/>
    <w:rsid w:val="00DC3A51"/>
    <w:rsid w:val="00DC50AE"/>
    <w:rsid w:val="00DC5776"/>
    <w:rsid w:val="00DC5950"/>
    <w:rsid w:val="00DC752E"/>
    <w:rsid w:val="00DD0574"/>
    <w:rsid w:val="00DD12D5"/>
    <w:rsid w:val="00DD1464"/>
    <w:rsid w:val="00DD21D9"/>
    <w:rsid w:val="00DD2DE4"/>
    <w:rsid w:val="00DD3278"/>
    <w:rsid w:val="00DD4B81"/>
    <w:rsid w:val="00DD5D5E"/>
    <w:rsid w:val="00DD6056"/>
    <w:rsid w:val="00DD704F"/>
    <w:rsid w:val="00DE0231"/>
    <w:rsid w:val="00DE07D8"/>
    <w:rsid w:val="00DE1C2A"/>
    <w:rsid w:val="00DE25FE"/>
    <w:rsid w:val="00DE31C7"/>
    <w:rsid w:val="00DE3A66"/>
    <w:rsid w:val="00DE4834"/>
    <w:rsid w:val="00DE4A87"/>
    <w:rsid w:val="00DE6580"/>
    <w:rsid w:val="00DE6743"/>
    <w:rsid w:val="00DF05DD"/>
    <w:rsid w:val="00DF1733"/>
    <w:rsid w:val="00DF1BB8"/>
    <w:rsid w:val="00DF3545"/>
    <w:rsid w:val="00DF55B1"/>
    <w:rsid w:val="00DF6184"/>
    <w:rsid w:val="00DF6349"/>
    <w:rsid w:val="00DF6960"/>
    <w:rsid w:val="00DF7080"/>
    <w:rsid w:val="00E006F7"/>
    <w:rsid w:val="00E0262A"/>
    <w:rsid w:val="00E02BE2"/>
    <w:rsid w:val="00E076A5"/>
    <w:rsid w:val="00E0794B"/>
    <w:rsid w:val="00E1081D"/>
    <w:rsid w:val="00E13354"/>
    <w:rsid w:val="00E13761"/>
    <w:rsid w:val="00E138BE"/>
    <w:rsid w:val="00E13F44"/>
    <w:rsid w:val="00E1712B"/>
    <w:rsid w:val="00E17C39"/>
    <w:rsid w:val="00E2036D"/>
    <w:rsid w:val="00E210A9"/>
    <w:rsid w:val="00E2197C"/>
    <w:rsid w:val="00E25A8E"/>
    <w:rsid w:val="00E2623C"/>
    <w:rsid w:val="00E26AF4"/>
    <w:rsid w:val="00E27211"/>
    <w:rsid w:val="00E307F8"/>
    <w:rsid w:val="00E32315"/>
    <w:rsid w:val="00E345DB"/>
    <w:rsid w:val="00E34762"/>
    <w:rsid w:val="00E347E4"/>
    <w:rsid w:val="00E348DC"/>
    <w:rsid w:val="00E368B9"/>
    <w:rsid w:val="00E41D3F"/>
    <w:rsid w:val="00E4422D"/>
    <w:rsid w:val="00E45754"/>
    <w:rsid w:val="00E47528"/>
    <w:rsid w:val="00E479CB"/>
    <w:rsid w:val="00E52F60"/>
    <w:rsid w:val="00E54508"/>
    <w:rsid w:val="00E54B1A"/>
    <w:rsid w:val="00E550C7"/>
    <w:rsid w:val="00E55FE9"/>
    <w:rsid w:val="00E60330"/>
    <w:rsid w:val="00E61710"/>
    <w:rsid w:val="00E63EE1"/>
    <w:rsid w:val="00E647AA"/>
    <w:rsid w:val="00E649C3"/>
    <w:rsid w:val="00E65505"/>
    <w:rsid w:val="00E66B91"/>
    <w:rsid w:val="00E66DC6"/>
    <w:rsid w:val="00E67AF6"/>
    <w:rsid w:val="00E67D0C"/>
    <w:rsid w:val="00E711EF"/>
    <w:rsid w:val="00E725E4"/>
    <w:rsid w:val="00E72E98"/>
    <w:rsid w:val="00E742DF"/>
    <w:rsid w:val="00E74659"/>
    <w:rsid w:val="00E75325"/>
    <w:rsid w:val="00E804C1"/>
    <w:rsid w:val="00E81475"/>
    <w:rsid w:val="00E84886"/>
    <w:rsid w:val="00E84D06"/>
    <w:rsid w:val="00E861BF"/>
    <w:rsid w:val="00E86EF6"/>
    <w:rsid w:val="00E87FCB"/>
    <w:rsid w:val="00E9123F"/>
    <w:rsid w:val="00E914C2"/>
    <w:rsid w:val="00E9326D"/>
    <w:rsid w:val="00E939B3"/>
    <w:rsid w:val="00E94621"/>
    <w:rsid w:val="00E94C9B"/>
    <w:rsid w:val="00E96085"/>
    <w:rsid w:val="00E9667A"/>
    <w:rsid w:val="00E9673B"/>
    <w:rsid w:val="00E96779"/>
    <w:rsid w:val="00E968B6"/>
    <w:rsid w:val="00EA023D"/>
    <w:rsid w:val="00EA104E"/>
    <w:rsid w:val="00EA2B79"/>
    <w:rsid w:val="00EA3599"/>
    <w:rsid w:val="00EA5D95"/>
    <w:rsid w:val="00EA7188"/>
    <w:rsid w:val="00EA7B5E"/>
    <w:rsid w:val="00EB0F9E"/>
    <w:rsid w:val="00EB171D"/>
    <w:rsid w:val="00EB30FC"/>
    <w:rsid w:val="00EB3387"/>
    <w:rsid w:val="00EB4B86"/>
    <w:rsid w:val="00EB6241"/>
    <w:rsid w:val="00EB6822"/>
    <w:rsid w:val="00EB74DA"/>
    <w:rsid w:val="00EC1E1D"/>
    <w:rsid w:val="00EC3252"/>
    <w:rsid w:val="00EC3B2A"/>
    <w:rsid w:val="00EC4B2F"/>
    <w:rsid w:val="00EC5E0C"/>
    <w:rsid w:val="00EC63B3"/>
    <w:rsid w:val="00EC648B"/>
    <w:rsid w:val="00EC6F4A"/>
    <w:rsid w:val="00EC7F21"/>
    <w:rsid w:val="00ED0000"/>
    <w:rsid w:val="00ED1516"/>
    <w:rsid w:val="00ED280D"/>
    <w:rsid w:val="00ED2BED"/>
    <w:rsid w:val="00ED799A"/>
    <w:rsid w:val="00EE0101"/>
    <w:rsid w:val="00EE06AF"/>
    <w:rsid w:val="00EE34A5"/>
    <w:rsid w:val="00EE3563"/>
    <w:rsid w:val="00EF0A53"/>
    <w:rsid w:val="00EF386A"/>
    <w:rsid w:val="00EF4299"/>
    <w:rsid w:val="00EF457A"/>
    <w:rsid w:val="00F01489"/>
    <w:rsid w:val="00F04FC4"/>
    <w:rsid w:val="00F07622"/>
    <w:rsid w:val="00F100ED"/>
    <w:rsid w:val="00F12296"/>
    <w:rsid w:val="00F12E30"/>
    <w:rsid w:val="00F13BE4"/>
    <w:rsid w:val="00F142F0"/>
    <w:rsid w:val="00F16B15"/>
    <w:rsid w:val="00F27BF4"/>
    <w:rsid w:val="00F33629"/>
    <w:rsid w:val="00F352CA"/>
    <w:rsid w:val="00F35D46"/>
    <w:rsid w:val="00F36F72"/>
    <w:rsid w:val="00F42CA6"/>
    <w:rsid w:val="00F44A13"/>
    <w:rsid w:val="00F44F15"/>
    <w:rsid w:val="00F5108A"/>
    <w:rsid w:val="00F51A81"/>
    <w:rsid w:val="00F539F2"/>
    <w:rsid w:val="00F567E1"/>
    <w:rsid w:val="00F5782E"/>
    <w:rsid w:val="00F57A08"/>
    <w:rsid w:val="00F6081B"/>
    <w:rsid w:val="00F6143F"/>
    <w:rsid w:val="00F62066"/>
    <w:rsid w:val="00F62067"/>
    <w:rsid w:val="00F630D9"/>
    <w:rsid w:val="00F64759"/>
    <w:rsid w:val="00F66572"/>
    <w:rsid w:val="00F676C4"/>
    <w:rsid w:val="00F70742"/>
    <w:rsid w:val="00F70F1B"/>
    <w:rsid w:val="00F71368"/>
    <w:rsid w:val="00F7200C"/>
    <w:rsid w:val="00F76DC1"/>
    <w:rsid w:val="00F80BF1"/>
    <w:rsid w:val="00F81B0C"/>
    <w:rsid w:val="00F82C62"/>
    <w:rsid w:val="00F90634"/>
    <w:rsid w:val="00F9295F"/>
    <w:rsid w:val="00F93B33"/>
    <w:rsid w:val="00F970E1"/>
    <w:rsid w:val="00FA1D90"/>
    <w:rsid w:val="00FA3773"/>
    <w:rsid w:val="00FA46C1"/>
    <w:rsid w:val="00FA72AF"/>
    <w:rsid w:val="00FB0D8E"/>
    <w:rsid w:val="00FB1812"/>
    <w:rsid w:val="00FB573E"/>
    <w:rsid w:val="00FB6274"/>
    <w:rsid w:val="00FB6640"/>
    <w:rsid w:val="00FB6AAE"/>
    <w:rsid w:val="00FC13B5"/>
    <w:rsid w:val="00FC1C45"/>
    <w:rsid w:val="00FC1DDF"/>
    <w:rsid w:val="00FC291D"/>
    <w:rsid w:val="00FC53F6"/>
    <w:rsid w:val="00FC71CE"/>
    <w:rsid w:val="00FC7551"/>
    <w:rsid w:val="00FC7607"/>
    <w:rsid w:val="00FD019A"/>
    <w:rsid w:val="00FD14AE"/>
    <w:rsid w:val="00FD1D15"/>
    <w:rsid w:val="00FD369D"/>
    <w:rsid w:val="00FD4CD4"/>
    <w:rsid w:val="00FD4D90"/>
    <w:rsid w:val="00FE0749"/>
    <w:rsid w:val="00FE11DC"/>
    <w:rsid w:val="00FE282B"/>
    <w:rsid w:val="00FE2B81"/>
    <w:rsid w:val="00FE2BD7"/>
    <w:rsid w:val="00FE43E3"/>
    <w:rsid w:val="00FE4F20"/>
    <w:rsid w:val="00FE5A40"/>
    <w:rsid w:val="00FE7199"/>
    <w:rsid w:val="00FF0E10"/>
    <w:rsid w:val="00FF1432"/>
    <w:rsid w:val="00FF343E"/>
    <w:rsid w:val="00FF4352"/>
    <w:rsid w:val="00FF4CD5"/>
    <w:rsid w:val="00FF53B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B77EE"/>
    <w:pPr>
      <w:keepNext w:val="0"/>
      <w:numPr>
        <w:ilvl w:val="2"/>
        <w:numId w:val="5"/>
      </w:numPr>
      <w:tabs>
        <w:tab w:val="clear" w:pos="104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9E0E37"/>
    <w:pPr>
      <w:keepNext w:val="0"/>
      <w:numPr>
        <w:ilvl w:val="3"/>
        <w:numId w:val="1"/>
      </w:numPr>
      <w:tabs>
        <w:tab w:val="left" w:pos="4320"/>
      </w:tabs>
      <w:spacing w:before="86"/>
      <w:outlineLvl w:val="3"/>
    </w:pPr>
    <w:rPr>
      <w:szCs w:val="28"/>
    </w:rPr>
  </w:style>
  <w:style w:type="paragraph" w:styleId="Heading5">
    <w:name w:val="heading 5"/>
    <w:aliases w:val="A.,sp3,4"/>
    <w:basedOn w:val="Normal"/>
    <w:next w:val="Normal"/>
    <w:link w:val="Heading5Char"/>
    <w:autoRedefine/>
    <w:qFormat/>
    <w:rsid w:val="009E0E35"/>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clear" w:pos="2124"/>
        <w:tab w:val="num" w:pos="1800"/>
        <w:tab w:val="left" w:pos="5580"/>
      </w:tabs>
      <w:spacing w:before="86"/>
      <w:ind w:left="1800" w:hanging="414"/>
      <w:outlineLvl w:val="5"/>
    </w:pPr>
    <w:rPr>
      <w:rFonts w:cs="Arial"/>
      <w:szCs w:val="22"/>
    </w:rPr>
  </w:style>
  <w:style w:type="paragraph" w:styleId="Heading7">
    <w:name w:val="heading 7"/>
    <w:aliases w:val="a."/>
    <w:basedOn w:val="Normal"/>
    <w:next w:val="Normal"/>
    <w:link w:val="Heading7Char"/>
    <w:autoRedefine/>
    <w:qFormat/>
    <w:rsid w:val="008B77EE"/>
    <w:pPr>
      <w:keepNext w:val="0"/>
      <w:numPr>
        <w:ilvl w:val="6"/>
        <w:numId w:val="5"/>
      </w:numPr>
      <w:spacing w:before="86"/>
      <w:ind w:left="207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270B79"/>
    <w:pPr>
      <w:tabs>
        <w:tab w:val="left" w:pos="4125"/>
      </w:tabs>
      <w:spacing w:before="0" w:after="60"/>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B77EE"/>
    <w:rPr>
      <w:szCs w:val="26"/>
    </w:rPr>
  </w:style>
  <w:style w:type="character" w:customStyle="1" w:styleId="Heading4Char">
    <w:name w:val="Heading 4 Char"/>
    <w:aliases w:val="3.01 Char"/>
    <w:basedOn w:val="DefaultParagraphFont"/>
    <w:link w:val="Heading4"/>
    <w:rsid w:val="009E0E37"/>
    <w:rPr>
      <w:szCs w:val="28"/>
    </w:rPr>
  </w:style>
  <w:style w:type="character" w:customStyle="1" w:styleId="Heading5Char">
    <w:name w:val="Heading 5 Char"/>
    <w:aliases w:val="A. Char,sp3 Char,4 Char"/>
    <w:basedOn w:val="DefaultParagraphFont"/>
    <w:link w:val="Heading5"/>
    <w:rsid w:val="009E0E35"/>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unhideWhenUsed/>
    <w:rsid w:val="00EA023D"/>
    <w:rPr>
      <w:sz w:val="24"/>
      <w:szCs w:val="24"/>
    </w:rPr>
  </w:style>
  <w:style w:type="character" w:customStyle="1" w:styleId="CommentTextChar">
    <w:name w:val="Comment Text Char"/>
    <w:basedOn w:val="DefaultParagraphFont"/>
    <w:link w:val="CommentText"/>
    <w:uiPriority w:val="99"/>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8B77EE"/>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styleId="UnresolvedMention">
    <w:name w:val="Unresolved Mention"/>
    <w:basedOn w:val="DefaultParagraphFont"/>
    <w:uiPriority w:val="99"/>
    <w:semiHidden/>
    <w:unhideWhenUsed/>
    <w:rsid w:val="00114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oridabuilding.org/pr/pr_app_srch.aspx" TargetMode="External"/><Relationship Id="rId13" Type="http://schemas.openxmlformats.org/officeDocument/2006/relationships/hyperlink" Target="http://search.nfrc.org/search/searchdefault.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floridabuilding.org/pr/pr_app_dtl.aspx?param=wGEVXQwtDqsWTeUTdU%2bgOKX7OoMkrvr1q2iCBoY3r04MUw5AJ14Faw%3d%3d" TargetMode="External"/><Relationship Id="rId17" Type="http://schemas.openxmlformats.org/officeDocument/2006/relationships/hyperlink" Target="file:///C:\Users\ebrahim\Dropbox%20(NanaWall)\www.nanawall.com" TargetMode="External"/><Relationship Id="rId2" Type="http://schemas.openxmlformats.org/officeDocument/2006/relationships/numbering" Target="numbering.xml"/><Relationship Id="rId16" Type="http://schemas.openxmlformats.org/officeDocument/2006/relationships/hyperlink" Target="https://www.wizardscreen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nanawall.com" TargetMode="External"/><Relationship Id="rId5" Type="http://schemas.openxmlformats.org/officeDocument/2006/relationships/webSettings" Target="webSettings.xml"/><Relationship Id="rId15" Type="http://schemas.openxmlformats.org/officeDocument/2006/relationships/hyperlink" Target="mailto:sales@wizardindustries.com" TargetMode="External"/><Relationship Id="rId23" Type="http://schemas.openxmlformats.org/officeDocument/2006/relationships/theme" Target="theme/theme1.xml"/><Relationship Id="rId10" Type="http://schemas.openxmlformats.org/officeDocument/2006/relationships/hyperlink" Target="http://www.nanawal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epa.gov/sites/production/files/2014-03/documents/018113_0.pdf" TargetMode="External"/><Relationship Id="rId14" Type="http://schemas.openxmlformats.org/officeDocument/2006/relationships/hyperlink" Target="https://www.nanawall.com/resources/nw-reinforced-647/configurations/standar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FB5E0-21A6-9F4D-8623-1A017664E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6</Pages>
  <Words>5958</Words>
  <Characters>33967</Characters>
  <Application>Microsoft Office Word</Application>
  <DocSecurity>0</DocSecurity>
  <Lines>283</Lines>
  <Paragraphs>79</Paragraphs>
  <ScaleCrop>false</ScaleCrop>
  <HeadingPairs>
    <vt:vector size="6" baseType="variant">
      <vt:variant>
        <vt:lpstr>Title</vt:lpstr>
      </vt:variant>
      <vt:variant>
        <vt:i4>1</vt:i4>
      </vt:variant>
      <vt:variant>
        <vt:lpstr>Headings</vt:lpstr>
      </vt:variant>
      <vt:variant>
        <vt:i4>61</vt:i4>
      </vt:variant>
      <vt:variant>
        <vt:lpstr>Titel</vt:lpstr>
      </vt:variant>
      <vt:variant>
        <vt:i4>1</vt:i4>
      </vt:variant>
    </vt:vector>
  </HeadingPairs>
  <TitlesOfParts>
    <vt:vector size="63" baseType="lpstr">
      <vt:lpstr/>
      <vt:lpstr>GENERAL</vt:lpstr>
      <vt:lpstr>    SUMMARY</vt:lpstr>
      <vt:lpstr>        Section includes furnishing and installing a sliding-folding thermally broken, a</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Basis-of-Design Product by Manufacturer: Generation 4 Folding Glass Walls by Nan</vt:lpstr>
      <vt:lpstr>    PERFORMANCE / DESIGN CRITERIA</vt:lpstr>
      <vt:lpstr>        Performance Criteria (Specific or equivalent to lab tested): 	   Performance Sil</vt:lpstr>
      <vt:lpstr>        Performance Criteria (Specific or equivalent to lab tested):             Perform</vt:lpstr>
      <vt:lpstr>        Performance Criteria (Lab Tested): 	    Low Profile Saddle Sill - Inward Opening</vt:lpstr>
      <vt:lpstr>        Performance Criteria (Lab Tested): 	 Low Profile Saddle Sill - Outward Opening</vt:lpstr>
      <vt:lpstr>        Performance Criteria (Specific or equivalent to lab tested):  	Low Profile Saddl</vt:lpstr>
      <vt:lpstr>        Performance Criteria (Lab Tested): </vt:lpstr>
      <vt:lpstr>        LEED Characteristics:</vt:lpstr>
      <vt:lpstr>        Design Criteria:</vt:lpstr>
      <vt:lpstr>    MATERIALS</vt:lpstr>
      <vt:lpstr>        Thermally Broken Aluminum Framed Folding Glass Door Description: 2-5/8 inch (67 </vt:lpstr>
      <vt:lpstr>        Glass and Glazing: </vt:lpstr>
      <vt:lpstr>        Locking Hardware and Handles: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lpstr/>
    </vt:vector>
  </TitlesOfParts>
  <Company>JMMa Specs</Company>
  <LinksUpToDate>false</LinksUpToDate>
  <CharactersWithSpaces>3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21-09-29T20:34:00Z</cp:lastPrinted>
  <dcterms:created xsi:type="dcterms:W3CDTF">2024-03-28T23:55:00Z</dcterms:created>
  <dcterms:modified xsi:type="dcterms:W3CDTF">2024-04-04T21:36:00Z</dcterms:modified>
</cp:coreProperties>
</file>